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0F82B68" w14:textId="3B48DD8D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6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32"/>
          <w:szCs w:val="28"/>
          <w:lang w:eastAsia="ru-RU"/>
        </w:rPr>
        <w:t>Министерство образования и науки Российской Федерации</w:t>
      </w:r>
      <w:r>
        <w:rPr>
          <w:rFonts w:ascii="Times New Roman" w:eastAsia="Times New Roman" w:hAnsi="Times New Roman" w:cs="Times New Roman"/>
          <w:color w:val="000000"/>
          <w:sz w:val="32"/>
          <w:szCs w:val="28"/>
          <w:lang w:eastAsia="ru-RU"/>
        </w:rPr>
        <w:br/>
        <w:t>Федеральное‌ ‌государственное‌ ‌бюджетное‌ ‌образовательное‌ ‌учреждение‌</w:t>
      </w:r>
    </w:p>
    <w:p w14:paraId="7BA6344E" w14:textId="77777777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6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32"/>
          <w:szCs w:val="28"/>
          <w:lang w:eastAsia="ru-RU"/>
        </w:rPr>
        <w:t>высшего‌ ‌образования‌</w:t>
      </w:r>
    </w:p>
    <w:p w14:paraId="32319A89" w14:textId="77777777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6"/>
          <w:szCs w:val="24"/>
          <w:lang w:eastAsia="ru-RU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32"/>
          <w:szCs w:val="28"/>
          <w:lang w:eastAsia="ru-RU"/>
        </w:rPr>
        <w:t>«Пермский национальный исследовательский</w:t>
      </w:r>
      <w:r>
        <w:rPr>
          <w:rFonts w:ascii="Times New Roman" w:eastAsia="Times New Roman" w:hAnsi="Times New Roman" w:cs="Times New Roman"/>
          <w:b/>
          <w:bCs/>
          <w:color w:val="000000"/>
          <w:sz w:val="32"/>
          <w:szCs w:val="28"/>
          <w:lang w:eastAsia="ru-RU"/>
        </w:rPr>
        <w:br/>
        <w:t>политехнический университет»</w:t>
      </w:r>
    </w:p>
    <w:p w14:paraId="34023989" w14:textId="77777777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6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32"/>
          <w:szCs w:val="28"/>
          <w:lang w:eastAsia="ru-RU"/>
        </w:rPr>
        <w:t>Кафедра «Информационные технологии и автоматизированные системы»</w:t>
      </w:r>
    </w:p>
    <w:p w14:paraId="54660659" w14:textId="77777777" w:rsidR="002B46F7" w:rsidRDefault="002B46F7" w:rsidP="002B46F7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690E6C68" w14:textId="77777777" w:rsidR="002B46F7" w:rsidRDefault="002B46F7" w:rsidP="002B46F7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ru-RU"/>
        </w:rPr>
        <w:br/>
      </w:r>
    </w:p>
    <w:p w14:paraId="6961B715" w14:textId="77777777" w:rsidR="002B46F7" w:rsidRDefault="002B46F7" w:rsidP="002B46F7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64B990A5" w14:textId="77777777" w:rsidR="002B46F7" w:rsidRDefault="002B46F7" w:rsidP="002B46F7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3DEEF8FC" w14:textId="77777777" w:rsidR="002B46F7" w:rsidRDefault="002B46F7" w:rsidP="002B46F7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13D2BCBB" w14:textId="77777777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  <w:lang w:eastAsia="ru-RU"/>
        </w:rPr>
        <w:t>ОТЧЁТ</w:t>
      </w:r>
    </w:p>
    <w:p w14:paraId="169F1BF7" w14:textId="5FEF43FF" w:rsidR="002B46F7" w:rsidRPr="00D60B68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  <w:lang w:eastAsia="ru-RU"/>
        </w:rPr>
        <w:t>по лабораторной работе №18.</w:t>
      </w:r>
      <w:r w:rsidR="00D60B68"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  <w:lang w:eastAsia="ru-RU"/>
        </w:rPr>
        <w:t>10</w:t>
      </w:r>
    </w:p>
    <w:p w14:paraId="710097E3" w14:textId="77777777" w:rsidR="002B46F7" w:rsidRPr="00B1400D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2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Дисциплина: «Информатика»</w:t>
      </w:r>
    </w:p>
    <w:p w14:paraId="3ECFD268" w14:textId="6DE57C05" w:rsidR="002B46F7" w:rsidRPr="009B23CE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Тема: </w:t>
      </w:r>
      <w:r w:rsidR="00D60B68" w:rsidRPr="00D60B68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Сохранение данных в файле с использованием потоков</w:t>
      </w:r>
    </w:p>
    <w:p w14:paraId="45C7ABD5" w14:textId="49F0C421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2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Вариант </w:t>
      </w:r>
      <w:r w:rsidR="00DB196B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4</w:t>
      </w:r>
    </w:p>
    <w:p w14:paraId="1817F23B" w14:textId="77777777" w:rsidR="002B46F7" w:rsidRDefault="002B46F7" w:rsidP="002B46F7">
      <w:pPr>
        <w:jc w:val="center"/>
        <w:rPr>
          <w:rFonts w:ascii="Times New Roman" w:hAnsi="Times New Roman" w:cs="Times New Roman"/>
          <w:b/>
          <w:sz w:val="32"/>
        </w:rPr>
      </w:pPr>
    </w:p>
    <w:p w14:paraId="69B491D4" w14:textId="77777777" w:rsidR="002B46F7" w:rsidRDefault="002B46F7" w:rsidP="002B46F7">
      <w:pPr>
        <w:jc w:val="center"/>
        <w:rPr>
          <w:rFonts w:ascii="Times New Roman" w:hAnsi="Times New Roman" w:cs="Times New Roman"/>
          <w:b/>
          <w:sz w:val="32"/>
        </w:rPr>
      </w:pPr>
    </w:p>
    <w:p w14:paraId="4F4B6E65" w14:textId="77777777" w:rsidR="002B46F7" w:rsidRDefault="002B46F7" w:rsidP="002B46F7">
      <w:pPr>
        <w:jc w:val="center"/>
        <w:rPr>
          <w:rFonts w:ascii="Times New Roman" w:hAnsi="Times New Roman" w:cs="Times New Roman"/>
          <w:b/>
          <w:sz w:val="32"/>
        </w:rPr>
      </w:pPr>
    </w:p>
    <w:p w14:paraId="1BD7069D" w14:textId="77777777" w:rsidR="002B46F7" w:rsidRDefault="002B46F7" w:rsidP="002B46F7">
      <w:pPr>
        <w:jc w:val="right"/>
        <w:rPr>
          <w:rFonts w:ascii="Times New Roman" w:hAnsi="Times New Roman" w:cs="Times New Roman"/>
          <w:sz w:val="28"/>
        </w:rPr>
      </w:pPr>
    </w:p>
    <w:p w14:paraId="23257A6C" w14:textId="63E67B75" w:rsidR="002B46F7" w:rsidRDefault="00055C1F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Выполнил</w:t>
      </w:r>
      <w:r w:rsidR="002B46F7">
        <w:rPr>
          <w:rFonts w:ascii="Times New Roman" w:hAnsi="Times New Roman" w:cs="Times New Roman"/>
          <w:sz w:val="28"/>
        </w:rPr>
        <w:t xml:space="preserve">: </w:t>
      </w:r>
    </w:p>
    <w:p w14:paraId="6FD63C5A" w14:textId="749C3C82" w:rsidR="002B46F7" w:rsidRDefault="002B46F7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ab/>
        <w:t xml:space="preserve">Студент группы </w:t>
      </w:r>
      <w:r w:rsidR="00AD658B">
        <w:rPr>
          <w:rFonts w:ascii="Times New Roman" w:hAnsi="Times New Roman" w:cs="Times New Roman"/>
          <w:sz w:val="28"/>
        </w:rPr>
        <w:t>РИС</w:t>
      </w:r>
      <w:r>
        <w:rPr>
          <w:rFonts w:ascii="Times New Roman" w:hAnsi="Times New Roman" w:cs="Times New Roman"/>
          <w:sz w:val="28"/>
        </w:rPr>
        <w:t>-20-</w:t>
      </w:r>
      <w:r w:rsidR="00AD658B">
        <w:rPr>
          <w:rFonts w:ascii="Times New Roman" w:hAnsi="Times New Roman" w:cs="Times New Roman"/>
          <w:sz w:val="28"/>
        </w:rPr>
        <w:t>1</w:t>
      </w:r>
      <w:r>
        <w:rPr>
          <w:rFonts w:ascii="Times New Roman" w:hAnsi="Times New Roman" w:cs="Times New Roman"/>
          <w:sz w:val="28"/>
        </w:rPr>
        <w:t>б</w:t>
      </w:r>
    </w:p>
    <w:p w14:paraId="08D62E9A" w14:textId="65C868FF" w:rsidR="002B46F7" w:rsidRDefault="00DB196B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Еске Вячеслав </w:t>
      </w:r>
      <w:r w:rsidR="00AC2B3F">
        <w:rPr>
          <w:rFonts w:ascii="Times New Roman" w:hAnsi="Times New Roman" w:cs="Times New Roman"/>
          <w:sz w:val="28"/>
        </w:rPr>
        <w:t>Сергеевич</w:t>
      </w:r>
    </w:p>
    <w:p w14:paraId="1BC67E9F" w14:textId="77777777" w:rsidR="002B46F7" w:rsidRDefault="002B46F7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Проверила: </w:t>
      </w:r>
    </w:p>
    <w:p w14:paraId="28F467D7" w14:textId="77777777" w:rsidR="002B46F7" w:rsidRDefault="002B46F7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Доцент кафедры ИТАС </w:t>
      </w:r>
    </w:p>
    <w:p w14:paraId="434060EC" w14:textId="77777777" w:rsidR="002B46F7" w:rsidRDefault="002B46F7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Полякова О. А.</w:t>
      </w:r>
    </w:p>
    <w:p w14:paraId="17D311F5" w14:textId="77777777" w:rsidR="002B46F7" w:rsidRDefault="002B46F7" w:rsidP="002B46F7">
      <w:pPr>
        <w:rPr>
          <w:rFonts w:ascii="Times New Roman" w:hAnsi="Times New Roman" w:cs="Times New Roman"/>
          <w:b/>
          <w:sz w:val="24"/>
        </w:rPr>
      </w:pPr>
    </w:p>
    <w:p w14:paraId="0A05907F" w14:textId="77777777" w:rsidR="002B46F7" w:rsidRDefault="002B46F7" w:rsidP="002B46F7">
      <w:pPr>
        <w:jc w:val="center"/>
        <w:rPr>
          <w:rFonts w:ascii="Times New Roman" w:hAnsi="Times New Roman" w:cs="Times New Roman"/>
          <w:b/>
          <w:sz w:val="28"/>
        </w:rPr>
      </w:pPr>
    </w:p>
    <w:p w14:paraId="12850A44" w14:textId="77777777" w:rsidR="002B46F7" w:rsidRPr="00B1400D" w:rsidRDefault="002B46F7" w:rsidP="002B46F7">
      <w:pPr>
        <w:jc w:val="center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t>Пермь, 202</w:t>
      </w:r>
      <w:r w:rsidRPr="00B1400D">
        <w:rPr>
          <w:rFonts w:ascii="Times New Roman" w:hAnsi="Times New Roman" w:cs="Times New Roman"/>
          <w:b/>
          <w:sz w:val="28"/>
        </w:rPr>
        <w:t>1</w:t>
      </w:r>
    </w:p>
    <w:p w14:paraId="4B07A8BF" w14:textId="23543814" w:rsidR="009D1C69" w:rsidRPr="00C9245B" w:rsidRDefault="009D1C69" w:rsidP="00841259">
      <w:pPr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br w:type="page"/>
      </w:r>
    </w:p>
    <w:p w14:paraId="6662F054" w14:textId="12399674" w:rsidR="005C3D65" w:rsidRPr="00C9245B" w:rsidRDefault="00752454" w:rsidP="009C0BC6">
      <w:pPr>
        <w:pStyle w:val="ab"/>
        <w:rPr>
          <w:rStyle w:val="aa"/>
          <w:b w:val="0"/>
          <w:bCs w:val="0"/>
          <w:color w:val="auto"/>
          <w:sz w:val="24"/>
          <w:szCs w:val="24"/>
        </w:rPr>
      </w:pPr>
      <w:bookmarkStart w:id="0" w:name="_Toc57314746"/>
      <w:r w:rsidRPr="00C9245B">
        <w:rPr>
          <w:rStyle w:val="aa"/>
          <w:b w:val="0"/>
          <w:bCs w:val="0"/>
          <w:color w:val="auto"/>
        </w:rPr>
        <w:lastRenderedPageBreak/>
        <w:t xml:space="preserve">Цель </w:t>
      </w:r>
      <w:r w:rsidR="00A1481D" w:rsidRPr="00C9245B">
        <w:rPr>
          <w:rStyle w:val="aa"/>
          <w:b w:val="0"/>
          <w:bCs w:val="0"/>
          <w:color w:val="auto"/>
        </w:rPr>
        <w:t>задачи</w:t>
      </w:r>
      <w:bookmarkEnd w:id="0"/>
    </w:p>
    <w:p w14:paraId="1B24716D" w14:textId="77777777" w:rsidR="00606746" w:rsidRPr="00606746" w:rsidRDefault="00606746" w:rsidP="00606746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  <w:r w:rsidRPr="00606746"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>1)</w:t>
      </w:r>
      <w:r w:rsidRPr="00606746"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ab/>
        <w:t xml:space="preserve">Создание консольного приложения, состоящего из нескольких файлов в системе программирования </w:t>
      </w:r>
      <w:proofErr w:type="spellStart"/>
      <w:r w:rsidRPr="00606746"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>Visual</w:t>
      </w:r>
      <w:proofErr w:type="spellEnd"/>
      <w:r w:rsidRPr="00606746"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 xml:space="preserve"> </w:t>
      </w:r>
      <w:proofErr w:type="spellStart"/>
      <w:r w:rsidRPr="00606746"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>Studio</w:t>
      </w:r>
      <w:proofErr w:type="spellEnd"/>
      <w:r w:rsidRPr="00606746"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>.</w:t>
      </w:r>
    </w:p>
    <w:p w14:paraId="4AAB00AF" w14:textId="77777777" w:rsidR="00606746" w:rsidRDefault="00606746" w:rsidP="00606746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  <w:r w:rsidRPr="00606746"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>2)</w:t>
      </w:r>
      <w:r w:rsidRPr="00606746"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ab/>
        <w:t>Разработка программы, в которой данные сохраняются в файле, корректируются и выводятся из файла на печать. Работа с файлом осуществляется с использованием потоковых классов.</w:t>
      </w:r>
    </w:p>
    <w:p w14:paraId="3AA2800A" w14:textId="1D462420" w:rsidR="005C3D65" w:rsidRPr="00A46D44" w:rsidRDefault="005C3D65" w:rsidP="00606746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  <w:r w:rsidRPr="00C9245B">
        <w:rPr>
          <w:rFonts w:ascii="Times New Roman" w:hAnsi="Times New Roman" w:cs="Times New Roman"/>
          <w:sz w:val="28"/>
          <w:szCs w:val="28"/>
        </w:rPr>
        <w:t>Для достижения поставленной цели необходимо решить следующие задачи:</w:t>
      </w:r>
    </w:p>
    <w:p w14:paraId="785641D1" w14:textId="44435575" w:rsidR="00A1481D" w:rsidRDefault="00837F0D" w:rsidP="003876B8">
      <w:pPr>
        <w:pStyle w:val="a9"/>
        <w:numPr>
          <w:ilvl w:val="0"/>
          <w:numId w:val="1"/>
        </w:numPr>
        <w:rPr>
          <w:rFonts w:ascii="Times New Roman" w:hAnsi="Times New Roman" w:cs="Times New Roman"/>
        </w:rPr>
      </w:pPr>
      <w:r w:rsidRPr="00C9245B">
        <w:rPr>
          <w:rFonts w:ascii="Times New Roman" w:hAnsi="Times New Roman" w:cs="Times New Roman"/>
        </w:rPr>
        <w:t xml:space="preserve">Проанализировать </w:t>
      </w:r>
      <w:r w:rsidR="00C663E4">
        <w:rPr>
          <w:rFonts w:ascii="Times New Roman" w:hAnsi="Times New Roman" w:cs="Times New Roman"/>
        </w:rPr>
        <w:t xml:space="preserve">теоретические сведения о </w:t>
      </w:r>
      <w:r w:rsidR="006025BF">
        <w:rPr>
          <w:rFonts w:ascii="Times New Roman" w:hAnsi="Times New Roman" w:cs="Times New Roman"/>
        </w:rPr>
        <w:t>ООП</w:t>
      </w:r>
    </w:p>
    <w:p w14:paraId="34B89057" w14:textId="753EC70C" w:rsidR="00A46D44" w:rsidRDefault="006755C0" w:rsidP="003876B8">
      <w:pPr>
        <w:pStyle w:val="a9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Абстрактные типы данных. Контейнеры</w:t>
      </w:r>
    </w:p>
    <w:p w14:paraId="21A711C6" w14:textId="77777777" w:rsidR="00B345F6" w:rsidRDefault="006025BF" w:rsidP="006025BF">
      <w:pPr>
        <w:pStyle w:val="a9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Реализовать алгоритм поставленной задачи</w:t>
      </w:r>
    </w:p>
    <w:p w14:paraId="26E49E58" w14:textId="5DA38C30" w:rsidR="00606746" w:rsidRPr="00606746" w:rsidRDefault="009B23CE" w:rsidP="00606746">
      <w:pPr>
        <w:pStyle w:val="a9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Учесть все исключите</w:t>
      </w:r>
      <w:r w:rsidR="00606746">
        <w:rPr>
          <w:rFonts w:ascii="Times New Roman" w:hAnsi="Times New Roman" w:cs="Times New Roman"/>
        </w:rPr>
        <w:t>льные ситуации на ввод элементов</w:t>
      </w:r>
    </w:p>
    <w:p w14:paraId="7E75C9D9" w14:textId="099E7876" w:rsidR="00A1481D" w:rsidRPr="006025BF" w:rsidRDefault="00B345F6" w:rsidP="006025BF">
      <w:pPr>
        <w:pStyle w:val="a9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Создать отдельные файлы: .</w:t>
      </w:r>
      <w:proofErr w:type="spellStart"/>
      <w:r>
        <w:rPr>
          <w:rFonts w:ascii="Times New Roman" w:hAnsi="Times New Roman" w:cs="Times New Roman"/>
          <w:lang w:val="en-US"/>
        </w:rPr>
        <w:t>cpp</w:t>
      </w:r>
      <w:proofErr w:type="spellEnd"/>
      <w:r w:rsidRPr="00B345F6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для описания методов класса,</w:t>
      </w:r>
      <w:r w:rsidRPr="00B345F6">
        <w:rPr>
          <w:rFonts w:ascii="Times New Roman" w:hAnsi="Times New Roman" w:cs="Times New Roman"/>
        </w:rPr>
        <w:t xml:space="preserve"> .</w:t>
      </w:r>
      <w:proofErr w:type="spellStart"/>
      <w:r>
        <w:rPr>
          <w:rFonts w:ascii="Times New Roman" w:hAnsi="Times New Roman" w:cs="Times New Roman"/>
          <w:lang w:val="en-US"/>
        </w:rPr>
        <w:t>cpp</w:t>
      </w:r>
      <w:proofErr w:type="spellEnd"/>
      <w:r w:rsidRPr="00B345F6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для описания главной функции, </w:t>
      </w:r>
      <w:r w:rsidRPr="00B345F6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  <w:lang w:val="en-US"/>
        </w:rPr>
        <w:t>h</w:t>
      </w:r>
      <w:r w:rsidRPr="00B345F6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для описания класса</w:t>
      </w:r>
      <w:r w:rsidR="00A1481D" w:rsidRPr="006025BF">
        <w:rPr>
          <w:rFonts w:ascii="Times New Roman" w:hAnsi="Times New Roman" w:cs="Times New Roman"/>
        </w:rPr>
        <w:br w:type="page"/>
      </w:r>
    </w:p>
    <w:p w14:paraId="7608F22E" w14:textId="1C1DCD05" w:rsidR="005A35A2" w:rsidRPr="007B45C9" w:rsidRDefault="00F51069" w:rsidP="006025BF">
      <w:pPr>
        <w:pStyle w:val="ab"/>
        <w:ind w:firstLine="0"/>
        <w:rPr>
          <w:color w:val="auto"/>
          <w:sz w:val="28"/>
          <w:szCs w:val="28"/>
        </w:rPr>
      </w:pPr>
      <w:bookmarkStart w:id="1" w:name="_Toc57314747"/>
      <w:r w:rsidRPr="007B45C9">
        <w:rPr>
          <w:color w:val="auto"/>
          <w:sz w:val="28"/>
          <w:szCs w:val="28"/>
        </w:rPr>
        <w:lastRenderedPageBreak/>
        <w:t xml:space="preserve">Постановка </w:t>
      </w:r>
      <w:r w:rsidR="00290DE2" w:rsidRPr="007B45C9">
        <w:rPr>
          <w:color w:val="auto"/>
          <w:sz w:val="28"/>
          <w:szCs w:val="28"/>
        </w:rPr>
        <w:t>задачи</w:t>
      </w:r>
      <w:bookmarkEnd w:id="1"/>
    </w:p>
    <w:p w14:paraId="042B9A49" w14:textId="5192ED30" w:rsidR="00DB196B" w:rsidRDefault="00DB196B" w:rsidP="00DB196B">
      <w:pPr>
        <w:pStyle w:val="ab"/>
        <w:jc w:val="left"/>
        <w:rPr>
          <w:rFonts w:eastAsia="Times New Roman"/>
          <w:color w:val="auto"/>
          <w:sz w:val="28"/>
          <w:szCs w:val="22"/>
        </w:rPr>
      </w:pPr>
      <w:r w:rsidRPr="00DB196B">
        <w:rPr>
          <w:rFonts w:eastAsia="Times New Roman"/>
          <w:color w:val="auto"/>
          <w:sz w:val="28"/>
          <w:szCs w:val="22"/>
        </w:rPr>
        <w:t xml:space="preserve">Создать класс </w:t>
      </w:r>
      <w:proofErr w:type="spellStart"/>
      <w:r w:rsidRPr="00DB196B">
        <w:rPr>
          <w:rFonts w:eastAsia="Times New Roman"/>
          <w:color w:val="auto"/>
          <w:sz w:val="28"/>
          <w:szCs w:val="22"/>
        </w:rPr>
        <w:t>Time</w:t>
      </w:r>
      <w:proofErr w:type="spellEnd"/>
      <w:r w:rsidRPr="00DB196B">
        <w:rPr>
          <w:rFonts w:eastAsia="Times New Roman"/>
          <w:color w:val="auto"/>
          <w:sz w:val="28"/>
          <w:szCs w:val="22"/>
        </w:rPr>
        <w:t xml:space="preserve"> для работы с временными интервалами. Интервал должен быть представлен в виде двух полей: минуты типа </w:t>
      </w:r>
      <w:proofErr w:type="spellStart"/>
      <w:r w:rsidRPr="00DB196B">
        <w:rPr>
          <w:rFonts w:eastAsia="Times New Roman"/>
          <w:color w:val="auto"/>
          <w:sz w:val="28"/>
          <w:szCs w:val="22"/>
        </w:rPr>
        <w:t>int</w:t>
      </w:r>
      <w:proofErr w:type="spellEnd"/>
      <w:r w:rsidRPr="00DB196B">
        <w:rPr>
          <w:rFonts w:eastAsia="Times New Roman"/>
          <w:color w:val="auto"/>
          <w:sz w:val="28"/>
          <w:szCs w:val="22"/>
        </w:rPr>
        <w:t xml:space="preserve"> и секунды типа </w:t>
      </w:r>
      <w:proofErr w:type="spellStart"/>
      <w:r w:rsidRPr="00DB196B">
        <w:rPr>
          <w:rFonts w:eastAsia="Times New Roman"/>
          <w:color w:val="auto"/>
          <w:sz w:val="28"/>
          <w:szCs w:val="22"/>
        </w:rPr>
        <w:t>int</w:t>
      </w:r>
      <w:proofErr w:type="spellEnd"/>
      <w:r w:rsidRPr="00DB196B">
        <w:rPr>
          <w:rFonts w:eastAsia="Times New Roman"/>
          <w:color w:val="auto"/>
          <w:sz w:val="28"/>
          <w:szCs w:val="22"/>
        </w:rPr>
        <w:t>. при выводе минуты</w:t>
      </w:r>
      <w:r>
        <w:rPr>
          <w:rFonts w:eastAsia="Times New Roman"/>
          <w:color w:val="auto"/>
          <w:sz w:val="28"/>
          <w:szCs w:val="22"/>
        </w:rPr>
        <w:t xml:space="preserve"> </w:t>
      </w:r>
      <w:r w:rsidRPr="00DB196B">
        <w:rPr>
          <w:rFonts w:eastAsia="Times New Roman"/>
          <w:color w:val="auto"/>
          <w:sz w:val="28"/>
          <w:szCs w:val="22"/>
        </w:rPr>
        <w:t xml:space="preserve">отделяются от секунд двоеточием. </w:t>
      </w:r>
    </w:p>
    <w:p w14:paraId="7713EC32" w14:textId="46D212E4" w:rsidR="00DB196B" w:rsidRDefault="00DB196B" w:rsidP="00DB196B">
      <w:pPr>
        <w:pStyle w:val="ab"/>
        <w:jc w:val="left"/>
        <w:rPr>
          <w:rFonts w:eastAsia="Times New Roman"/>
          <w:color w:val="auto"/>
          <w:sz w:val="28"/>
          <w:szCs w:val="22"/>
        </w:rPr>
      </w:pPr>
      <w:r w:rsidRPr="00DB196B">
        <w:rPr>
          <w:rFonts w:eastAsia="Times New Roman"/>
          <w:color w:val="auto"/>
          <w:sz w:val="28"/>
          <w:szCs w:val="22"/>
        </w:rPr>
        <w:t xml:space="preserve">Реализовать: </w:t>
      </w:r>
    </w:p>
    <w:p w14:paraId="437481A8" w14:textId="77777777" w:rsidR="00DB196B" w:rsidRDefault="00DB196B" w:rsidP="00DB196B">
      <w:pPr>
        <w:pStyle w:val="ab"/>
        <w:jc w:val="left"/>
        <w:rPr>
          <w:rFonts w:eastAsia="Times New Roman"/>
          <w:color w:val="auto"/>
          <w:sz w:val="28"/>
          <w:szCs w:val="22"/>
        </w:rPr>
      </w:pPr>
      <w:r w:rsidRPr="00DB196B">
        <w:rPr>
          <w:rFonts w:eastAsia="Times New Roman"/>
          <w:color w:val="auto"/>
          <w:sz w:val="28"/>
          <w:szCs w:val="22"/>
        </w:rPr>
        <w:t xml:space="preserve"> добавление секунд (учесть, что в минуте не может быть более 60 секунд) </w:t>
      </w:r>
    </w:p>
    <w:p w14:paraId="66AA9B16" w14:textId="525935DF" w:rsidR="00DB196B" w:rsidRPr="00DB196B" w:rsidRDefault="00DB196B" w:rsidP="00DB196B">
      <w:pPr>
        <w:pStyle w:val="ab"/>
        <w:jc w:val="left"/>
        <w:rPr>
          <w:rFonts w:eastAsia="Times New Roman"/>
          <w:color w:val="auto"/>
          <w:sz w:val="28"/>
          <w:szCs w:val="22"/>
        </w:rPr>
      </w:pPr>
      <w:r w:rsidRPr="00DB196B">
        <w:rPr>
          <w:rFonts w:eastAsia="Times New Roman"/>
          <w:color w:val="auto"/>
          <w:sz w:val="28"/>
          <w:szCs w:val="22"/>
        </w:rPr>
        <w:t> вычитание секунд</w:t>
      </w:r>
    </w:p>
    <w:p w14:paraId="53626D29" w14:textId="77777777" w:rsidR="00DB196B" w:rsidRDefault="00DB196B" w:rsidP="00DB196B">
      <w:pPr>
        <w:pStyle w:val="ab"/>
        <w:jc w:val="left"/>
        <w:rPr>
          <w:rFonts w:eastAsia="Times New Roman"/>
          <w:color w:val="auto"/>
          <w:sz w:val="28"/>
          <w:szCs w:val="22"/>
        </w:rPr>
      </w:pPr>
      <w:r w:rsidRPr="00DB196B">
        <w:rPr>
          <w:rFonts w:eastAsia="Times New Roman"/>
          <w:color w:val="auto"/>
          <w:sz w:val="28"/>
          <w:szCs w:val="22"/>
        </w:rPr>
        <w:t xml:space="preserve">Задание: </w:t>
      </w:r>
    </w:p>
    <w:p w14:paraId="39612F03" w14:textId="77777777" w:rsidR="00DB196B" w:rsidRDefault="00DB196B" w:rsidP="00DB196B">
      <w:pPr>
        <w:pStyle w:val="ab"/>
        <w:jc w:val="left"/>
        <w:rPr>
          <w:rFonts w:eastAsia="Times New Roman"/>
          <w:color w:val="auto"/>
          <w:sz w:val="28"/>
          <w:szCs w:val="22"/>
        </w:rPr>
      </w:pPr>
      <w:r w:rsidRPr="00DB196B">
        <w:rPr>
          <w:rFonts w:eastAsia="Times New Roman"/>
          <w:color w:val="auto"/>
          <w:sz w:val="28"/>
          <w:szCs w:val="22"/>
        </w:rPr>
        <w:t> Удалить все записи равные заданному значению.</w:t>
      </w:r>
    </w:p>
    <w:p w14:paraId="3A0C8E75" w14:textId="44AD48E3" w:rsidR="00DB196B" w:rsidRPr="00DB196B" w:rsidRDefault="00DB196B" w:rsidP="00DB196B">
      <w:pPr>
        <w:pStyle w:val="ab"/>
        <w:jc w:val="left"/>
        <w:rPr>
          <w:rFonts w:eastAsia="Times New Roman"/>
          <w:color w:val="auto"/>
          <w:sz w:val="28"/>
          <w:szCs w:val="22"/>
        </w:rPr>
      </w:pPr>
      <w:r w:rsidRPr="00DB196B">
        <w:rPr>
          <w:rFonts w:eastAsia="Times New Roman"/>
          <w:color w:val="auto"/>
          <w:sz w:val="28"/>
          <w:szCs w:val="22"/>
        </w:rPr>
        <w:t xml:space="preserve"> </w:t>
      </w:r>
      <w:r w:rsidRPr="00DB196B">
        <w:rPr>
          <w:rFonts w:eastAsia="Times New Roman"/>
          <w:color w:val="auto"/>
          <w:sz w:val="28"/>
          <w:szCs w:val="22"/>
        </w:rPr>
        <w:t> Уменьшить все записи с заданным значением на 1 минуту 30 секунд.</w:t>
      </w:r>
      <w:r>
        <w:rPr>
          <w:rFonts w:eastAsia="Times New Roman"/>
          <w:color w:val="auto"/>
          <w:sz w:val="28"/>
          <w:szCs w:val="22"/>
        </w:rPr>
        <w:t xml:space="preserve"> </w:t>
      </w:r>
      <w:r w:rsidRPr="00DB196B">
        <w:rPr>
          <w:rFonts w:eastAsia="Times New Roman"/>
          <w:color w:val="auto"/>
          <w:sz w:val="28"/>
          <w:szCs w:val="22"/>
        </w:rPr>
        <w:t>Значение интервала не должно быть меньше 0 минут 0 секунд.</w:t>
      </w:r>
    </w:p>
    <w:p w14:paraId="6334111B" w14:textId="77777777" w:rsidR="00DB196B" w:rsidRDefault="00DB196B" w:rsidP="00DB196B">
      <w:pPr>
        <w:pStyle w:val="ab"/>
        <w:ind w:firstLine="0"/>
        <w:jc w:val="left"/>
        <w:rPr>
          <w:rFonts w:eastAsia="Times New Roman"/>
          <w:color w:val="auto"/>
          <w:sz w:val="28"/>
          <w:szCs w:val="22"/>
        </w:rPr>
      </w:pPr>
      <w:r w:rsidRPr="00DB196B">
        <w:rPr>
          <w:rFonts w:eastAsia="Times New Roman"/>
          <w:color w:val="auto"/>
          <w:sz w:val="28"/>
          <w:szCs w:val="22"/>
        </w:rPr>
        <w:t> Добавить K записей после элемента с заданным значением.</w:t>
      </w:r>
    </w:p>
    <w:p w14:paraId="2D944222" w14:textId="41D9FFB8" w:rsidR="00F51069" w:rsidRPr="00C9245B" w:rsidRDefault="00F51069" w:rsidP="00DB196B">
      <w:pPr>
        <w:pStyle w:val="ab"/>
        <w:ind w:firstLine="0"/>
        <w:rPr>
          <w:color w:val="auto"/>
        </w:rPr>
      </w:pPr>
      <w:r w:rsidRPr="00C9245B">
        <w:rPr>
          <w:color w:val="auto"/>
        </w:rPr>
        <w:t>Анализ задачи</w:t>
      </w:r>
    </w:p>
    <w:p w14:paraId="18DDAC04" w14:textId="5C5C7207" w:rsidR="00A1481D" w:rsidRPr="00C9245B" w:rsidRDefault="00752454" w:rsidP="008C04C9">
      <w:pPr>
        <w:pStyle w:val="ad"/>
        <w:numPr>
          <w:ilvl w:val="0"/>
          <w:numId w:val="5"/>
        </w:numPr>
        <w:rPr>
          <w:color w:val="000000"/>
          <w:sz w:val="28"/>
          <w:szCs w:val="28"/>
        </w:rPr>
      </w:pPr>
      <w:r w:rsidRPr="00C9245B">
        <w:rPr>
          <w:color w:val="000000"/>
          <w:sz w:val="28"/>
          <w:szCs w:val="28"/>
        </w:rPr>
        <w:t>Определить какие операции должны быть выполнены по заданию:</w:t>
      </w:r>
    </w:p>
    <w:p w14:paraId="2E9CB565" w14:textId="5C28B196" w:rsidR="00816C74" w:rsidRDefault="00FA6AAD" w:rsidP="00816C74">
      <w:pPr>
        <w:pStyle w:val="ad"/>
        <w:numPr>
          <w:ilvl w:val="0"/>
          <w:numId w:val="8"/>
        </w:numP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 xml:space="preserve">Создание </w:t>
      </w:r>
      <w:r w:rsidR="00C55F54">
        <w:rPr>
          <w:color w:val="000000"/>
          <w:sz w:val="28"/>
          <w:szCs w:val="28"/>
        </w:rPr>
        <w:t>класса</w:t>
      </w:r>
    </w:p>
    <w:p w14:paraId="6C5BFE18" w14:textId="516D8008" w:rsidR="00C55F54" w:rsidRDefault="00D2420B" w:rsidP="00C55F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2B91AF"/>
          <w:sz w:val="19"/>
          <w:szCs w:val="19"/>
        </w:rPr>
      </w:pPr>
      <w:r w:rsidRPr="006025BF">
        <w:rPr>
          <w:rFonts w:ascii="Consolas" w:hAnsi="Consolas" w:cs="Consolas"/>
          <w:color w:val="000000"/>
          <w:sz w:val="19"/>
          <w:szCs w:val="19"/>
        </w:rPr>
        <w:tab/>
      </w:r>
      <w:r w:rsidRPr="006025BF">
        <w:rPr>
          <w:rFonts w:ascii="Consolas" w:hAnsi="Consolas" w:cs="Consolas"/>
          <w:color w:val="000000"/>
          <w:sz w:val="19"/>
          <w:szCs w:val="19"/>
        </w:rPr>
        <w:tab/>
      </w:r>
      <w:r w:rsidRPr="006025BF"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 w:rsidR="00606746">
        <w:rPr>
          <w:rFonts w:ascii="Consolas" w:hAnsi="Consolas" w:cs="Consolas"/>
          <w:color w:val="0000FF"/>
          <w:sz w:val="19"/>
          <w:szCs w:val="19"/>
        </w:rPr>
        <w:t>class</w:t>
      </w:r>
      <w:proofErr w:type="spellEnd"/>
      <w:r w:rsidR="00606746"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 w:rsidR="00606746">
        <w:rPr>
          <w:rFonts w:ascii="Consolas" w:hAnsi="Consolas" w:cs="Consolas"/>
          <w:color w:val="2B91AF"/>
          <w:sz w:val="19"/>
          <w:szCs w:val="19"/>
        </w:rPr>
        <w:t>Money</w:t>
      </w:r>
      <w:proofErr w:type="spellEnd"/>
    </w:p>
    <w:p w14:paraId="3DF397F0" w14:textId="09F73544" w:rsidR="00AC43AF" w:rsidRPr="0048189D" w:rsidRDefault="00606746" w:rsidP="00C55F54">
      <w:pPr>
        <w:pStyle w:val="a9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>Создание группы сумм, заполнение класса</w:t>
      </w:r>
    </w:p>
    <w:p w14:paraId="530F25EC" w14:textId="3A601537" w:rsidR="00424925" w:rsidRPr="0048189D" w:rsidRDefault="00424925" w:rsidP="00424925">
      <w:pPr>
        <w:pStyle w:val="a9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 xml:space="preserve">Создание методов </w:t>
      </w:r>
      <w:r w:rsidR="00606746">
        <w:rPr>
          <w:rFonts w:ascii="Times New Roman" w:hAnsi="Times New Roman" w:cs="Times New Roman"/>
          <w:color w:val="000000"/>
          <w:szCs w:val="28"/>
        </w:rPr>
        <w:t>получения суммы по номеру, печати, конструкторов</w:t>
      </w:r>
    </w:p>
    <w:p w14:paraId="77B86DA7" w14:textId="1D035306" w:rsidR="00D81C98" w:rsidRPr="00D81C98" w:rsidRDefault="00424925" w:rsidP="00D81C98">
      <w:pPr>
        <w:pStyle w:val="a9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>Отчистка памяти</w:t>
      </w:r>
    </w:p>
    <w:p w14:paraId="260AF6A8" w14:textId="50BB5D1A" w:rsidR="00803B6C" w:rsidRPr="00C9245B" w:rsidRDefault="00326223" w:rsidP="0021342A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19"/>
          <w:szCs w:val="19"/>
        </w:rPr>
      </w:pPr>
      <w:r>
        <w:rPr>
          <w:rFonts w:ascii="Times New Roman" w:hAnsi="Times New Roman" w:cs="Times New Roman"/>
          <w:color w:val="000000"/>
          <w:szCs w:val="28"/>
        </w:rPr>
        <w:t xml:space="preserve">Для решения задачи используются переменные: </w:t>
      </w:r>
    </w:p>
    <w:p w14:paraId="1C290BF9" w14:textId="1268F803" w:rsidR="008E09C2" w:rsidRDefault="008225E8" w:rsidP="00C55F54">
      <w:pPr>
        <w:autoSpaceDE w:val="0"/>
        <w:autoSpaceDN w:val="0"/>
        <w:adjustRightInd w:val="0"/>
        <w:spacing w:after="0" w:line="240" w:lineRule="auto"/>
        <w:ind w:left="360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 w:rsidRPr="00D21FEF">
        <w:rPr>
          <w:rFonts w:ascii="Times New Roman" w:hAnsi="Times New Roman" w:cs="Times New Roman"/>
          <w:color w:val="000000"/>
          <w:sz w:val="28"/>
          <w:szCs w:val="28"/>
        </w:rPr>
        <w:t xml:space="preserve">Несколько </w:t>
      </w:r>
      <w:r w:rsidR="003D41C1">
        <w:rPr>
          <w:rFonts w:ascii="Times New Roman" w:hAnsi="Times New Roman" w:cs="Times New Roman"/>
          <w:color w:val="000000"/>
          <w:sz w:val="28"/>
          <w:szCs w:val="28"/>
        </w:rPr>
        <w:t>переменных</w:t>
      </w:r>
      <w:r w:rsidR="004440DD">
        <w:rPr>
          <w:rFonts w:ascii="Times New Roman" w:hAnsi="Times New Roman" w:cs="Times New Roman"/>
          <w:color w:val="000000"/>
          <w:sz w:val="28"/>
          <w:szCs w:val="28"/>
        </w:rPr>
        <w:t xml:space="preserve"> целоч</w:t>
      </w:r>
      <w:r w:rsidR="003D41C1">
        <w:rPr>
          <w:rFonts w:ascii="Times New Roman" w:hAnsi="Times New Roman" w:cs="Times New Roman"/>
          <w:color w:val="000000"/>
          <w:sz w:val="28"/>
          <w:szCs w:val="28"/>
        </w:rPr>
        <w:t>исленного значения для ввода чисел</w:t>
      </w:r>
      <w:r w:rsidR="00424925">
        <w:rPr>
          <w:rFonts w:ascii="Times New Roman" w:hAnsi="Times New Roman" w:cs="Times New Roman"/>
          <w:color w:val="000000"/>
          <w:sz w:val="28"/>
          <w:szCs w:val="28"/>
        </w:rPr>
        <w:t xml:space="preserve"> и реализации меню</w:t>
      </w:r>
    </w:p>
    <w:p w14:paraId="325DDFB3" w14:textId="77777777" w:rsidR="00424925" w:rsidRDefault="003B0870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bookmarkStart w:id="2" w:name="_Toc57314748"/>
      <w:r>
        <w:rPr>
          <w:rFonts w:ascii="Consolas" w:hAnsi="Consolas" w:cs="Consolas"/>
          <w:color w:val="0000FF"/>
          <w:sz w:val="19"/>
          <w:szCs w:val="19"/>
        </w:rPr>
        <w:tab/>
      </w:r>
      <w:proofErr w:type="spellStart"/>
      <w:r w:rsidR="00424925">
        <w:rPr>
          <w:rFonts w:ascii="Consolas" w:hAnsi="Consolas" w:cs="Consolas"/>
          <w:color w:val="0000FF"/>
          <w:sz w:val="19"/>
          <w:szCs w:val="19"/>
        </w:rPr>
        <w:t>int</w:t>
      </w:r>
      <w:proofErr w:type="spellEnd"/>
      <w:r w:rsidR="00424925">
        <w:rPr>
          <w:rFonts w:ascii="Consolas" w:hAnsi="Consolas" w:cs="Consolas"/>
          <w:color w:val="000000"/>
          <w:sz w:val="19"/>
          <w:szCs w:val="19"/>
        </w:rPr>
        <w:t xml:space="preserve"> s, </w:t>
      </w:r>
      <w:proofErr w:type="spellStart"/>
      <w:r w:rsidR="00424925">
        <w:rPr>
          <w:rFonts w:ascii="Consolas" w:hAnsi="Consolas" w:cs="Consolas"/>
          <w:color w:val="000000"/>
          <w:sz w:val="19"/>
          <w:szCs w:val="19"/>
        </w:rPr>
        <w:t>in</w:t>
      </w:r>
      <w:proofErr w:type="spellEnd"/>
      <w:r w:rsidR="00424925"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r w:rsidR="00424925">
        <w:rPr>
          <w:rFonts w:ascii="Consolas" w:hAnsi="Consolas" w:cs="Consolas"/>
          <w:color w:val="000000"/>
          <w:sz w:val="19"/>
          <w:szCs w:val="19"/>
        </w:rPr>
        <w:t>menu</w:t>
      </w:r>
      <w:proofErr w:type="spellEnd"/>
      <w:r w:rsidR="00424925">
        <w:rPr>
          <w:rFonts w:ascii="Consolas" w:hAnsi="Consolas" w:cs="Consolas"/>
          <w:color w:val="000000"/>
          <w:sz w:val="19"/>
          <w:szCs w:val="19"/>
        </w:rPr>
        <w:t xml:space="preserve"> = 4;</w:t>
      </w:r>
    </w:p>
    <w:p w14:paraId="3F660724" w14:textId="4FBE9D2A" w:rsidR="00D81C98" w:rsidRPr="00424925" w:rsidRDefault="00D81C98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424925">
        <w:rPr>
          <w:rFonts w:ascii="Times New Roman" w:hAnsi="Times New Roman" w:cs="Times New Roman"/>
          <w:sz w:val="28"/>
          <w:szCs w:val="19"/>
        </w:rPr>
        <w:t xml:space="preserve">     </w:t>
      </w:r>
      <w:r w:rsidR="00424925">
        <w:rPr>
          <w:rFonts w:ascii="Times New Roman" w:hAnsi="Times New Roman" w:cs="Times New Roman"/>
          <w:sz w:val="28"/>
          <w:szCs w:val="19"/>
        </w:rPr>
        <w:t>Указатель для работы с динамической памятью</w:t>
      </w:r>
    </w:p>
    <w:p w14:paraId="28764035" w14:textId="5D59E753" w:rsidR="00386991" w:rsidRPr="00386991" w:rsidRDefault="008225E8" w:rsidP="003564C4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 xml:space="preserve">Ввод данных осуществляется посредством функции </w:t>
      </w:r>
    </w:p>
    <w:p w14:paraId="7CD2EF1C" w14:textId="1191D5D4" w:rsidR="00C55F54" w:rsidRDefault="003D41C1" w:rsidP="00386991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</w:rPr>
      </w:pP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c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gt;</w:t>
      </w:r>
      <w:proofErr w:type="gramEnd"/>
      <w:r>
        <w:rPr>
          <w:rFonts w:ascii="Consolas" w:hAnsi="Consolas" w:cs="Consolas"/>
          <w:color w:val="008080"/>
          <w:sz w:val="19"/>
          <w:szCs w:val="19"/>
        </w:rPr>
        <w:t>&g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rub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3F6500F1" w14:textId="432BED9F" w:rsidR="00386991" w:rsidRDefault="008225E8" w:rsidP="00386991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Times New Roman" w:hAnsi="Times New Roman" w:cs="Times New Roman"/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 xml:space="preserve">Вывод </w:t>
      </w:r>
      <w:r w:rsidR="00CE0064">
        <w:rPr>
          <w:rFonts w:ascii="Times New Roman" w:hAnsi="Times New Roman" w:cs="Times New Roman"/>
          <w:color w:val="000000"/>
          <w:szCs w:val="28"/>
        </w:rPr>
        <w:t>данных</w:t>
      </w:r>
      <w:r>
        <w:rPr>
          <w:rFonts w:ascii="Times New Roman" w:hAnsi="Times New Roman" w:cs="Times New Roman"/>
          <w:color w:val="000000"/>
          <w:szCs w:val="28"/>
        </w:rPr>
        <w:t xml:space="preserve"> </w:t>
      </w:r>
      <w:r w:rsidR="00386991">
        <w:rPr>
          <w:rFonts w:ascii="Times New Roman" w:hAnsi="Times New Roman" w:cs="Times New Roman"/>
          <w:color w:val="000000"/>
          <w:szCs w:val="28"/>
        </w:rPr>
        <w:t>осуществляется посредством функции</w:t>
      </w:r>
    </w:p>
    <w:p w14:paraId="1B65AC74" w14:textId="77777777" w:rsidR="00424925" w:rsidRDefault="00424925" w:rsidP="00424925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Consolas" w:hAnsi="Consolas" w:cs="Consolas"/>
          <w:color w:val="000000"/>
          <w:sz w:val="19"/>
          <w:szCs w:val="19"/>
        </w:rPr>
      </w:pPr>
      <w:bookmarkStart w:id="3" w:name="_Toc57314749"/>
      <w:bookmarkEnd w:id="2"/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Искомый элемент = 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.giv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72CF7D5F" w14:textId="0F335508" w:rsidR="00B64532" w:rsidRPr="004440DD" w:rsidRDefault="00424925" w:rsidP="00C55F54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Times New Roman" w:hAnsi="Times New Roman" w:cs="Times New Roman"/>
          <w:color w:val="000000"/>
          <w:szCs w:val="28"/>
        </w:rPr>
        <w:t>Создание метода</w:t>
      </w:r>
      <w:r w:rsidR="006F4327">
        <w:rPr>
          <w:rFonts w:ascii="Times New Roman" w:hAnsi="Times New Roman" w:cs="Times New Roman"/>
          <w:color w:val="000000"/>
          <w:szCs w:val="28"/>
        </w:rPr>
        <w:t xml:space="preserve"> </w:t>
      </w:r>
      <w:proofErr w:type="gramStart"/>
      <w:r w:rsidR="006F4327">
        <w:rPr>
          <w:rFonts w:ascii="Times New Roman" w:hAnsi="Times New Roman" w:cs="Times New Roman"/>
          <w:color w:val="000000"/>
          <w:szCs w:val="28"/>
        </w:rPr>
        <w:t xml:space="preserve">класса </w:t>
      </w:r>
      <w:r>
        <w:rPr>
          <w:rFonts w:ascii="Times New Roman" w:hAnsi="Times New Roman" w:cs="Times New Roman"/>
          <w:color w:val="000000"/>
          <w:szCs w:val="28"/>
        </w:rPr>
        <w:t>,</w:t>
      </w:r>
      <w:proofErr w:type="gramEnd"/>
      <w:r>
        <w:rPr>
          <w:rFonts w:ascii="Times New Roman" w:hAnsi="Times New Roman" w:cs="Times New Roman"/>
          <w:color w:val="000000"/>
          <w:szCs w:val="28"/>
        </w:rPr>
        <w:t xml:space="preserve"> который</w:t>
      </w:r>
      <w:r w:rsidR="00606746">
        <w:rPr>
          <w:rFonts w:ascii="Times New Roman" w:hAnsi="Times New Roman" w:cs="Times New Roman"/>
          <w:color w:val="000000"/>
          <w:szCs w:val="28"/>
        </w:rPr>
        <w:t xml:space="preserve"> печатает сумму</w:t>
      </w:r>
      <w:r w:rsidR="0048189D">
        <w:rPr>
          <w:rFonts w:ascii="Times New Roman" w:hAnsi="Times New Roman" w:cs="Times New Roman"/>
          <w:color w:val="000000"/>
          <w:szCs w:val="28"/>
        </w:rPr>
        <w:t>:</w:t>
      </w:r>
    </w:p>
    <w:p w14:paraId="5CDF6885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606746">
        <w:rPr>
          <w:rFonts w:ascii="Consolas" w:hAnsi="Consolas" w:cs="Consolas"/>
          <w:color w:val="2B91AF"/>
          <w:sz w:val="19"/>
          <w:szCs w:val="19"/>
          <w:lang w:val="en-US"/>
        </w:rPr>
        <w:t>Money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::</w:t>
      </w:r>
      <w:proofErr w:type="gram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Print()</w:t>
      </w:r>
    </w:p>
    <w:p w14:paraId="01B9AA9C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4AD2D28D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out </w:t>
      </w:r>
      <w:r w:rsidRPr="0060674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>"\n</w:t>
      </w:r>
      <w:r>
        <w:rPr>
          <w:rFonts w:ascii="Consolas" w:hAnsi="Consolas" w:cs="Consolas"/>
          <w:color w:val="A31515"/>
          <w:sz w:val="19"/>
          <w:szCs w:val="19"/>
        </w:rPr>
        <w:t>Рубли</w:t>
      </w:r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 xml:space="preserve"> - "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rub </w:t>
      </w:r>
      <w:r w:rsidRPr="0060674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 xml:space="preserve">", </w:t>
      </w:r>
      <w:r>
        <w:rPr>
          <w:rFonts w:ascii="Consolas" w:hAnsi="Consolas" w:cs="Consolas"/>
          <w:color w:val="A31515"/>
          <w:sz w:val="19"/>
          <w:szCs w:val="19"/>
        </w:rPr>
        <w:t>копейки</w:t>
      </w:r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 xml:space="preserve"> - "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cop;</w:t>
      </w:r>
    </w:p>
    <w:p w14:paraId="149EFAF7" w14:textId="72A70871" w:rsidR="00606746" w:rsidRPr="008F64C9" w:rsidRDefault="00606746" w:rsidP="00606746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Times New Roman" w:hAnsi="Times New Roman" w:cs="Times New Roman"/>
          <w:color w:val="000000"/>
          <w:szCs w:val="19"/>
          <w:lang w:val="en-US"/>
        </w:rPr>
      </w:pPr>
    </w:p>
    <w:p w14:paraId="0566AAF2" w14:textId="0CFBC0EE" w:rsidR="0048189D" w:rsidRDefault="0048189D" w:rsidP="00606746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Cs w:val="19"/>
        </w:rPr>
      </w:pPr>
      <w:r>
        <w:rPr>
          <w:rFonts w:ascii="Times New Roman" w:hAnsi="Times New Roman" w:cs="Times New Roman"/>
          <w:color w:val="000000"/>
          <w:szCs w:val="19"/>
        </w:rPr>
        <w:t xml:space="preserve">Создание методов класса для </w:t>
      </w:r>
      <w:r w:rsidR="00424925">
        <w:rPr>
          <w:rFonts w:ascii="Times New Roman" w:hAnsi="Times New Roman" w:cs="Times New Roman"/>
          <w:color w:val="000000"/>
          <w:szCs w:val="19"/>
        </w:rPr>
        <w:t>нахождения размера и доступа по индексу</w:t>
      </w:r>
    </w:p>
    <w:p w14:paraId="553D0BE6" w14:textId="77777777" w:rsidR="00424925" w:rsidRPr="00424925" w:rsidRDefault="00424925" w:rsidP="00424925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lastRenderedPageBreak/>
        <w:t>int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give(</w:t>
      </w:r>
      <w:proofErr w:type="gramEnd"/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24925">
        <w:rPr>
          <w:rFonts w:ascii="Consolas" w:hAnsi="Consolas" w:cs="Consolas"/>
          <w:color w:val="808080"/>
          <w:sz w:val="19"/>
          <w:szCs w:val="19"/>
          <w:lang w:val="en-US"/>
        </w:rPr>
        <w:t>index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4FA9E020" w14:textId="77777777" w:rsidR="00424925" w:rsidRPr="00424925" w:rsidRDefault="00424925" w:rsidP="00424925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proofErr w:type="gramStart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givesize</w:t>
      </w:r>
      <w:proofErr w:type="spell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48B7BB00" w14:textId="43080C6F" w:rsidR="004440DD" w:rsidRPr="00424925" w:rsidRDefault="004440DD" w:rsidP="00424925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Cs w:val="19"/>
          <w:lang w:val="en-US"/>
        </w:rPr>
      </w:pPr>
      <w:r w:rsidRPr="00424925">
        <w:rPr>
          <w:rFonts w:ascii="Times New Roman" w:hAnsi="Times New Roman" w:cs="Times New Roman"/>
          <w:color w:val="000000"/>
          <w:szCs w:val="19"/>
        </w:rPr>
        <w:t>Создание</w:t>
      </w:r>
      <w:r w:rsidRPr="00424925">
        <w:rPr>
          <w:rFonts w:ascii="Times New Roman" w:hAnsi="Times New Roman" w:cs="Times New Roman"/>
          <w:color w:val="000000"/>
          <w:szCs w:val="19"/>
          <w:lang w:val="en-US"/>
        </w:rPr>
        <w:t xml:space="preserve"> </w:t>
      </w:r>
      <w:r w:rsidRPr="00424925">
        <w:rPr>
          <w:rFonts w:ascii="Times New Roman" w:hAnsi="Times New Roman" w:cs="Times New Roman"/>
          <w:color w:val="000000"/>
          <w:szCs w:val="19"/>
        </w:rPr>
        <w:t>контейнера</w:t>
      </w:r>
      <w:r w:rsidRPr="00424925">
        <w:rPr>
          <w:rFonts w:ascii="Times New Roman" w:hAnsi="Times New Roman" w:cs="Times New Roman"/>
          <w:color w:val="000000"/>
          <w:szCs w:val="19"/>
          <w:lang w:val="en-US"/>
        </w:rPr>
        <w:t xml:space="preserve"> </w:t>
      </w:r>
    </w:p>
    <w:p w14:paraId="65D3FDEE" w14:textId="77777777" w:rsidR="0048189D" w:rsidRPr="00424925" w:rsidRDefault="0048189D" w:rsidP="00481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CBED4A0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606746">
        <w:rPr>
          <w:rFonts w:ascii="Consolas" w:hAnsi="Consolas" w:cs="Consolas"/>
          <w:color w:val="2B91AF"/>
          <w:sz w:val="19"/>
          <w:szCs w:val="19"/>
          <w:lang w:val="en-US"/>
        </w:rPr>
        <w:t>Money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::</w:t>
      </w:r>
      <w:proofErr w:type="gram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Money(</w:t>
      </w:r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808080"/>
          <w:sz w:val="19"/>
          <w:szCs w:val="19"/>
          <w:lang w:val="en-US"/>
        </w:rPr>
        <w:t>r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long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808080"/>
          <w:sz w:val="19"/>
          <w:szCs w:val="19"/>
          <w:lang w:val="en-US"/>
        </w:rPr>
        <w:t>c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5FEFCADA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0D45E70A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rub = </w:t>
      </w:r>
      <w:r w:rsidRPr="00606746">
        <w:rPr>
          <w:rFonts w:ascii="Consolas" w:hAnsi="Consolas" w:cs="Consolas"/>
          <w:color w:val="808080"/>
          <w:sz w:val="19"/>
          <w:szCs w:val="19"/>
          <w:lang w:val="en-US"/>
        </w:rPr>
        <w:t>r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4DBD15F1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op = </w:t>
      </w:r>
      <w:r w:rsidRPr="00606746">
        <w:rPr>
          <w:rFonts w:ascii="Consolas" w:hAnsi="Consolas" w:cs="Consolas"/>
          <w:color w:val="808080"/>
          <w:sz w:val="19"/>
          <w:szCs w:val="19"/>
          <w:lang w:val="en-US"/>
        </w:rPr>
        <w:t>c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69FF97F0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co = </w:t>
      </w:r>
      <w:r w:rsidRPr="00606746">
        <w:rPr>
          <w:rFonts w:ascii="Consolas" w:hAnsi="Consolas" w:cs="Consolas"/>
          <w:color w:val="808080"/>
          <w:sz w:val="19"/>
          <w:szCs w:val="19"/>
          <w:lang w:val="en-US"/>
        </w:rPr>
        <w:t>c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0D74C6C8" w14:textId="77777777" w:rsid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u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808080"/>
          <w:sz w:val="19"/>
          <w:szCs w:val="19"/>
        </w:rPr>
        <w:t>r</w:t>
      </w:r>
      <w:r>
        <w:rPr>
          <w:rFonts w:ascii="Consolas" w:hAnsi="Consolas" w:cs="Consolas"/>
          <w:color w:val="000000"/>
          <w:sz w:val="19"/>
          <w:szCs w:val="19"/>
        </w:rPr>
        <w:t xml:space="preserve"> +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/ 100;</w:t>
      </w:r>
    </w:p>
    <w:p w14:paraId="4DDB7456" w14:textId="77777777" w:rsidR="00606746" w:rsidRPr="00606746" w:rsidRDefault="00606746" w:rsidP="00606746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Times New Roman" w:hAnsi="Times New Roman" w:cs="Times New Roman"/>
          <w:color w:val="000000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5EA6D97C" w14:textId="770AE81F" w:rsidR="00F96275" w:rsidRPr="006B36B9" w:rsidRDefault="006B36B9" w:rsidP="00606746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Cs w:val="19"/>
        </w:rPr>
      </w:pPr>
      <w:r>
        <w:rPr>
          <w:rFonts w:ascii="Times New Roman" w:hAnsi="Times New Roman" w:cs="Times New Roman"/>
          <w:color w:val="000000"/>
          <w:szCs w:val="19"/>
        </w:rPr>
        <w:t xml:space="preserve">Создание инструмента обработки исключительных ситуаций. Для этого была использована логика </w:t>
      </w:r>
      <w:r>
        <w:rPr>
          <w:rFonts w:ascii="Times New Roman" w:hAnsi="Times New Roman" w:cs="Times New Roman"/>
          <w:color w:val="000000"/>
          <w:szCs w:val="19"/>
          <w:lang w:val="en-US"/>
        </w:rPr>
        <w:t>try</w:t>
      </w:r>
      <w:r w:rsidRPr="006B36B9">
        <w:rPr>
          <w:rFonts w:ascii="Times New Roman" w:hAnsi="Times New Roman" w:cs="Times New Roman"/>
          <w:color w:val="000000"/>
          <w:szCs w:val="19"/>
        </w:rPr>
        <w:t xml:space="preserve">: </w:t>
      </w:r>
    </w:p>
    <w:p w14:paraId="2FCDC0A4" w14:textId="77777777" w:rsidR="006B36B9" w:rsidRPr="00D60B68" w:rsidRDefault="006B36B9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</w:rPr>
        <w:tab/>
      </w:r>
      <w:r w:rsidRPr="00D60B68">
        <w:rPr>
          <w:rFonts w:ascii="Consolas" w:hAnsi="Consolas" w:cs="Consolas"/>
          <w:color w:val="0000FF"/>
          <w:sz w:val="19"/>
          <w:szCs w:val="19"/>
          <w:lang w:val="en-US"/>
        </w:rPr>
        <w:t>try</w:t>
      </w:r>
    </w:p>
    <w:p w14:paraId="036427E0" w14:textId="77777777" w:rsidR="006B36B9" w:rsidRPr="00D60B68" w:rsidRDefault="006B36B9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345A7D1D" w14:textId="77777777" w:rsidR="006B36B9" w:rsidRPr="00D60B68" w:rsidRDefault="006B36B9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out </w:t>
      </w:r>
      <w:r w:rsidRPr="00D60B68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60B68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6B36B9">
        <w:rPr>
          <w:rFonts w:ascii="Consolas" w:hAnsi="Consolas" w:cs="Consolas"/>
          <w:color w:val="A31515"/>
          <w:sz w:val="19"/>
          <w:szCs w:val="19"/>
        </w:rPr>
        <w:t>Искомый</w:t>
      </w:r>
      <w:r w:rsidRPr="00D60B68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 w:rsidRPr="006B36B9">
        <w:rPr>
          <w:rFonts w:ascii="Consolas" w:hAnsi="Consolas" w:cs="Consolas"/>
          <w:color w:val="A31515"/>
          <w:sz w:val="19"/>
          <w:szCs w:val="19"/>
        </w:rPr>
        <w:t>элемент</w:t>
      </w:r>
      <w:r w:rsidRPr="00D60B68">
        <w:rPr>
          <w:rFonts w:ascii="Consolas" w:hAnsi="Consolas" w:cs="Consolas"/>
          <w:color w:val="A31515"/>
          <w:sz w:val="19"/>
          <w:szCs w:val="19"/>
          <w:lang w:val="en-US"/>
        </w:rPr>
        <w:t>: "</w:t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60B68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proofErr w:type="gramStart"/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>a.give</w:t>
      </w:r>
      <w:proofErr w:type="spellEnd"/>
      <w:proofErr w:type="gramEnd"/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>(in);</w:t>
      </w:r>
    </w:p>
    <w:p w14:paraId="0E7E98FB" w14:textId="77777777" w:rsidR="006B36B9" w:rsidRPr="00D60B68" w:rsidRDefault="006B36B9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29BF87B0" w14:textId="77777777" w:rsidR="006B36B9" w:rsidRPr="00D60B68" w:rsidRDefault="006B36B9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FF"/>
          <w:sz w:val="19"/>
          <w:szCs w:val="19"/>
          <w:lang w:val="en-US"/>
        </w:rPr>
        <w:t>catch</w:t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D60B68">
        <w:rPr>
          <w:rFonts w:ascii="Consolas" w:hAnsi="Consolas" w:cs="Consolas"/>
          <w:color w:val="0000FF"/>
          <w:sz w:val="19"/>
          <w:szCs w:val="19"/>
          <w:lang w:val="en-US"/>
        </w:rPr>
        <w:t>const</w:t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60B68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 xml:space="preserve"> in)</w:t>
      </w:r>
    </w:p>
    <w:p w14:paraId="33C52EC0" w14:textId="77777777" w:rsidR="006B36B9" w:rsidRPr="00D60B68" w:rsidRDefault="006B36B9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2E9F3DFD" w14:textId="77777777" w:rsidR="006B36B9" w:rsidRPr="00D60B68" w:rsidRDefault="006B36B9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out </w:t>
      </w:r>
      <w:r w:rsidRPr="00D60B68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60B68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6B36B9">
        <w:rPr>
          <w:rFonts w:ascii="Consolas" w:hAnsi="Consolas" w:cs="Consolas"/>
          <w:color w:val="A31515"/>
          <w:sz w:val="19"/>
          <w:szCs w:val="19"/>
        </w:rPr>
        <w:t>Ошибка</w:t>
      </w:r>
      <w:r w:rsidRPr="00D60B68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 w:rsidRPr="006B36B9">
        <w:rPr>
          <w:rFonts w:ascii="Consolas" w:hAnsi="Consolas" w:cs="Consolas"/>
          <w:color w:val="A31515"/>
          <w:sz w:val="19"/>
          <w:szCs w:val="19"/>
        </w:rPr>
        <w:t>ввода</w:t>
      </w:r>
      <w:r w:rsidRPr="00D60B68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2E19DC44" w14:textId="77777777" w:rsidR="006B36B9" w:rsidRPr="00D60B68" w:rsidRDefault="006B36B9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3123EFE0" w14:textId="49F99B04" w:rsidR="006B36B9" w:rsidRDefault="006B36B9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7877E824" w14:textId="77777777" w:rsidR="00606746" w:rsidRPr="00D60B68" w:rsidRDefault="00606746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52C865E" w14:textId="77777777" w:rsidR="006B36B9" w:rsidRPr="00D60B68" w:rsidRDefault="006B36B9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Times New Roman" w:hAnsi="Times New Roman" w:cs="Times New Roman"/>
          <w:color w:val="000000"/>
          <w:szCs w:val="19"/>
          <w:lang w:val="en-US"/>
        </w:rPr>
      </w:pPr>
    </w:p>
    <w:p w14:paraId="41F243A9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61A8D87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3B4336F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325F66C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26B89EB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296B970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B54D8F4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113C541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E834CCB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E25DD17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D9F90EC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D879834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5E70771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B1539F8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85D903F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873A0B8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6E998E6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A9B722B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877A174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079C413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A63B3B7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DF250C5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41159FB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8B59F70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AB280CC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D040EB7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FB55EF0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C0822EF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F310D82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7DFF03E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5106752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15884BD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BE9193C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879CCB8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3AF71FA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CB47A6E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2C9BC69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04DB194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FA265C4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426D25E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13108A3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7BCCA8A" w14:textId="77777777" w:rsidR="006B36B9" w:rsidRPr="00D60B68" w:rsidRDefault="006B36B9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359349E" w14:textId="236C6BAF" w:rsidR="005601E3" w:rsidRPr="003D41C1" w:rsidRDefault="005601E3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Cs w:val="19"/>
          <w:lang w:val="en-US"/>
        </w:rPr>
      </w:pPr>
      <w:r w:rsidRPr="003D41C1">
        <w:rPr>
          <w:rFonts w:ascii="Times New Roman" w:hAnsi="Times New Roman" w:cs="Times New Roman"/>
          <w:sz w:val="28"/>
        </w:rPr>
        <w:t>Код</w:t>
      </w:r>
      <w:bookmarkEnd w:id="3"/>
    </w:p>
    <w:p w14:paraId="7263E608" w14:textId="77777777" w:rsidR="00DB196B" w:rsidRPr="00DB196B" w:rsidRDefault="00DB196B" w:rsidP="00DB1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B196B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B196B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proofErr w:type="spellStart"/>
      <w:r w:rsidRPr="00DB196B">
        <w:rPr>
          <w:rFonts w:ascii="Consolas" w:hAnsi="Consolas" w:cs="Consolas"/>
          <w:color w:val="A31515"/>
          <w:sz w:val="19"/>
          <w:szCs w:val="19"/>
          <w:lang w:val="en-US"/>
        </w:rPr>
        <w:t>Time.h</w:t>
      </w:r>
      <w:proofErr w:type="spellEnd"/>
      <w:r w:rsidRPr="00DB196B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</w:p>
    <w:p w14:paraId="7D7CB857" w14:textId="77777777" w:rsidR="00DB196B" w:rsidRPr="00DB196B" w:rsidRDefault="00DB196B" w:rsidP="00DB1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B196B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B196B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proofErr w:type="spellStart"/>
      <w:r w:rsidRPr="00DB196B">
        <w:rPr>
          <w:rFonts w:ascii="Consolas" w:hAnsi="Consolas" w:cs="Consolas"/>
          <w:color w:val="A31515"/>
          <w:sz w:val="19"/>
          <w:szCs w:val="19"/>
          <w:lang w:val="en-US"/>
        </w:rPr>
        <w:t>file_work.h</w:t>
      </w:r>
      <w:proofErr w:type="spellEnd"/>
      <w:r w:rsidRPr="00DB196B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</w:p>
    <w:p w14:paraId="34B8D020" w14:textId="77777777" w:rsidR="00DB196B" w:rsidRPr="00DB196B" w:rsidRDefault="00DB196B" w:rsidP="00DB1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B196B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B196B">
        <w:rPr>
          <w:rFonts w:ascii="Consolas" w:hAnsi="Consolas" w:cs="Consolas"/>
          <w:color w:val="A31515"/>
          <w:sz w:val="19"/>
          <w:szCs w:val="19"/>
          <w:lang w:val="en-US"/>
        </w:rPr>
        <w:t>&lt;iostream&gt;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</w:p>
    <w:p w14:paraId="31153278" w14:textId="77777777" w:rsidR="00DB196B" w:rsidRPr="00DB196B" w:rsidRDefault="00DB196B" w:rsidP="00DB1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B196B">
        <w:rPr>
          <w:rFonts w:ascii="Consolas" w:hAnsi="Consolas" w:cs="Consolas"/>
          <w:color w:val="0000FF"/>
          <w:sz w:val="19"/>
          <w:szCs w:val="19"/>
          <w:lang w:val="en-US"/>
        </w:rPr>
        <w:t>using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B196B">
        <w:rPr>
          <w:rFonts w:ascii="Consolas" w:hAnsi="Consolas" w:cs="Consolas"/>
          <w:color w:val="0000FF"/>
          <w:sz w:val="19"/>
          <w:szCs w:val="19"/>
          <w:lang w:val="en-US"/>
        </w:rPr>
        <w:t>namespace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 std;</w:t>
      </w:r>
    </w:p>
    <w:p w14:paraId="153DED14" w14:textId="77777777" w:rsidR="00DB196B" w:rsidRPr="00DB196B" w:rsidRDefault="00DB196B" w:rsidP="00DB1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B196B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main(</w:t>
      </w:r>
      <w:proofErr w:type="gramEnd"/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) {</w:t>
      </w:r>
    </w:p>
    <w:p w14:paraId="03BCD6AF" w14:textId="77777777" w:rsidR="00DB196B" w:rsidRPr="00DB196B" w:rsidRDefault="00DB196B" w:rsidP="00DB1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setlocale</w:t>
      </w:r>
      <w:proofErr w:type="spellEnd"/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DB196B">
        <w:rPr>
          <w:rFonts w:ascii="Consolas" w:hAnsi="Consolas" w:cs="Consolas"/>
          <w:color w:val="6F008A"/>
          <w:sz w:val="19"/>
          <w:szCs w:val="19"/>
          <w:lang w:val="en-US"/>
        </w:rPr>
        <w:t>LC_ALL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DB196B">
        <w:rPr>
          <w:rFonts w:ascii="Consolas" w:hAnsi="Consolas" w:cs="Consolas"/>
          <w:color w:val="A31515"/>
          <w:sz w:val="19"/>
          <w:szCs w:val="19"/>
          <w:lang w:val="en-US"/>
        </w:rPr>
        <w:t>"Rus"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7E84B6CF" w14:textId="77777777" w:rsidR="00DB196B" w:rsidRPr="00DB196B" w:rsidRDefault="00DB196B" w:rsidP="00DB1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4662F17" w14:textId="77777777" w:rsidR="00DB196B" w:rsidRPr="00DB196B" w:rsidRDefault="00DB196B" w:rsidP="00DB1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B196B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proofErr w:type="gramStart"/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t,a</w:t>
      </w:r>
      <w:proofErr w:type="gramEnd"/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,b,key</w:t>
      </w:r>
      <w:proofErr w:type="spellEnd"/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; </w:t>
      </w:r>
    </w:p>
    <w:p w14:paraId="1F2963FE" w14:textId="77777777" w:rsidR="00DB196B" w:rsidRPr="00DB196B" w:rsidRDefault="00DB196B" w:rsidP="00DB1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B196B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 k, c; </w:t>
      </w:r>
    </w:p>
    <w:p w14:paraId="11EDCA90" w14:textId="77777777" w:rsidR="00DB196B" w:rsidRPr="00DB196B" w:rsidRDefault="00DB196B" w:rsidP="00DB1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B196B">
        <w:rPr>
          <w:rFonts w:ascii="Consolas" w:hAnsi="Consolas" w:cs="Consolas"/>
          <w:color w:val="0000FF"/>
          <w:sz w:val="19"/>
          <w:szCs w:val="19"/>
          <w:lang w:val="en-US"/>
        </w:rPr>
        <w:t>char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file_</w:t>
      </w:r>
      <w:proofErr w:type="gramStart"/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name</w:t>
      </w:r>
      <w:proofErr w:type="spellEnd"/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[</w:t>
      </w:r>
      <w:proofErr w:type="gramEnd"/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30]; </w:t>
      </w:r>
    </w:p>
    <w:p w14:paraId="6A80AE22" w14:textId="77777777" w:rsidR="00DB196B" w:rsidRDefault="00DB196B" w:rsidP="00DB1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do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{</w:t>
      </w:r>
    </w:p>
    <w:p w14:paraId="65A5348D" w14:textId="77777777" w:rsidR="00DB196B" w:rsidRDefault="00DB196B" w:rsidP="00DB1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>//Меню</w:t>
      </w:r>
    </w:p>
    <w:p w14:paraId="0DDDFC23" w14:textId="77777777" w:rsidR="00DB196B" w:rsidRDefault="00DB196B" w:rsidP="00DB1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\n1. Создать файл"</w:t>
      </w:r>
      <w:r>
        <w:rPr>
          <w:rFonts w:ascii="Consolas" w:hAnsi="Consolas" w:cs="Consolas"/>
          <w:color w:val="000000"/>
          <w:sz w:val="19"/>
          <w:szCs w:val="19"/>
        </w:rPr>
        <w:t>;</w:t>
      </w:r>
      <w:r>
        <w:rPr>
          <w:rFonts w:ascii="Consolas" w:hAnsi="Consolas" w:cs="Consolas"/>
          <w:color w:val="008000"/>
          <w:sz w:val="19"/>
          <w:szCs w:val="19"/>
        </w:rPr>
        <w:t xml:space="preserve">//создание файла </w:t>
      </w:r>
    </w:p>
    <w:p w14:paraId="181E884F" w14:textId="77777777" w:rsidR="00DB196B" w:rsidRDefault="00DB196B" w:rsidP="00DB1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\n2. Печать файла"</w:t>
      </w:r>
      <w:r>
        <w:rPr>
          <w:rFonts w:ascii="Consolas" w:hAnsi="Consolas" w:cs="Consolas"/>
          <w:color w:val="000000"/>
          <w:sz w:val="19"/>
          <w:szCs w:val="19"/>
        </w:rPr>
        <w:t>;</w:t>
      </w:r>
      <w:r>
        <w:rPr>
          <w:rFonts w:ascii="Consolas" w:hAnsi="Consolas" w:cs="Consolas"/>
          <w:color w:val="008000"/>
          <w:sz w:val="19"/>
          <w:szCs w:val="19"/>
        </w:rPr>
        <w:t>//печать файла</w:t>
      </w:r>
    </w:p>
    <w:p w14:paraId="665FFE03" w14:textId="77777777" w:rsidR="00DB196B" w:rsidRDefault="00DB196B" w:rsidP="00DB1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\n3. Удаление элементов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0BA0A597" w14:textId="77777777" w:rsidR="00DB196B" w:rsidRDefault="00DB196B" w:rsidP="00DB1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\n4. Изменение элементов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2CFD45EF" w14:textId="77777777" w:rsidR="00DB196B" w:rsidRDefault="00DB196B" w:rsidP="00DB1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\n5. Добавление элементов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0B709E85" w14:textId="77777777" w:rsidR="00DB196B" w:rsidRPr="00DB196B" w:rsidRDefault="00DB196B" w:rsidP="00DB1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DB196B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DB196B">
        <w:rPr>
          <w:rFonts w:ascii="Consolas" w:hAnsi="Consolas" w:cs="Consolas"/>
          <w:color w:val="A31515"/>
          <w:sz w:val="19"/>
          <w:szCs w:val="19"/>
          <w:lang w:val="en-US"/>
        </w:rPr>
        <w:t xml:space="preserve">"\n0. </w:t>
      </w:r>
      <w:r>
        <w:rPr>
          <w:rFonts w:ascii="Consolas" w:hAnsi="Consolas" w:cs="Consolas"/>
          <w:color w:val="A31515"/>
          <w:sz w:val="19"/>
          <w:szCs w:val="19"/>
        </w:rPr>
        <w:t>Выход</w:t>
      </w:r>
      <w:r w:rsidRPr="00DB196B">
        <w:rPr>
          <w:rFonts w:ascii="Consolas" w:hAnsi="Consolas" w:cs="Consolas"/>
          <w:color w:val="A31515"/>
          <w:sz w:val="19"/>
          <w:szCs w:val="19"/>
          <w:lang w:val="en-US"/>
        </w:rPr>
        <w:t>\n"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; </w:t>
      </w:r>
    </w:p>
    <w:p w14:paraId="7A7E0CBC" w14:textId="77777777" w:rsidR="00DB196B" w:rsidRPr="00DB196B" w:rsidRDefault="00DB196B" w:rsidP="00DB1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cin</w:t>
      </w:r>
      <w:proofErr w:type="spellEnd"/>
      <w:r w:rsidRPr="00DB196B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c; </w:t>
      </w:r>
    </w:p>
    <w:p w14:paraId="50BB7FE2" w14:textId="77777777" w:rsidR="00DB196B" w:rsidRPr="00DB196B" w:rsidRDefault="00DB196B" w:rsidP="00DB1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B196B">
        <w:rPr>
          <w:rFonts w:ascii="Consolas" w:hAnsi="Consolas" w:cs="Consolas"/>
          <w:color w:val="0000FF"/>
          <w:sz w:val="19"/>
          <w:szCs w:val="19"/>
          <w:lang w:val="en-US"/>
        </w:rPr>
        <w:t>switch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 (c)</w:t>
      </w:r>
    </w:p>
    <w:p w14:paraId="4425D70B" w14:textId="77777777" w:rsidR="00DB196B" w:rsidRPr="00DB196B" w:rsidRDefault="00DB196B" w:rsidP="00DB1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7AB7A7F2" w14:textId="77777777" w:rsidR="00DB196B" w:rsidRPr="00DB196B" w:rsidRDefault="00DB196B" w:rsidP="00DB1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B196B">
        <w:rPr>
          <w:rFonts w:ascii="Consolas" w:hAnsi="Consolas" w:cs="Consolas"/>
          <w:color w:val="0000FF"/>
          <w:sz w:val="19"/>
          <w:szCs w:val="19"/>
          <w:lang w:val="en-US"/>
        </w:rPr>
        <w:t>case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 1:</w:t>
      </w:r>
    </w:p>
    <w:p w14:paraId="72B2DEC7" w14:textId="77777777" w:rsidR="00DB196B" w:rsidRPr="00DB196B" w:rsidRDefault="00DB196B" w:rsidP="00DB1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B196B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B196B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Введите</w:t>
      </w:r>
      <w:r w:rsidRPr="00DB196B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имя</w:t>
      </w:r>
      <w:r w:rsidRPr="00DB196B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файла</w:t>
      </w:r>
      <w:r w:rsidRPr="00DB196B">
        <w:rPr>
          <w:rFonts w:ascii="Consolas" w:hAnsi="Consolas" w:cs="Consolas"/>
          <w:color w:val="A31515"/>
          <w:sz w:val="19"/>
          <w:szCs w:val="19"/>
          <w:lang w:val="en-US"/>
        </w:rPr>
        <w:t>: "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53197FD6" w14:textId="77777777" w:rsidR="00DB196B" w:rsidRPr="00DB196B" w:rsidRDefault="00DB196B" w:rsidP="00DB1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cin</w:t>
      </w:r>
      <w:proofErr w:type="spellEnd"/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B196B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file_name</w:t>
      </w:r>
      <w:proofErr w:type="spellEnd"/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  <w:r w:rsidRPr="00DB196B">
        <w:rPr>
          <w:rFonts w:ascii="Consolas" w:hAnsi="Consolas" w:cs="Consolas"/>
          <w:color w:val="008000"/>
          <w:sz w:val="19"/>
          <w:szCs w:val="19"/>
          <w:lang w:val="en-US"/>
        </w:rPr>
        <w:t>//</w:t>
      </w:r>
      <w:r>
        <w:rPr>
          <w:rFonts w:ascii="Consolas" w:hAnsi="Consolas" w:cs="Consolas"/>
          <w:color w:val="008000"/>
          <w:sz w:val="19"/>
          <w:szCs w:val="19"/>
        </w:rPr>
        <w:t>задаем</w:t>
      </w:r>
      <w:r w:rsidRPr="00DB196B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</w:rPr>
        <w:t>имя</w:t>
      </w:r>
      <w:r w:rsidRPr="00DB196B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</w:rPr>
        <w:t>файла</w:t>
      </w:r>
      <w:r w:rsidRPr="00DB196B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</w:p>
    <w:p w14:paraId="144A2536" w14:textId="77777777" w:rsidR="00DB196B" w:rsidRDefault="00DB196B" w:rsidP="00DB1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 xml:space="preserve">k =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ake_fil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file_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nam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;</w:t>
      </w:r>
      <w:r>
        <w:rPr>
          <w:rFonts w:ascii="Consolas" w:hAnsi="Consolas" w:cs="Consolas"/>
          <w:color w:val="008000"/>
          <w:sz w:val="19"/>
          <w:szCs w:val="19"/>
        </w:rPr>
        <w:t>/</w:t>
      </w:r>
      <w:proofErr w:type="gramEnd"/>
      <w:r>
        <w:rPr>
          <w:rFonts w:ascii="Consolas" w:hAnsi="Consolas" w:cs="Consolas"/>
          <w:color w:val="008000"/>
          <w:sz w:val="19"/>
          <w:szCs w:val="19"/>
        </w:rPr>
        <w:t xml:space="preserve">/вызов функции для записи в файл </w:t>
      </w:r>
    </w:p>
    <w:p w14:paraId="7B8254BE" w14:textId="77777777" w:rsidR="00DB196B" w:rsidRDefault="00DB196B" w:rsidP="00DB1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(k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&lt; 0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)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Не удается создать файл"</w:t>
      </w:r>
      <w:r>
        <w:rPr>
          <w:rFonts w:ascii="Consolas" w:hAnsi="Consolas" w:cs="Consolas"/>
          <w:color w:val="000000"/>
          <w:sz w:val="19"/>
          <w:szCs w:val="19"/>
        </w:rPr>
        <w:t>;</w:t>
      </w:r>
      <w:r>
        <w:rPr>
          <w:rFonts w:ascii="Consolas" w:hAnsi="Consolas" w:cs="Consolas"/>
          <w:color w:val="008000"/>
          <w:sz w:val="19"/>
          <w:szCs w:val="19"/>
        </w:rPr>
        <w:t xml:space="preserve">//вывод сообщения об ошибке </w:t>
      </w:r>
    </w:p>
    <w:p w14:paraId="51F9EBD7" w14:textId="77777777" w:rsidR="00DB196B" w:rsidRPr="00DB196B" w:rsidRDefault="00DB196B" w:rsidP="00DB1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 w:rsidRPr="00DB196B">
        <w:rPr>
          <w:rFonts w:ascii="Consolas" w:hAnsi="Consolas" w:cs="Consolas"/>
          <w:color w:val="0000FF"/>
          <w:sz w:val="19"/>
          <w:szCs w:val="19"/>
          <w:lang w:val="en-US"/>
        </w:rPr>
        <w:t>break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7BD989D1" w14:textId="77777777" w:rsidR="00DB196B" w:rsidRPr="00DB196B" w:rsidRDefault="00DB196B" w:rsidP="00DB1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B196B">
        <w:rPr>
          <w:rFonts w:ascii="Consolas" w:hAnsi="Consolas" w:cs="Consolas"/>
          <w:color w:val="0000FF"/>
          <w:sz w:val="19"/>
          <w:szCs w:val="19"/>
          <w:lang w:val="en-US"/>
        </w:rPr>
        <w:t>case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 2:</w:t>
      </w:r>
    </w:p>
    <w:p w14:paraId="63891AA6" w14:textId="77777777" w:rsidR="00DB196B" w:rsidRPr="00DB196B" w:rsidRDefault="00DB196B" w:rsidP="00DB1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B196B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B196B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Введите</w:t>
      </w:r>
      <w:r w:rsidRPr="00DB196B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имя</w:t>
      </w:r>
      <w:r w:rsidRPr="00DB196B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файла</w:t>
      </w:r>
      <w:r w:rsidRPr="00DB196B">
        <w:rPr>
          <w:rFonts w:ascii="Consolas" w:hAnsi="Consolas" w:cs="Consolas"/>
          <w:color w:val="A31515"/>
          <w:sz w:val="19"/>
          <w:szCs w:val="19"/>
          <w:lang w:val="en-US"/>
        </w:rPr>
        <w:t>: "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1DD038BC" w14:textId="77777777" w:rsidR="00DB196B" w:rsidRPr="00DB196B" w:rsidRDefault="00DB196B" w:rsidP="00DB1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cin</w:t>
      </w:r>
      <w:proofErr w:type="spellEnd"/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B196B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file_name</w:t>
      </w:r>
      <w:proofErr w:type="spellEnd"/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  <w:r w:rsidRPr="00DB196B">
        <w:rPr>
          <w:rFonts w:ascii="Consolas" w:hAnsi="Consolas" w:cs="Consolas"/>
          <w:color w:val="008000"/>
          <w:sz w:val="19"/>
          <w:szCs w:val="19"/>
          <w:lang w:val="en-US"/>
        </w:rPr>
        <w:t>//</w:t>
      </w:r>
      <w:r>
        <w:rPr>
          <w:rFonts w:ascii="Consolas" w:hAnsi="Consolas" w:cs="Consolas"/>
          <w:color w:val="008000"/>
          <w:sz w:val="19"/>
          <w:szCs w:val="19"/>
        </w:rPr>
        <w:t>задаем</w:t>
      </w:r>
      <w:r w:rsidRPr="00DB196B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</w:rPr>
        <w:t>имя</w:t>
      </w:r>
      <w:r w:rsidRPr="00DB196B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</w:rPr>
        <w:t>файла</w:t>
      </w:r>
      <w:r w:rsidRPr="00DB196B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</w:p>
    <w:p w14:paraId="581D4363" w14:textId="77777777" w:rsidR="00DB196B" w:rsidRPr="00DB196B" w:rsidRDefault="00DB196B" w:rsidP="00DB1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k = </w:t>
      </w:r>
      <w:proofErr w:type="spellStart"/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print_file</w:t>
      </w:r>
      <w:proofErr w:type="spellEnd"/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spellStart"/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file_</w:t>
      </w:r>
      <w:proofErr w:type="gramStart"/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name</w:t>
      </w:r>
      <w:proofErr w:type="spellEnd"/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  <w:r w:rsidRPr="00DB196B">
        <w:rPr>
          <w:rFonts w:ascii="Consolas" w:hAnsi="Consolas" w:cs="Consolas"/>
          <w:color w:val="008000"/>
          <w:sz w:val="19"/>
          <w:szCs w:val="19"/>
          <w:lang w:val="en-US"/>
        </w:rPr>
        <w:t>/</w:t>
      </w:r>
      <w:proofErr w:type="gramEnd"/>
      <w:r w:rsidRPr="00DB196B">
        <w:rPr>
          <w:rFonts w:ascii="Consolas" w:hAnsi="Consolas" w:cs="Consolas"/>
          <w:color w:val="008000"/>
          <w:sz w:val="19"/>
          <w:szCs w:val="19"/>
          <w:lang w:val="en-US"/>
        </w:rPr>
        <w:t>/</w:t>
      </w:r>
      <w:r>
        <w:rPr>
          <w:rFonts w:ascii="Consolas" w:hAnsi="Consolas" w:cs="Consolas"/>
          <w:color w:val="008000"/>
          <w:sz w:val="19"/>
          <w:szCs w:val="19"/>
        </w:rPr>
        <w:t>вызов</w:t>
      </w:r>
      <w:r w:rsidRPr="00DB196B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</w:rPr>
        <w:t>функции</w:t>
      </w:r>
      <w:r w:rsidRPr="00DB196B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</w:rPr>
        <w:t>для</w:t>
      </w:r>
      <w:r w:rsidRPr="00DB196B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</w:rPr>
        <w:t>печати</w:t>
      </w:r>
      <w:r w:rsidRPr="00DB196B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</w:rPr>
        <w:t>файла</w:t>
      </w:r>
      <w:r w:rsidRPr="00DB196B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</w:p>
    <w:p w14:paraId="75AF048E" w14:textId="77777777" w:rsidR="00DB196B" w:rsidRPr="00DB196B" w:rsidRDefault="00DB196B" w:rsidP="00DB1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B196B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 (k == </w:t>
      </w:r>
      <w:proofErr w:type="gramStart"/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0)</w:t>
      </w:r>
      <w:proofErr w:type="spellStart"/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proofErr w:type="gramEnd"/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B196B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B196B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Пустой</w:t>
      </w:r>
      <w:r w:rsidRPr="00DB196B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файл</w:t>
      </w:r>
      <w:r w:rsidRPr="00DB196B">
        <w:rPr>
          <w:rFonts w:ascii="Consolas" w:hAnsi="Consolas" w:cs="Consolas"/>
          <w:color w:val="A31515"/>
          <w:sz w:val="19"/>
          <w:szCs w:val="19"/>
          <w:lang w:val="en-US"/>
        </w:rPr>
        <w:t>\n"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  <w:r w:rsidRPr="00DB196B">
        <w:rPr>
          <w:rFonts w:ascii="Consolas" w:hAnsi="Consolas" w:cs="Consolas"/>
          <w:color w:val="008000"/>
          <w:sz w:val="19"/>
          <w:szCs w:val="19"/>
          <w:lang w:val="en-US"/>
        </w:rPr>
        <w:t>//</w:t>
      </w:r>
      <w:r>
        <w:rPr>
          <w:rFonts w:ascii="Consolas" w:hAnsi="Consolas" w:cs="Consolas"/>
          <w:color w:val="008000"/>
          <w:sz w:val="19"/>
          <w:szCs w:val="19"/>
        </w:rPr>
        <w:t>если</w:t>
      </w:r>
      <w:r w:rsidRPr="00DB196B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</w:rPr>
        <w:t>файл</w:t>
      </w:r>
      <w:r w:rsidRPr="00DB196B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</w:rPr>
        <w:t>пустой</w:t>
      </w:r>
      <w:r w:rsidRPr="00DB196B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</w:p>
    <w:p w14:paraId="564EA263" w14:textId="77777777" w:rsidR="00DB196B" w:rsidRDefault="00DB196B" w:rsidP="00DB1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(k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&lt; 0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)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Не удается открыть файл\n"</w:t>
      </w:r>
      <w:r>
        <w:rPr>
          <w:rFonts w:ascii="Consolas" w:hAnsi="Consolas" w:cs="Consolas"/>
          <w:color w:val="000000"/>
          <w:sz w:val="19"/>
          <w:szCs w:val="19"/>
        </w:rPr>
        <w:t>;</w:t>
      </w:r>
      <w:r>
        <w:rPr>
          <w:rFonts w:ascii="Consolas" w:hAnsi="Consolas" w:cs="Consolas"/>
          <w:color w:val="008000"/>
          <w:sz w:val="19"/>
          <w:szCs w:val="19"/>
        </w:rPr>
        <w:t>//если файл нельзя открыть</w:t>
      </w:r>
    </w:p>
    <w:p w14:paraId="21B891E6" w14:textId="77777777" w:rsidR="00DB196B" w:rsidRPr="00DB196B" w:rsidRDefault="00DB196B" w:rsidP="00DB1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 w:rsidRPr="00DB196B">
        <w:rPr>
          <w:rFonts w:ascii="Consolas" w:hAnsi="Consolas" w:cs="Consolas"/>
          <w:color w:val="0000FF"/>
          <w:sz w:val="19"/>
          <w:szCs w:val="19"/>
          <w:lang w:val="en-US"/>
        </w:rPr>
        <w:t>break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40C1E78A" w14:textId="77777777" w:rsidR="00DB196B" w:rsidRPr="00DB196B" w:rsidRDefault="00DB196B" w:rsidP="00DB1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9DC81CE" w14:textId="77777777" w:rsidR="00DB196B" w:rsidRPr="00DB196B" w:rsidRDefault="00DB196B" w:rsidP="00DB1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B196B">
        <w:rPr>
          <w:rFonts w:ascii="Consolas" w:hAnsi="Consolas" w:cs="Consolas"/>
          <w:color w:val="0000FF"/>
          <w:sz w:val="19"/>
          <w:szCs w:val="19"/>
          <w:lang w:val="en-US"/>
        </w:rPr>
        <w:t>case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 3:</w:t>
      </w:r>
    </w:p>
    <w:p w14:paraId="4B6CB286" w14:textId="77777777" w:rsidR="00DB196B" w:rsidRPr="00DB196B" w:rsidRDefault="00DB196B" w:rsidP="00DB1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B196B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B196B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Введите</w:t>
      </w:r>
      <w:r w:rsidRPr="00DB196B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имя</w:t>
      </w:r>
      <w:r w:rsidRPr="00DB196B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файла</w:t>
      </w:r>
      <w:r w:rsidRPr="00DB196B">
        <w:rPr>
          <w:rFonts w:ascii="Consolas" w:hAnsi="Consolas" w:cs="Consolas"/>
          <w:color w:val="A31515"/>
          <w:sz w:val="19"/>
          <w:szCs w:val="19"/>
          <w:lang w:val="en-US"/>
        </w:rPr>
        <w:t>: "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24098DBB" w14:textId="77777777" w:rsidR="00DB196B" w:rsidRPr="00DB196B" w:rsidRDefault="00DB196B" w:rsidP="00DB1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cin</w:t>
      </w:r>
      <w:proofErr w:type="spellEnd"/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B196B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file_name</w:t>
      </w:r>
      <w:proofErr w:type="spellEnd"/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  <w:r w:rsidRPr="00DB196B">
        <w:rPr>
          <w:rFonts w:ascii="Consolas" w:hAnsi="Consolas" w:cs="Consolas"/>
          <w:color w:val="008000"/>
          <w:sz w:val="19"/>
          <w:szCs w:val="19"/>
          <w:lang w:val="en-US"/>
        </w:rPr>
        <w:t>//</w:t>
      </w:r>
      <w:r>
        <w:rPr>
          <w:rFonts w:ascii="Consolas" w:hAnsi="Consolas" w:cs="Consolas"/>
          <w:color w:val="008000"/>
          <w:sz w:val="19"/>
          <w:szCs w:val="19"/>
        </w:rPr>
        <w:t>задаем</w:t>
      </w:r>
      <w:r w:rsidRPr="00DB196B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</w:rPr>
        <w:t>имя</w:t>
      </w:r>
      <w:r w:rsidRPr="00DB196B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</w:rPr>
        <w:t>файла</w:t>
      </w:r>
      <w:r w:rsidRPr="00DB196B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</w:p>
    <w:p w14:paraId="1D8F0A9D" w14:textId="77777777" w:rsidR="00DB196B" w:rsidRDefault="00DB196B" w:rsidP="00DB1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Введите левую границу: 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1396EE0C" w14:textId="77777777" w:rsidR="00DB196B" w:rsidRDefault="00DB196B" w:rsidP="00DB1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c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gt;</w:t>
      </w:r>
      <w:proofErr w:type="gramEnd"/>
      <w:r>
        <w:rPr>
          <w:rFonts w:ascii="Consolas" w:hAnsi="Consolas" w:cs="Consolas"/>
          <w:color w:val="008080"/>
          <w:sz w:val="19"/>
          <w:szCs w:val="19"/>
        </w:rPr>
        <w:t>&gt;</w:t>
      </w:r>
      <w:r>
        <w:rPr>
          <w:rFonts w:ascii="Consolas" w:hAnsi="Consolas" w:cs="Consolas"/>
          <w:color w:val="000000"/>
          <w:sz w:val="19"/>
          <w:szCs w:val="19"/>
        </w:rPr>
        <w:t xml:space="preserve"> a;</w:t>
      </w:r>
    </w:p>
    <w:p w14:paraId="20370100" w14:textId="77777777" w:rsidR="00DB196B" w:rsidRDefault="00DB196B" w:rsidP="00DB1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do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{</w:t>
      </w:r>
    </w:p>
    <w:p w14:paraId="792E3124" w14:textId="77777777" w:rsidR="00DB196B" w:rsidRDefault="00DB196B" w:rsidP="00DB1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Введите правую границу: 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7C20319A" w14:textId="77777777" w:rsidR="00DB196B" w:rsidRPr="00DB196B" w:rsidRDefault="00DB196B" w:rsidP="00DB1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cin</w:t>
      </w:r>
      <w:proofErr w:type="spellEnd"/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B196B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 b;</w:t>
      </w:r>
    </w:p>
    <w:p w14:paraId="7A1BE723" w14:textId="77777777" w:rsidR="00DB196B" w:rsidRPr="00DB196B" w:rsidRDefault="00DB196B" w:rsidP="00DB1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} </w:t>
      </w:r>
      <w:r w:rsidRPr="00DB196B">
        <w:rPr>
          <w:rFonts w:ascii="Consolas" w:hAnsi="Consolas" w:cs="Consolas"/>
          <w:color w:val="0000FF"/>
          <w:sz w:val="19"/>
          <w:szCs w:val="19"/>
          <w:lang w:val="en-US"/>
        </w:rPr>
        <w:t>while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 (b </w:t>
      </w:r>
      <w:r w:rsidRPr="00DB196B">
        <w:rPr>
          <w:rFonts w:ascii="Consolas" w:hAnsi="Consolas" w:cs="Consolas"/>
          <w:color w:val="008080"/>
          <w:sz w:val="19"/>
          <w:szCs w:val="19"/>
          <w:lang w:val="en-US"/>
        </w:rPr>
        <w:t>&lt;=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 a);</w:t>
      </w:r>
    </w:p>
    <w:p w14:paraId="1B7F3635" w14:textId="77777777" w:rsidR="00DB196B" w:rsidRPr="00DB196B" w:rsidRDefault="00DB196B" w:rsidP="00DB1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k = </w:t>
      </w:r>
      <w:proofErr w:type="spellStart"/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del_</w:t>
      </w:r>
      <w:proofErr w:type="gramStart"/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file</w:t>
      </w:r>
      <w:proofErr w:type="spellEnd"/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spellStart"/>
      <w:proofErr w:type="gramEnd"/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file_name</w:t>
      </w:r>
      <w:proofErr w:type="spellEnd"/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, a, b);</w:t>
      </w:r>
    </w:p>
    <w:p w14:paraId="7A4F58E8" w14:textId="77777777" w:rsidR="00DB196B" w:rsidRDefault="00DB196B" w:rsidP="00DB1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(k ==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0)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Пустой файл\n"</w:t>
      </w:r>
      <w:r>
        <w:rPr>
          <w:rFonts w:ascii="Consolas" w:hAnsi="Consolas" w:cs="Consolas"/>
          <w:color w:val="000000"/>
          <w:sz w:val="19"/>
          <w:szCs w:val="19"/>
        </w:rPr>
        <w:t>;</w:t>
      </w:r>
      <w:r>
        <w:rPr>
          <w:rFonts w:ascii="Consolas" w:hAnsi="Consolas" w:cs="Consolas"/>
          <w:color w:val="008000"/>
          <w:sz w:val="19"/>
          <w:szCs w:val="19"/>
        </w:rPr>
        <w:t xml:space="preserve">//если файл пустой </w:t>
      </w:r>
    </w:p>
    <w:p w14:paraId="5112AB53" w14:textId="77777777" w:rsidR="00DB196B" w:rsidRDefault="00DB196B" w:rsidP="00DB1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(k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&lt; 0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)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Не удается открыть файл\n"</w:t>
      </w:r>
      <w:r>
        <w:rPr>
          <w:rFonts w:ascii="Consolas" w:hAnsi="Consolas" w:cs="Consolas"/>
          <w:color w:val="000000"/>
          <w:sz w:val="19"/>
          <w:szCs w:val="19"/>
        </w:rPr>
        <w:t>;</w:t>
      </w:r>
      <w:r>
        <w:rPr>
          <w:rFonts w:ascii="Consolas" w:hAnsi="Consolas" w:cs="Consolas"/>
          <w:color w:val="008000"/>
          <w:sz w:val="19"/>
          <w:szCs w:val="19"/>
        </w:rPr>
        <w:t>//если файл нельзя открыть</w:t>
      </w:r>
    </w:p>
    <w:p w14:paraId="5443707C" w14:textId="77777777" w:rsidR="00DB196B" w:rsidRPr="00DB196B" w:rsidRDefault="00DB196B" w:rsidP="00DB1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 w:rsidRPr="00DB196B">
        <w:rPr>
          <w:rFonts w:ascii="Consolas" w:hAnsi="Consolas" w:cs="Consolas"/>
          <w:color w:val="0000FF"/>
          <w:sz w:val="19"/>
          <w:szCs w:val="19"/>
          <w:lang w:val="en-US"/>
        </w:rPr>
        <w:t>break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3A3F1D03" w14:textId="77777777" w:rsidR="00DB196B" w:rsidRPr="00DB196B" w:rsidRDefault="00DB196B" w:rsidP="00DB1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B196B">
        <w:rPr>
          <w:rFonts w:ascii="Consolas" w:hAnsi="Consolas" w:cs="Consolas"/>
          <w:color w:val="0000FF"/>
          <w:sz w:val="19"/>
          <w:szCs w:val="19"/>
          <w:lang w:val="en-US"/>
        </w:rPr>
        <w:t>case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 4:</w:t>
      </w:r>
    </w:p>
    <w:p w14:paraId="2248DF5F" w14:textId="77777777" w:rsidR="00DB196B" w:rsidRPr="00DB196B" w:rsidRDefault="00DB196B" w:rsidP="00DB1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B196B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B196B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Введите</w:t>
      </w:r>
      <w:r w:rsidRPr="00DB196B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имя</w:t>
      </w:r>
      <w:r w:rsidRPr="00DB196B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файла</w:t>
      </w:r>
      <w:r w:rsidRPr="00DB196B">
        <w:rPr>
          <w:rFonts w:ascii="Consolas" w:hAnsi="Consolas" w:cs="Consolas"/>
          <w:color w:val="A31515"/>
          <w:sz w:val="19"/>
          <w:szCs w:val="19"/>
          <w:lang w:val="en-US"/>
        </w:rPr>
        <w:t>: "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60AE0CD6" w14:textId="77777777" w:rsidR="00DB196B" w:rsidRPr="00DB196B" w:rsidRDefault="00DB196B" w:rsidP="00DB1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cin</w:t>
      </w:r>
      <w:proofErr w:type="spellEnd"/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B196B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file_name</w:t>
      </w:r>
      <w:proofErr w:type="spellEnd"/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  <w:r w:rsidRPr="00DB196B">
        <w:rPr>
          <w:rFonts w:ascii="Consolas" w:hAnsi="Consolas" w:cs="Consolas"/>
          <w:color w:val="008000"/>
          <w:sz w:val="19"/>
          <w:szCs w:val="19"/>
          <w:lang w:val="en-US"/>
        </w:rPr>
        <w:t>//</w:t>
      </w:r>
      <w:r>
        <w:rPr>
          <w:rFonts w:ascii="Consolas" w:hAnsi="Consolas" w:cs="Consolas"/>
          <w:color w:val="008000"/>
          <w:sz w:val="19"/>
          <w:szCs w:val="19"/>
        </w:rPr>
        <w:t>задаем</w:t>
      </w:r>
      <w:r w:rsidRPr="00DB196B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</w:rPr>
        <w:t>имя</w:t>
      </w:r>
      <w:r w:rsidRPr="00DB196B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</w:rPr>
        <w:t>файла</w:t>
      </w:r>
      <w:r w:rsidRPr="00DB196B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</w:p>
    <w:p w14:paraId="102F58F8" w14:textId="77777777" w:rsidR="00DB196B" w:rsidRDefault="00DB196B" w:rsidP="00DB1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Введите ключ для изменения элементов: 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0374D2CD" w14:textId="77777777" w:rsidR="00DB196B" w:rsidRPr="00DB196B" w:rsidRDefault="00DB196B" w:rsidP="00DB1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cin</w:t>
      </w:r>
      <w:proofErr w:type="spellEnd"/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B196B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 key;</w:t>
      </w:r>
    </w:p>
    <w:p w14:paraId="33C7B87F" w14:textId="77777777" w:rsidR="00DB196B" w:rsidRPr="00DB196B" w:rsidRDefault="00DB196B" w:rsidP="00DB1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k = </w:t>
      </w:r>
      <w:proofErr w:type="spellStart"/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change_</w:t>
      </w:r>
      <w:proofErr w:type="gramStart"/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file</w:t>
      </w:r>
      <w:proofErr w:type="spellEnd"/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spellStart"/>
      <w:proofErr w:type="gramEnd"/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file_name</w:t>
      </w:r>
      <w:proofErr w:type="spellEnd"/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, key);</w:t>
      </w:r>
    </w:p>
    <w:p w14:paraId="0FFDB88E" w14:textId="77777777" w:rsidR="00DB196B" w:rsidRDefault="00DB196B" w:rsidP="00DB1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(k ==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0)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Нет элементов с таким ключом\n"</w:t>
      </w:r>
      <w:r>
        <w:rPr>
          <w:rFonts w:ascii="Consolas" w:hAnsi="Consolas" w:cs="Consolas"/>
          <w:color w:val="000000"/>
          <w:sz w:val="19"/>
          <w:szCs w:val="19"/>
        </w:rPr>
        <w:t>;</w:t>
      </w:r>
      <w:r>
        <w:rPr>
          <w:rFonts w:ascii="Consolas" w:hAnsi="Consolas" w:cs="Consolas"/>
          <w:color w:val="008000"/>
          <w:sz w:val="19"/>
          <w:szCs w:val="19"/>
        </w:rPr>
        <w:t xml:space="preserve">//если файл пустой </w:t>
      </w:r>
    </w:p>
    <w:p w14:paraId="139DDFF4" w14:textId="77777777" w:rsidR="00DB196B" w:rsidRDefault="00DB196B" w:rsidP="00DB1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(k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&lt; 0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)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Не удается открыть файл\n"</w:t>
      </w:r>
      <w:r>
        <w:rPr>
          <w:rFonts w:ascii="Consolas" w:hAnsi="Consolas" w:cs="Consolas"/>
          <w:color w:val="000000"/>
          <w:sz w:val="19"/>
          <w:szCs w:val="19"/>
        </w:rPr>
        <w:t>;</w:t>
      </w:r>
      <w:r>
        <w:rPr>
          <w:rFonts w:ascii="Consolas" w:hAnsi="Consolas" w:cs="Consolas"/>
          <w:color w:val="008000"/>
          <w:sz w:val="19"/>
          <w:szCs w:val="19"/>
        </w:rPr>
        <w:t>//если файл нельзя открыть</w:t>
      </w:r>
    </w:p>
    <w:p w14:paraId="2AA5483E" w14:textId="77777777" w:rsidR="00DB196B" w:rsidRPr="00DB196B" w:rsidRDefault="00DB196B" w:rsidP="00DB1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lastRenderedPageBreak/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 w:rsidRPr="00DB196B">
        <w:rPr>
          <w:rFonts w:ascii="Consolas" w:hAnsi="Consolas" w:cs="Consolas"/>
          <w:color w:val="0000FF"/>
          <w:sz w:val="19"/>
          <w:szCs w:val="19"/>
          <w:lang w:val="en-US"/>
        </w:rPr>
        <w:t>break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21D139A2" w14:textId="77777777" w:rsidR="00DB196B" w:rsidRPr="00DB196B" w:rsidRDefault="00DB196B" w:rsidP="00DB1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B196B">
        <w:rPr>
          <w:rFonts w:ascii="Consolas" w:hAnsi="Consolas" w:cs="Consolas"/>
          <w:color w:val="0000FF"/>
          <w:sz w:val="19"/>
          <w:szCs w:val="19"/>
          <w:lang w:val="en-US"/>
        </w:rPr>
        <w:t>case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 5:</w:t>
      </w:r>
    </w:p>
    <w:p w14:paraId="729CBDC9" w14:textId="77777777" w:rsidR="00DB196B" w:rsidRPr="00DB196B" w:rsidRDefault="00DB196B" w:rsidP="00DB1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B196B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B196B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Введите</w:t>
      </w:r>
      <w:r w:rsidRPr="00DB196B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имя</w:t>
      </w:r>
      <w:r w:rsidRPr="00DB196B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файла</w:t>
      </w:r>
      <w:r w:rsidRPr="00DB196B">
        <w:rPr>
          <w:rFonts w:ascii="Consolas" w:hAnsi="Consolas" w:cs="Consolas"/>
          <w:color w:val="A31515"/>
          <w:sz w:val="19"/>
          <w:szCs w:val="19"/>
          <w:lang w:val="en-US"/>
        </w:rPr>
        <w:t>: "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0229C23B" w14:textId="77777777" w:rsidR="00DB196B" w:rsidRPr="00DB196B" w:rsidRDefault="00DB196B" w:rsidP="00DB1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cin</w:t>
      </w:r>
      <w:proofErr w:type="spellEnd"/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B196B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file_name</w:t>
      </w:r>
      <w:proofErr w:type="spellEnd"/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  <w:r w:rsidRPr="00DB196B">
        <w:rPr>
          <w:rFonts w:ascii="Consolas" w:hAnsi="Consolas" w:cs="Consolas"/>
          <w:color w:val="008000"/>
          <w:sz w:val="19"/>
          <w:szCs w:val="19"/>
          <w:lang w:val="en-US"/>
        </w:rPr>
        <w:t>//</w:t>
      </w:r>
      <w:r>
        <w:rPr>
          <w:rFonts w:ascii="Consolas" w:hAnsi="Consolas" w:cs="Consolas"/>
          <w:color w:val="008000"/>
          <w:sz w:val="19"/>
          <w:szCs w:val="19"/>
        </w:rPr>
        <w:t>задаем</w:t>
      </w:r>
      <w:r w:rsidRPr="00DB196B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</w:rPr>
        <w:t>имя</w:t>
      </w:r>
      <w:r w:rsidRPr="00DB196B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</w:rPr>
        <w:t>файла</w:t>
      </w:r>
      <w:r w:rsidRPr="00DB196B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</w:p>
    <w:p w14:paraId="170D0ECD" w14:textId="77777777" w:rsidR="00DB196B" w:rsidRDefault="00DB196B" w:rsidP="00DB1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Введите количество добавляемых элементов: 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6AFD9F3F" w14:textId="77777777" w:rsidR="00DB196B" w:rsidRPr="00DB196B" w:rsidRDefault="00DB196B" w:rsidP="00DB1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cin</w:t>
      </w:r>
      <w:proofErr w:type="spellEnd"/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B196B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 k;</w:t>
      </w:r>
    </w:p>
    <w:p w14:paraId="1ED31D63" w14:textId="77777777" w:rsidR="00DB196B" w:rsidRPr="00DB196B" w:rsidRDefault="00DB196B" w:rsidP="00DB1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k = </w:t>
      </w:r>
      <w:proofErr w:type="spellStart"/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add_</w:t>
      </w:r>
      <w:proofErr w:type="gramStart"/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file</w:t>
      </w:r>
      <w:proofErr w:type="spellEnd"/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spellStart"/>
      <w:proofErr w:type="gramEnd"/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file_name</w:t>
      </w:r>
      <w:proofErr w:type="spellEnd"/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, k);</w:t>
      </w:r>
    </w:p>
    <w:p w14:paraId="241B2F37" w14:textId="77777777" w:rsidR="00DB196B" w:rsidRDefault="00DB196B" w:rsidP="00DB1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(k ==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0)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Пустой файл\n"</w:t>
      </w:r>
      <w:r>
        <w:rPr>
          <w:rFonts w:ascii="Consolas" w:hAnsi="Consolas" w:cs="Consolas"/>
          <w:color w:val="000000"/>
          <w:sz w:val="19"/>
          <w:szCs w:val="19"/>
        </w:rPr>
        <w:t>;</w:t>
      </w:r>
      <w:r>
        <w:rPr>
          <w:rFonts w:ascii="Consolas" w:hAnsi="Consolas" w:cs="Consolas"/>
          <w:color w:val="008000"/>
          <w:sz w:val="19"/>
          <w:szCs w:val="19"/>
        </w:rPr>
        <w:t xml:space="preserve">//если файл пустой </w:t>
      </w:r>
    </w:p>
    <w:p w14:paraId="41EF1910" w14:textId="77777777" w:rsidR="00DB196B" w:rsidRDefault="00DB196B" w:rsidP="00DB1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(k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&lt; 0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)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Не удается открыть файл\n"</w:t>
      </w:r>
      <w:r>
        <w:rPr>
          <w:rFonts w:ascii="Consolas" w:hAnsi="Consolas" w:cs="Consolas"/>
          <w:color w:val="000000"/>
          <w:sz w:val="19"/>
          <w:szCs w:val="19"/>
        </w:rPr>
        <w:t>;</w:t>
      </w:r>
      <w:r>
        <w:rPr>
          <w:rFonts w:ascii="Consolas" w:hAnsi="Consolas" w:cs="Consolas"/>
          <w:color w:val="008000"/>
          <w:sz w:val="19"/>
          <w:szCs w:val="19"/>
        </w:rPr>
        <w:t>//если файл нельзя открыть</w:t>
      </w:r>
    </w:p>
    <w:p w14:paraId="0CA14A9D" w14:textId="77777777" w:rsidR="00DB196B" w:rsidRDefault="00DB196B" w:rsidP="00DB1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break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22B82DAC" w14:textId="77777777" w:rsidR="00DB196B" w:rsidRDefault="00DB196B" w:rsidP="00DB1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0EBCE1A6" w14:textId="77777777" w:rsidR="00DB196B" w:rsidRDefault="00DB196B" w:rsidP="00DB1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7F295FB0" w14:textId="77777777" w:rsidR="00DB196B" w:rsidRDefault="00DB196B" w:rsidP="00DB1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7148E097" w14:textId="77777777" w:rsidR="00DB196B" w:rsidRDefault="00DB196B" w:rsidP="00DB1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whil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c !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= 0);</w:t>
      </w:r>
    </w:p>
    <w:p w14:paraId="0E840926" w14:textId="56EF5AA3" w:rsidR="00606746" w:rsidRDefault="00DB196B" w:rsidP="00DB1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3774F216" w14:textId="1C780BCA" w:rsidR="00DB196B" w:rsidRDefault="00DB196B" w:rsidP="00DB1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369CECE1" w14:textId="77777777" w:rsidR="00DB196B" w:rsidRPr="00DB196B" w:rsidRDefault="00DB196B" w:rsidP="00DB1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B196B">
        <w:rPr>
          <w:rFonts w:ascii="Consolas" w:hAnsi="Consolas" w:cs="Consolas"/>
          <w:color w:val="808080"/>
          <w:sz w:val="19"/>
          <w:szCs w:val="19"/>
          <w:lang w:val="en-US"/>
        </w:rPr>
        <w:t>#pragma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B196B">
        <w:rPr>
          <w:rFonts w:ascii="Consolas" w:hAnsi="Consolas" w:cs="Consolas"/>
          <w:color w:val="808080"/>
          <w:sz w:val="19"/>
          <w:szCs w:val="19"/>
          <w:lang w:val="en-US"/>
        </w:rPr>
        <w:t>once</w:t>
      </w:r>
    </w:p>
    <w:p w14:paraId="3D384ACE" w14:textId="77777777" w:rsidR="00DB196B" w:rsidRPr="00DB196B" w:rsidRDefault="00DB196B" w:rsidP="00DB1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B196B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B196B">
        <w:rPr>
          <w:rFonts w:ascii="Consolas" w:hAnsi="Consolas" w:cs="Consolas"/>
          <w:color w:val="A31515"/>
          <w:sz w:val="19"/>
          <w:szCs w:val="19"/>
          <w:lang w:val="en-US"/>
        </w:rPr>
        <w:t>&lt;iostream&gt;</w:t>
      </w:r>
    </w:p>
    <w:p w14:paraId="339A9D39" w14:textId="77777777" w:rsidR="00DB196B" w:rsidRPr="00DB196B" w:rsidRDefault="00DB196B" w:rsidP="00DB1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B196B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B196B">
        <w:rPr>
          <w:rFonts w:ascii="Consolas" w:hAnsi="Consolas" w:cs="Consolas"/>
          <w:color w:val="A31515"/>
          <w:sz w:val="19"/>
          <w:szCs w:val="19"/>
          <w:lang w:val="en-US"/>
        </w:rPr>
        <w:t>&lt;</w:t>
      </w:r>
      <w:proofErr w:type="spellStart"/>
      <w:r w:rsidRPr="00DB196B">
        <w:rPr>
          <w:rFonts w:ascii="Consolas" w:hAnsi="Consolas" w:cs="Consolas"/>
          <w:color w:val="A31515"/>
          <w:sz w:val="19"/>
          <w:szCs w:val="19"/>
          <w:lang w:val="en-US"/>
        </w:rPr>
        <w:t>fstream</w:t>
      </w:r>
      <w:proofErr w:type="spellEnd"/>
      <w:r w:rsidRPr="00DB196B">
        <w:rPr>
          <w:rFonts w:ascii="Consolas" w:hAnsi="Consolas" w:cs="Consolas"/>
          <w:color w:val="A31515"/>
          <w:sz w:val="19"/>
          <w:szCs w:val="19"/>
          <w:lang w:val="en-US"/>
        </w:rPr>
        <w:t>&gt;</w:t>
      </w:r>
    </w:p>
    <w:p w14:paraId="4D8E6C1F" w14:textId="77777777" w:rsidR="00DB196B" w:rsidRPr="00DB196B" w:rsidRDefault="00DB196B" w:rsidP="00DB1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B196B">
        <w:rPr>
          <w:rFonts w:ascii="Consolas" w:hAnsi="Consolas" w:cs="Consolas"/>
          <w:color w:val="0000FF"/>
          <w:sz w:val="19"/>
          <w:szCs w:val="19"/>
          <w:lang w:val="en-US"/>
        </w:rPr>
        <w:t>using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B196B">
        <w:rPr>
          <w:rFonts w:ascii="Consolas" w:hAnsi="Consolas" w:cs="Consolas"/>
          <w:color w:val="0000FF"/>
          <w:sz w:val="19"/>
          <w:szCs w:val="19"/>
          <w:lang w:val="en-US"/>
        </w:rPr>
        <w:t>namespace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 std;</w:t>
      </w:r>
    </w:p>
    <w:p w14:paraId="6BD6C7FC" w14:textId="77777777" w:rsidR="00DB196B" w:rsidRPr="00DB196B" w:rsidRDefault="00DB196B" w:rsidP="00DB1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B196B">
        <w:rPr>
          <w:rFonts w:ascii="Consolas" w:hAnsi="Consolas" w:cs="Consolas"/>
          <w:color w:val="0000FF"/>
          <w:sz w:val="19"/>
          <w:szCs w:val="19"/>
          <w:lang w:val="en-US"/>
        </w:rPr>
        <w:t>class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B196B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</w:p>
    <w:p w14:paraId="29C30FE0" w14:textId="77777777" w:rsidR="00DB196B" w:rsidRPr="00DB196B" w:rsidRDefault="00DB196B" w:rsidP="00DB1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3B44CBA2" w14:textId="77777777" w:rsidR="00DB196B" w:rsidRPr="00DB196B" w:rsidRDefault="00DB196B" w:rsidP="00DB1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B196B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: 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ab/>
      </w:r>
    </w:p>
    <w:p w14:paraId="5944D5B9" w14:textId="77777777" w:rsidR="00DB196B" w:rsidRPr="00DB196B" w:rsidRDefault="00DB196B" w:rsidP="00DB1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Time(</w:t>
      </w:r>
      <w:proofErr w:type="gramEnd"/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) { min = 0; sec = 0; };</w:t>
      </w:r>
    </w:p>
    <w:p w14:paraId="40C80C2C" w14:textId="77777777" w:rsidR="00DB196B" w:rsidRPr="00DB196B" w:rsidRDefault="00DB196B" w:rsidP="00DB1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Time(</w:t>
      </w:r>
      <w:proofErr w:type="gramEnd"/>
      <w:r w:rsidRPr="00DB196B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B196B">
        <w:rPr>
          <w:rFonts w:ascii="Consolas" w:hAnsi="Consolas" w:cs="Consolas"/>
          <w:color w:val="808080"/>
          <w:sz w:val="19"/>
          <w:szCs w:val="19"/>
          <w:lang w:val="en-US"/>
        </w:rPr>
        <w:t>m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DB196B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B196B">
        <w:rPr>
          <w:rFonts w:ascii="Consolas" w:hAnsi="Consolas" w:cs="Consolas"/>
          <w:color w:val="808080"/>
          <w:sz w:val="19"/>
          <w:szCs w:val="19"/>
          <w:lang w:val="en-US"/>
        </w:rPr>
        <w:t>s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) { min = </w:t>
      </w:r>
      <w:r w:rsidRPr="00DB196B">
        <w:rPr>
          <w:rFonts w:ascii="Consolas" w:hAnsi="Consolas" w:cs="Consolas"/>
          <w:color w:val="808080"/>
          <w:sz w:val="19"/>
          <w:szCs w:val="19"/>
          <w:lang w:val="en-US"/>
        </w:rPr>
        <w:t>m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; sec = </w:t>
      </w:r>
      <w:r w:rsidRPr="00DB196B">
        <w:rPr>
          <w:rFonts w:ascii="Consolas" w:hAnsi="Consolas" w:cs="Consolas"/>
          <w:color w:val="808080"/>
          <w:sz w:val="19"/>
          <w:szCs w:val="19"/>
          <w:lang w:val="en-US"/>
        </w:rPr>
        <w:t>s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; }</w:t>
      </w:r>
    </w:p>
    <w:p w14:paraId="5587D863" w14:textId="77777777" w:rsidR="00DB196B" w:rsidRPr="00DB196B" w:rsidRDefault="00DB196B" w:rsidP="00DB1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Time(</w:t>
      </w:r>
      <w:proofErr w:type="gramEnd"/>
      <w:r w:rsidRPr="00DB196B">
        <w:rPr>
          <w:rFonts w:ascii="Consolas" w:hAnsi="Consolas" w:cs="Consolas"/>
          <w:color w:val="0000FF"/>
          <w:sz w:val="19"/>
          <w:szCs w:val="19"/>
          <w:lang w:val="en-US"/>
        </w:rPr>
        <w:t>const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B196B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</w:t>
      </w:r>
      <w:r w:rsidRPr="00DB196B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) { min = </w:t>
      </w:r>
      <w:proofErr w:type="spellStart"/>
      <w:r w:rsidRPr="00DB196B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.min</w:t>
      </w:r>
      <w:proofErr w:type="spellEnd"/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; sec = </w:t>
      </w:r>
      <w:proofErr w:type="spellStart"/>
      <w:r w:rsidRPr="00DB196B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.sec</w:t>
      </w:r>
      <w:proofErr w:type="spellEnd"/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; }</w:t>
      </w:r>
    </w:p>
    <w:p w14:paraId="57853717" w14:textId="77777777" w:rsidR="00DB196B" w:rsidRPr="00DB196B" w:rsidRDefault="00DB196B" w:rsidP="00DB1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~</w:t>
      </w:r>
      <w:proofErr w:type="gramStart"/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Time(</w:t>
      </w:r>
      <w:proofErr w:type="gramEnd"/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) {};</w:t>
      </w:r>
    </w:p>
    <w:p w14:paraId="2C9F4120" w14:textId="77777777" w:rsidR="00DB196B" w:rsidRPr="00DB196B" w:rsidRDefault="00DB196B" w:rsidP="00DB1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B196B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</w:t>
      </w:r>
      <w:r w:rsidRPr="00DB196B">
        <w:rPr>
          <w:rFonts w:ascii="Consolas" w:hAnsi="Consolas" w:cs="Consolas"/>
          <w:color w:val="008080"/>
          <w:sz w:val="19"/>
          <w:szCs w:val="19"/>
          <w:lang w:val="en-US"/>
        </w:rPr>
        <w:t>operator</w:t>
      </w:r>
      <w:proofErr w:type="gramStart"/>
      <w:r w:rsidRPr="00DB196B">
        <w:rPr>
          <w:rFonts w:ascii="Consolas" w:hAnsi="Consolas" w:cs="Consolas"/>
          <w:color w:val="008080"/>
          <w:sz w:val="19"/>
          <w:szCs w:val="19"/>
          <w:lang w:val="en-US"/>
        </w:rPr>
        <w:t>=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DB196B">
        <w:rPr>
          <w:rFonts w:ascii="Consolas" w:hAnsi="Consolas" w:cs="Consolas"/>
          <w:color w:val="0000FF"/>
          <w:sz w:val="19"/>
          <w:szCs w:val="19"/>
          <w:lang w:val="en-US"/>
        </w:rPr>
        <w:t>const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B196B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&amp;);</w:t>
      </w:r>
    </w:p>
    <w:p w14:paraId="7492454F" w14:textId="77777777" w:rsidR="00DB196B" w:rsidRPr="00DB196B" w:rsidRDefault="00DB196B" w:rsidP="00DB1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B196B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</w:t>
      </w:r>
      <w:r w:rsidRPr="00DB196B">
        <w:rPr>
          <w:rFonts w:ascii="Consolas" w:hAnsi="Consolas" w:cs="Consolas"/>
          <w:color w:val="008080"/>
          <w:sz w:val="19"/>
          <w:szCs w:val="19"/>
          <w:lang w:val="en-US"/>
        </w:rPr>
        <w:t>operator+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r w:rsidRPr="00DB196B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2A79DBFD" w14:textId="77777777" w:rsidR="00DB196B" w:rsidRPr="00DB196B" w:rsidRDefault="00DB196B" w:rsidP="00DB1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B196B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B196B">
        <w:rPr>
          <w:rFonts w:ascii="Consolas" w:hAnsi="Consolas" w:cs="Consolas"/>
          <w:color w:val="008080"/>
          <w:sz w:val="19"/>
          <w:szCs w:val="19"/>
          <w:lang w:val="en-US"/>
        </w:rPr>
        <w:t>operator</w:t>
      </w:r>
      <w:proofErr w:type="gramStart"/>
      <w:r w:rsidRPr="00DB196B">
        <w:rPr>
          <w:rFonts w:ascii="Consolas" w:hAnsi="Consolas" w:cs="Consolas"/>
          <w:color w:val="008080"/>
          <w:sz w:val="19"/>
          <w:szCs w:val="19"/>
          <w:lang w:val="en-US"/>
        </w:rPr>
        <w:t>+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DB196B">
        <w:rPr>
          <w:rFonts w:ascii="Consolas" w:hAnsi="Consolas" w:cs="Consolas"/>
          <w:color w:val="0000FF"/>
          <w:sz w:val="19"/>
          <w:szCs w:val="19"/>
          <w:lang w:val="en-US"/>
        </w:rPr>
        <w:t>const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B196B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&amp;);</w:t>
      </w:r>
    </w:p>
    <w:p w14:paraId="1FF94F28" w14:textId="77777777" w:rsidR="00DB196B" w:rsidRPr="00DB196B" w:rsidRDefault="00DB196B" w:rsidP="00DB1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B196B">
        <w:rPr>
          <w:rFonts w:ascii="Consolas" w:hAnsi="Consolas" w:cs="Consolas"/>
          <w:color w:val="0000FF"/>
          <w:sz w:val="19"/>
          <w:szCs w:val="19"/>
          <w:lang w:val="en-US"/>
        </w:rPr>
        <w:t>friend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B196B">
        <w:rPr>
          <w:rFonts w:ascii="Consolas" w:hAnsi="Consolas" w:cs="Consolas"/>
          <w:color w:val="0000FF"/>
          <w:sz w:val="19"/>
          <w:szCs w:val="19"/>
          <w:lang w:val="en-US"/>
        </w:rPr>
        <w:t>bool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B196B">
        <w:rPr>
          <w:rFonts w:ascii="Consolas" w:hAnsi="Consolas" w:cs="Consolas"/>
          <w:color w:val="008080"/>
          <w:sz w:val="19"/>
          <w:szCs w:val="19"/>
          <w:lang w:val="en-US"/>
        </w:rPr>
        <w:t>operator=</w:t>
      </w:r>
      <w:proofErr w:type="gramStart"/>
      <w:r w:rsidRPr="00DB196B">
        <w:rPr>
          <w:rFonts w:ascii="Consolas" w:hAnsi="Consolas" w:cs="Consolas"/>
          <w:color w:val="008080"/>
          <w:sz w:val="19"/>
          <w:szCs w:val="19"/>
          <w:lang w:val="en-US"/>
        </w:rPr>
        <w:t>=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DB196B">
        <w:rPr>
          <w:rFonts w:ascii="Consolas" w:hAnsi="Consolas" w:cs="Consolas"/>
          <w:color w:val="0000FF"/>
          <w:sz w:val="19"/>
          <w:szCs w:val="19"/>
          <w:lang w:val="en-US"/>
        </w:rPr>
        <w:t>const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B196B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</w:t>
      </w:r>
      <w:r w:rsidRPr="00DB196B">
        <w:rPr>
          <w:rFonts w:ascii="Consolas" w:hAnsi="Consolas" w:cs="Consolas"/>
          <w:color w:val="808080"/>
          <w:sz w:val="19"/>
          <w:szCs w:val="19"/>
          <w:lang w:val="en-US"/>
        </w:rPr>
        <w:t>t1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DB196B">
        <w:rPr>
          <w:rFonts w:ascii="Consolas" w:hAnsi="Consolas" w:cs="Consolas"/>
          <w:color w:val="0000FF"/>
          <w:sz w:val="19"/>
          <w:szCs w:val="19"/>
          <w:lang w:val="en-US"/>
        </w:rPr>
        <w:t>const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B196B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</w:t>
      </w:r>
      <w:r w:rsidRPr="00DB196B">
        <w:rPr>
          <w:rFonts w:ascii="Consolas" w:hAnsi="Consolas" w:cs="Consolas"/>
          <w:color w:val="808080"/>
          <w:sz w:val="19"/>
          <w:szCs w:val="19"/>
          <w:lang w:val="en-US"/>
        </w:rPr>
        <w:t>t2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3A5E67A1" w14:textId="77777777" w:rsidR="00DB196B" w:rsidRPr="00DB196B" w:rsidRDefault="00DB196B" w:rsidP="00DB1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B196B">
        <w:rPr>
          <w:rFonts w:ascii="Consolas" w:hAnsi="Consolas" w:cs="Consolas"/>
          <w:color w:val="0000FF"/>
          <w:sz w:val="19"/>
          <w:szCs w:val="19"/>
          <w:lang w:val="en-US"/>
        </w:rPr>
        <w:t>friend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B196B">
        <w:rPr>
          <w:rFonts w:ascii="Consolas" w:hAnsi="Consolas" w:cs="Consolas"/>
          <w:color w:val="0000FF"/>
          <w:sz w:val="19"/>
          <w:szCs w:val="19"/>
          <w:lang w:val="en-US"/>
        </w:rPr>
        <w:t>bool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DB196B">
        <w:rPr>
          <w:rFonts w:ascii="Consolas" w:hAnsi="Consolas" w:cs="Consolas"/>
          <w:color w:val="008080"/>
          <w:sz w:val="19"/>
          <w:szCs w:val="19"/>
          <w:lang w:val="en-US"/>
        </w:rPr>
        <w:t>operator!=</w:t>
      </w:r>
      <w:proofErr w:type="gramEnd"/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r w:rsidRPr="00DB196B">
        <w:rPr>
          <w:rFonts w:ascii="Consolas" w:hAnsi="Consolas" w:cs="Consolas"/>
          <w:color w:val="0000FF"/>
          <w:sz w:val="19"/>
          <w:szCs w:val="19"/>
          <w:lang w:val="en-US"/>
        </w:rPr>
        <w:t>const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B196B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</w:t>
      </w:r>
      <w:r w:rsidRPr="00DB196B">
        <w:rPr>
          <w:rFonts w:ascii="Consolas" w:hAnsi="Consolas" w:cs="Consolas"/>
          <w:color w:val="808080"/>
          <w:sz w:val="19"/>
          <w:szCs w:val="19"/>
          <w:lang w:val="en-US"/>
        </w:rPr>
        <w:t>t1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DB196B">
        <w:rPr>
          <w:rFonts w:ascii="Consolas" w:hAnsi="Consolas" w:cs="Consolas"/>
          <w:color w:val="0000FF"/>
          <w:sz w:val="19"/>
          <w:szCs w:val="19"/>
          <w:lang w:val="en-US"/>
        </w:rPr>
        <w:t>const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B196B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</w:t>
      </w:r>
      <w:r w:rsidRPr="00DB196B">
        <w:rPr>
          <w:rFonts w:ascii="Consolas" w:hAnsi="Consolas" w:cs="Consolas"/>
          <w:color w:val="808080"/>
          <w:sz w:val="19"/>
          <w:szCs w:val="19"/>
          <w:lang w:val="en-US"/>
        </w:rPr>
        <w:t>t2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52BA6ADF" w14:textId="77777777" w:rsidR="00DB196B" w:rsidRPr="00DB196B" w:rsidRDefault="00DB196B" w:rsidP="00DB1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B196B">
        <w:rPr>
          <w:rFonts w:ascii="Consolas" w:hAnsi="Consolas" w:cs="Consolas"/>
          <w:color w:val="0000FF"/>
          <w:sz w:val="19"/>
          <w:szCs w:val="19"/>
          <w:lang w:val="en-US"/>
        </w:rPr>
        <w:t>friend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DB196B">
        <w:rPr>
          <w:rFonts w:ascii="Consolas" w:hAnsi="Consolas" w:cs="Consolas"/>
          <w:color w:val="2B91AF"/>
          <w:sz w:val="19"/>
          <w:szCs w:val="19"/>
          <w:lang w:val="en-US"/>
        </w:rPr>
        <w:t>istream</w:t>
      </w:r>
      <w:proofErr w:type="spellEnd"/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</w:t>
      </w:r>
      <w:r w:rsidRPr="00DB196B">
        <w:rPr>
          <w:rFonts w:ascii="Consolas" w:hAnsi="Consolas" w:cs="Consolas"/>
          <w:color w:val="008080"/>
          <w:sz w:val="19"/>
          <w:szCs w:val="19"/>
          <w:lang w:val="en-US"/>
        </w:rPr>
        <w:t>operator&gt;</w:t>
      </w:r>
      <w:proofErr w:type="gramStart"/>
      <w:r w:rsidRPr="00DB196B">
        <w:rPr>
          <w:rFonts w:ascii="Consolas" w:hAnsi="Consolas" w:cs="Consolas"/>
          <w:color w:val="008080"/>
          <w:sz w:val="19"/>
          <w:szCs w:val="19"/>
          <w:lang w:val="en-US"/>
        </w:rPr>
        <w:t>&gt;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spellStart"/>
      <w:proofErr w:type="gramEnd"/>
      <w:r w:rsidRPr="00DB196B">
        <w:rPr>
          <w:rFonts w:ascii="Consolas" w:hAnsi="Consolas" w:cs="Consolas"/>
          <w:color w:val="2B91AF"/>
          <w:sz w:val="19"/>
          <w:szCs w:val="19"/>
          <w:lang w:val="en-US"/>
        </w:rPr>
        <w:t>istream</w:t>
      </w:r>
      <w:proofErr w:type="spellEnd"/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</w:t>
      </w:r>
      <w:r w:rsidRPr="00DB196B">
        <w:rPr>
          <w:rFonts w:ascii="Consolas" w:hAnsi="Consolas" w:cs="Consolas"/>
          <w:color w:val="808080"/>
          <w:sz w:val="19"/>
          <w:szCs w:val="19"/>
          <w:lang w:val="en-US"/>
        </w:rPr>
        <w:t>in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DB196B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</w:t>
      </w:r>
      <w:r w:rsidRPr="00DB196B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54A2CF9E" w14:textId="77777777" w:rsidR="00DB196B" w:rsidRPr="00DB196B" w:rsidRDefault="00DB196B" w:rsidP="00DB1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B196B">
        <w:rPr>
          <w:rFonts w:ascii="Consolas" w:hAnsi="Consolas" w:cs="Consolas"/>
          <w:color w:val="0000FF"/>
          <w:sz w:val="19"/>
          <w:szCs w:val="19"/>
          <w:lang w:val="en-US"/>
        </w:rPr>
        <w:t>friend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DB196B">
        <w:rPr>
          <w:rFonts w:ascii="Consolas" w:hAnsi="Consolas" w:cs="Consolas"/>
          <w:color w:val="2B91AF"/>
          <w:sz w:val="19"/>
          <w:szCs w:val="19"/>
          <w:lang w:val="en-US"/>
        </w:rPr>
        <w:t>ostream</w:t>
      </w:r>
      <w:proofErr w:type="spellEnd"/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</w:t>
      </w:r>
      <w:r w:rsidRPr="00DB196B">
        <w:rPr>
          <w:rFonts w:ascii="Consolas" w:hAnsi="Consolas" w:cs="Consolas"/>
          <w:color w:val="008080"/>
          <w:sz w:val="19"/>
          <w:szCs w:val="19"/>
          <w:lang w:val="en-US"/>
        </w:rPr>
        <w:t>operator&lt;</w:t>
      </w:r>
      <w:proofErr w:type="gramStart"/>
      <w:r w:rsidRPr="00DB196B">
        <w:rPr>
          <w:rFonts w:ascii="Consolas" w:hAnsi="Consolas" w:cs="Consolas"/>
          <w:color w:val="008080"/>
          <w:sz w:val="19"/>
          <w:szCs w:val="19"/>
          <w:lang w:val="en-US"/>
        </w:rPr>
        <w:t>&lt;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spellStart"/>
      <w:proofErr w:type="gramEnd"/>
      <w:r w:rsidRPr="00DB196B">
        <w:rPr>
          <w:rFonts w:ascii="Consolas" w:hAnsi="Consolas" w:cs="Consolas"/>
          <w:color w:val="2B91AF"/>
          <w:sz w:val="19"/>
          <w:szCs w:val="19"/>
          <w:lang w:val="en-US"/>
        </w:rPr>
        <w:t>ostream</w:t>
      </w:r>
      <w:proofErr w:type="spellEnd"/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</w:t>
      </w:r>
      <w:r w:rsidRPr="00DB196B">
        <w:rPr>
          <w:rFonts w:ascii="Consolas" w:hAnsi="Consolas" w:cs="Consolas"/>
          <w:color w:val="808080"/>
          <w:sz w:val="19"/>
          <w:szCs w:val="19"/>
          <w:lang w:val="en-US"/>
        </w:rPr>
        <w:t>out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DB196B">
        <w:rPr>
          <w:rFonts w:ascii="Consolas" w:hAnsi="Consolas" w:cs="Consolas"/>
          <w:color w:val="0000FF"/>
          <w:sz w:val="19"/>
          <w:szCs w:val="19"/>
          <w:lang w:val="en-US"/>
        </w:rPr>
        <w:t>const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B196B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</w:t>
      </w:r>
      <w:r w:rsidRPr="00DB196B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0503BBBD" w14:textId="77777777" w:rsidR="00DB196B" w:rsidRPr="00DB196B" w:rsidRDefault="00DB196B" w:rsidP="00DB1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B196B">
        <w:rPr>
          <w:rFonts w:ascii="Consolas" w:hAnsi="Consolas" w:cs="Consolas"/>
          <w:color w:val="0000FF"/>
          <w:sz w:val="19"/>
          <w:szCs w:val="19"/>
          <w:lang w:val="en-US"/>
        </w:rPr>
        <w:t>friend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DB196B">
        <w:rPr>
          <w:rFonts w:ascii="Consolas" w:hAnsi="Consolas" w:cs="Consolas"/>
          <w:color w:val="2B91AF"/>
          <w:sz w:val="19"/>
          <w:szCs w:val="19"/>
          <w:lang w:val="en-US"/>
        </w:rPr>
        <w:t>fstream</w:t>
      </w:r>
      <w:proofErr w:type="spellEnd"/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</w:t>
      </w:r>
      <w:r w:rsidRPr="00DB196B">
        <w:rPr>
          <w:rFonts w:ascii="Consolas" w:hAnsi="Consolas" w:cs="Consolas"/>
          <w:color w:val="008080"/>
          <w:sz w:val="19"/>
          <w:szCs w:val="19"/>
          <w:lang w:val="en-US"/>
        </w:rPr>
        <w:t>operator&gt;</w:t>
      </w:r>
      <w:proofErr w:type="gramStart"/>
      <w:r w:rsidRPr="00DB196B">
        <w:rPr>
          <w:rFonts w:ascii="Consolas" w:hAnsi="Consolas" w:cs="Consolas"/>
          <w:color w:val="008080"/>
          <w:sz w:val="19"/>
          <w:szCs w:val="19"/>
          <w:lang w:val="en-US"/>
        </w:rPr>
        <w:t>&gt;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spellStart"/>
      <w:proofErr w:type="gramEnd"/>
      <w:r w:rsidRPr="00DB196B">
        <w:rPr>
          <w:rFonts w:ascii="Consolas" w:hAnsi="Consolas" w:cs="Consolas"/>
          <w:color w:val="2B91AF"/>
          <w:sz w:val="19"/>
          <w:szCs w:val="19"/>
          <w:lang w:val="en-US"/>
        </w:rPr>
        <w:t>fstream</w:t>
      </w:r>
      <w:proofErr w:type="spellEnd"/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</w:t>
      </w:r>
      <w:r w:rsidRPr="00DB196B">
        <w:rPr>
          <w:rFonts w:ascii="Consolas" w:hAnsi="Consolas" w:cs="Consolas"/>
          <w:color w:val="808080"/>
          <w:sz w:val="19"/>
          <w:szCs w:val="19"/>
          <w:lang w:val="en-US"/>
        </w:rPr>
        <w:t>fin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DB196B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</w:t>
      </w:r>
      <w:r w:rsidRPr="00DB196B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); </w:t>
      </w:r>
    </w:p>
    <w:p w14:paraId="7B46053E" w14:textId="77777777" w:rsidR="00DB196B" w:rsidRPr="00DB196B" w:rsidRDefault="00DB196B" w:rsidP="00DB1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B196B">
        <w:rPr>
          <w:rFonts w:ascii="Consolas" w:hAnsi="Consolas" w:cs="Consolas"/>
          <w:color w:val="0000FF"/>
          <w:sz w:val="19"/>
          <w:szCs w:val="19"/>
          <w:lang w:val="en-US"/>
        </w:rPr>
        <w:t>friend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DB196B">
        <w:rPr>
          <w:rFonts w:ascii="Consolas" w:hAnsi="Consolas" w:cs="Consolas"/>
          <w:color w:val="2B91AF"/>
          <w:sz w:val="19"/>
          <w:szCs w:val="19"/>
          <w:lang w:val="en-US"/>
        </w:rPr>
        <w:t>fstream</w:t>
      </w:r>
      <w:proofErr w:type="spellEnd"/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</w:t>
      </w:r>
      <w:r w:rsidRPr="00DB196B">
        <w:rPr>
          <w:rFonts w:ascii="Consolas" w:hAnsi="Consolas" w:cs="Consolas"/>
          <w:color w:val="008080"/>
          <w:sz w:val="19"/>
          <w:szCs w:val="19"/>
          <w:lang w:val="en-US"/>
        </w:rPr>
        <w:t>operator &lt;</w:t>
      </w:r>
      <w:proofErr w:type="gramStart"/>
      <w:r w:rsidRPr="00DB196B">
        <w:rPr>
          <w:rFonts w:ascii="Consolas" w:hAnsi="Consolas" w:cs="Consolas"/>
          <w:color w:val="008080"/>
          <w:sz w:val="19"/>
          <w:szCs w:val="19"/>
          <w:lang w:val="en-US"/>
        </w:rPr>
        <w:t>&lt;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spellStart"/>
      <w:proofErr w:type="gramEnd"/>
      <w:r w:rsidRPr="00DB196B">
        <w:rPr>
          <w:rFonts w:ascii="Consolas" w:hAnsi="Consolas" w:cs="Consolas"/>
          <w:color w:val="2B91AF"/>
          <w:sz w:val="19"/>
          <w:szCs w:val="19"/>
          <w:lang w:val="en-US"/>
        </w:rPr>
        <w:t>fstream</w:t>
      </w:r>
      <w:proofErr w:type="spellEnd"/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</w:t>
      </w:r>
      <w:proofErr w:type="spellStart"/>
      <w:r w:rsidRPr="00DB196B">
        <w:rPr>
          <w:rFonts w:ascii="Consolas" w:hAnsi="Consolas" w:cs="Consolas"/>
          <w:color w:val="808080"/>
          <w:sz w:val="19"/>
          <w:szCs w:val="19"/>
          <w:lang w:val="en-US"/>
        </w:rPr>
        <w:t>fout</w:t>
      </w:r>
      <w:proofErr w:type="spellEnd"/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DB196B">
        <w:rPr>
          <w:rFonts w:ascii="Consolas" w:hAnsi="Consolas" w:cs="Consolas"/>
          <w:color w:val="0000FF"/>
          <w:sz w:val="19"/>
          <w:szCs w:val="19"/>
          <w:lang w:val="en-US"/>
        </w:rPr>
        <w:t>const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B196B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</w:t>
      </w:r>
      <w:r w:rsidRPr="00DB196B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48441595" w14:textId="77777777" w:rsidR="00DB196B" w:rsidRPr="00DB196B" w:rsidRDefault="00DB196B" w:rsidP="00DB1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B196B">
        <w:rPr>
          <w:rFonts w:ascii="Consolas" w:hAnsi="Consolas" w:cs="Consolas"/>
          <w:color w:val="0000FF"/>
          <w:sz w:val="19"/>
          <w:szCs w:val="19"/>
          <w:lang w:val="en-US"/>
        </w:rPr>
        <w:t>bool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B196B">
        <w:rPr>
          <w:rFonts w:ascii="Consolas" w:hAnsi="Consolas" w:cs="Consolas"/>
          <w:color w:val="008080"/>
          <w:sz w:val="19"/>
          <w:szCs w:val="19"/>
          <w:lang w:val="en-US"/>
        </w:rPr>
        <w:t xml:space="preserve">operator </w:t>
      </w:r>
      <w:proofErr w:type="gramStart"/>
      <w:r w:rsidRPr="00DB196B">
        <w:rPr>
          <w:rFonts w:ascii="Consolas" w:hAnsi="Consolas" w:cs="Consolas"/>
          <w:color w:val="008080"/>
          <w:sz w:val="19"/>
          <w:szCs w:val="19"/>
          <w:lang w:val="en-US"/>
        </w:rPr>
        <w:t>&gt;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DB196B">
        <w:rPr>
          <w:rFonts w:ascii="Consolas" w:hAnsi="Consolas" w:cs="Consolas"/>
          <w:color w:val="0000FF"/>
          <w:sz w:val="19"/>
          <w:szCs w:val="19"/>
          <w:lang w:val="en-US"/>
        </w:rPr>
        <w:t>const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B196B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&amp;);</w:t>
      </w:r>
    </w:p>
    <w:p w14:paraId="76FCCAEB" w14:textId="77777777" w:rsidR="00DB196B" w:rsidRPr="00DB196B" w:rsidRDefault="00DB196B" w:rsidP="00DB1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B196B">
        <w:rPr>
          <w:rFonts w:ascii="Consolas" w:hAnsi="Consolas" w:cs="Consolas"/>
          <w:color w:val="0000FF"/>
          <w:sz w:val="19"/>
          <w:szCs w:val="19"/>
          <w:lang w:val="en-US"/>
        </w:rPr>
        <w:t>bool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B196B">
        <w:rPr>
          <w:rFonts w:ascii="Consolas" w:hAnsi="Consolas" w:cs="Consolas"/>
          <w:color w:val="008080"/>
          <w:sz w:val="19"/>
          <w:szCs w:val="19"/>
          <w:lang w:val="en-US"/>
        </w:rPr>
        <w:t xml:space="preserve">operator </w:t>
      </w:r>
      <w:proofErr w:type="gramStart"/>
      <w:r w:rsidRPr="00DB196B">
        <w:rPr>
          <w:rFonts w:ascii="Consolas" w:hAnsi="Consolas" w:cs="Consolas"/>
          <w:color w:val="008080"/>
          <w:sz w:val="19"/>
          <w:szCs w:val="19"/>
          <w:lang w:val="en-US"/>
        </w:rPr>
        <w:t>&lt;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DB196B">
        <w:rPr>
          <w:rFonts w:ascii="Consolas" w:hAnsi="Consolas" w:cs="Consolas"/>
          <w:color w:val="0000FF"/>
          <w:sz w:val="19"/>
          <w:szCs w:val="19"/>
          <w:lang w:val="en-US"/>
        </w:rPr>
        <w:t>const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B196B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&amp;);</w:t>
      </w:r>
    </w:p>
    <w:p w14:paraId="5B0198BF" w14:textId="77777777" w:rsidR="00DB196B" w:rsidRPr="00DB196B" w:rsidRDefault="00DB196B" w:rsidP="00DB1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B196B">
        <w:rPr>
          <w:rFonts w:ascii="Consolas" w:hAnsi="Consolas" w:cs="Consolas"/>
          <w:color w:val="0000FF"/>
          <w:sz w:val="19"/>
          <w:szCs w:val="19"/>
          <w:lang w:val="en-US"/>
        </w:rPr>
        <w:t>bool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B196B">
        <w:rPr>
          <w:rFonts w:ascii="Consolas" w:hAnsi="Consolas" w:cs="Consolas"/>
          <w:color w:val="008080"/>
          <w:sz w:val="19"/>
          <w:szCs w:val="19"/>
          <w:lang w:val="en-US"/>
        </w:rPr>
        <w:t>operator &gt;</w:t>
      </w:r>
      <w:proofErr w:type="gramStart"/>
      <w:r w:rsidRPr="00DB196B">
        <w:rPr>
          <w:rFonts w:ascii="Consolas" w:hAnsi="Consolas" w:cs="Consolas"/>
          <w:color w:val="008080"/>
          <w:sz w:val="19"/>
          <w:szCs w:val="19"/>
          <w:lang w:val="en-US"/>
        </w:rPr>
        <w:t>=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DB196B">
        <w:rPr>
          <w:rFonts w:ascii="Consolas" w:hAnsi="Consolas" w:cs="Consolas"/>
          <w:color w:val="0000FF"/>
          <w:sz w:val="19"/>
          <w:szCs w:val="19"/>
          <w:lang w:val="en-US"/>
        </w:rPr>
        <w:t>const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B196B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&amp;);</w:t>
      </w:r>
    </w:p>
    <w:p w14:paraId="674DCF7F" w14:textId="77777777" w:rsidR="00DB196B" w:rsidRPr="00DB196B" w:rsidRDefault="00DB196B" w:rsidP="00DB1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B196B">
        <w:rPr>
          <w:rFonts w:ascii="Consolas" w:hAnsi="Consolas" w:cs="Consolas"/>
          <w:color w:val="0000FF"/>
          <w:sz w:val="19"/>
          <w:szCs w:val="19"/>
          <w:lang w:val="en-US"/>
        </w:rPr>
        <w:t>bool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B196B">
        <w:rPr>
          <w:rFonts w:ascii="Consolas" w:hAnsi="Consolas" w:cs="Consolas"/>
          <w:color w:val="008080"/>
          <w:sz w:val="19"/>
          <w:szCs w:val="19"/>
          <w:lang w:val="en-US"/>
        </w:rPr>
        <w:t>operator &lt;</w:t>
      </w:r>
      <w:proofErr w:type="gramStart"/>
      <w:r w:rsidRPr="00DB196B">
        <w:rPr>
          <w:rFonts w:ascii="Consolas" w:hAnsi="Consolas" w:cs="Consolas"/>
          <w:color w:val="008080"/>
          <w:sz w:val="19"/>
          <w:szCs w:val="19"/>
          <w:lang w:val="en-US"/>
        </w:rPr>
        <w:t>=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DB196B">
        <w:rPr>
          <w:rFonts w:ascii="Consolas" w:hAnsi="Consolas" w:cs="Consolas"/>
          <w:color w:val="0000FF"/>
          <w:sz w:val="19"/>
          <w:szCs w:val="19"/>
          <w:lang w:val="en-US"/>
        </w:rPr>
        <w:t>const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B196B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&amp;);</w:t>
      </w:r>
    </w:p>
    <w:p w14:paraId="2F1E1B7F" w14:textId="77777777" w:rsidR="00DB196B" w:rsidRPr="00DB196B" w:rsidRDefault="00DB196B" w:rsidP="00DB1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B196B">
        <w:rPr>
          <w:rFonts w:ascii="Consolas" w:hAnsi="Consolas" w:cs="Consolas"/>
          <w:color w:val="0000FF"/>
          <w:sz w:val="19"/>
          <w:szCs w:val="19"/>
          <w:lang w:val="en-US"/>
        </w:rPr>
        <w:t>bool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B196B">
        <w:rPr>
          <w:rFonts w:ascii="Consolas" w:hAnsi="Consolas" w:cs="Consolas"/>
          <w:color w:val="008080"/>
          <w:sz w:val="19"/>
          <w:szCs w:val="19"/>
          <w:lang w:val="en-US"/>
        </w:rPr>
        <w:t>operator =</w:t>
      </w:r>
      <w:proofErr w:type="gramStart"/>
      <w:r w:rsidRPr="00DB196B">
        <w:rPr>
          <w:rFonts w:ascii="Consolas" w:hAnsi="Consolas" w:cs="Consolas"/>
          <w:color w:val="008080"/>
          <w:sz w:val="19"/>
          <w:szCs w:val="19"/>
          <w:lang w:val="en-US"/>
        </w:rPr>
        <w:t>=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DB196B">
        <w:rPr>
          <w:rFonts w:ascii="Consolas" w:hAnsi="Consolas" w:cs="Consolas"/>
          <w:color w:val="0000FF"/>
          <w:sz w:val="19"/>
          <w:szCs w:val="19"/>
          <w:lang w:val="en-US"/>
        </w:rPr>
        <w:t>const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B196B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&amp;);</w:t>
      </w:r>
    </w:p>
    <w:p w14:paraId="3111A13E" w14:textId="77777777" w:rsidR="00DB196B" w:rsidRPr="00DB196B" w:rsidRDefault="00DB196B" w:rsidP="00DB1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B196B">
        <w:rPr>
          <w:rFonts w:ascii="Consolas" w:hAnsi="Consolas" w:cs="Consolas"/>
          <w:color w:val="0000FF"/>
          <w:sz w:val="19"/>
          <w:szCs w:val="19"/>
          <w:lang w:val="en-US"/>
        </w:rPr>
        <w:t>bool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DB196B">
        <w:rPr>
          <w:rFonts w:ascii="Consolas" w:hAnsi="Consolas" w:cs="Consolas"/>
          <w:color w:val="008080"/>
          <w:sz w:val="19"/>
          <w:szCs w:val="19"/>
          <w:lang w:val="en-US"/>
        </w:rPr>
        <w:t>operator !</w:t>
      </w:r>
      <w:proofErr w:type="gramEnd"/>
      <w:r w:rsidRPr="00DB196B">
        <w:rPr>
          <w:rFonts w:ascii="Consolas" w:hAnsi="Consolas" w:cs="Consolas"/>
          <w:color w:val="008080"/>
          <w:sz w:val="19"/>
          <w:szCs w:val="19"/>
          <w:lang w:val="en-US"/>
        </w:rPr>
        <w:t>=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r w:rsidRPr="00DB196B">
        <w:rPr>
          <w:rFonts w:ascii="Consolas" w:hAnsi="Consolas" w:cs="Consolas"/>
          <w:color w:val="0000FF"/>
          <w:sz w:val="19"/>
          <w:szCs w:val="19"/>
          <w:lang w:val="en-US"/>
        </w:rPr>
        <w:t>const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B196B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&amp;);</w:t>
      </w:r>
    </w:p>
    <w:p w14:paraId="0C6393A7" w14:textId="77777777" w:rsidR="00DB196B" w:rsidRPr="00DB196B" w:rsidRDefault="00DB196B" w:rsidP="00DB1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B196B">
        <w:rPr>
          <w:rFonts w:ascii="Consolas" w:hAnsi="Consolas" w:cs="Consolas"/>
          <w:color w:val="0000FF"/>
          <w:sz w:val="19"/>
          <w:szCs w:val="19"/>
          <w:lang w:val="en-US"/>
        </w:rPr>
        <w:t>private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:</w:t>
      </w:r>
    </w:p>
    <w:p w14:paraId="6324361F" w14:textId="77777777" w:rsidR="00DB196B" w:rsidRPr="00DB196B" w:rsidRDefault="00DB196B" w:rsidP="00DB1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B196B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 min; </w:t>
      </w:r>
    </w:p>
    <w:p w14:paraId="7F3D35E6" w14:textId="77777777" w:rsidR="00DB196B" w:rsidRPr="00DB196B" w:rsidRDefault="00DB196B" w:rsidP="00DB1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B196B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 sec;</w:t>
      </w:r>
    </w:p>
    <w:p w14:paraId="4468F709" w14:textId="386B67F4" w:rsidR="00DB196B" w:rsidRDefault="00DB196B" w:rsidP="00DB1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;</w:t>
      </w:r>
    </w:p>
    <w:p w14:paraId="0B7FD050" w14:textId="41674A47" w:rsidR="00DB196B" w:rsidRDefault="00DB196B" w:rsidP="00DB1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67890226" w14:textId="77777777" w:rsidR="00DB196B" w:rsidRDefault="00DB196B" w:rsidP="00DB1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#includ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Time.h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14:paraId="0E246C03" w14:textId="77777777" w:rsidR="00DB196B" w:rsidRDefault="00DB196B" w:rsidP="00DB1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 xml:space="preserve">//перегрузка операции присваивания </w:t>
      </w:r>
    </w:p>
    <w:p w14:paraId="26505A66" w14:textId="77777777" w:rsidR="00DB196B" w:rsidRPr="00DB196B" w:rsidRDefault="00DB196B" w:rsidP="00DB1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B196B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</w:t>
      </w:r>
      <w:proofErr w:type="gramStart"/>
      <w:r w:rsidRPr="00DB196B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::</w:t>
      </w:r>
      <w:proofErr w:type="gramEnd"/>
      <w:r w:rsidRPr="00DB196B">
        <w:rPr>
          <w:rFonts w:ascii="Consolas" w:hAnsi="Consolas" w:cs="Consolas"/>
          <w:color w:val="008080"/>
          <w:sz w:val="19"/>
          <w:szCs w:val="19"/>
          <w:lang w:val="en-US"/>
        </w:rPr>
        <w:t>operator=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r w:rsidRPr="00DB196B">
        <w:rPr>
          <w:rFonts w:ascii="Consolas" w:hAnsi="Consolas" w:cs="Consolas"/>
          <w:color w:val="0000FF"/>
          <w:sz w:val="19"/>
          <w:szCs w:val="19"/>
          <w:lang w:val="en-US"/>
        </w:rPr>
        <w:t>const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B196B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</w:t>
      </w:r>
      <w:r w:rsidRPr="00DB196B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) {</w:t>
      </w:r>
    </w:p>
    <w:p w14:paraId="73A8D471" w14:textId="77777777" w:rsidR="00DB196B" w:rsidRDefault="00DB196B" w:rsidP="00DB1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>
        <w:rPr>
          <w:rFonts w:ascii="Consolas" w:hAnsi="Consolas" w:cs="Consolas"/>
          <w:color w:val="008000"/>
          <w:sz w:val="19"/>
          <w:szCs w:val="19"/>
        </w:rPr>
        <w:t xml:space="preserve">//проверка на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самоприсваивание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</w:t>
      </w:r>
    </w:p>
    <w:p w14:paraId="2EEAE7A4" w14:textId="77777777" w:rsidR="00DB196B" w:rsidRDefault="00DB196B" w:rsidP="00DB1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(&amp;</w:t>
      </w:r>
      <w:r>
        <w:rPr>
          <w:rFonts w:ascii="Consolas" w:hAnsi="Consolas" w:cs="Consolas"/>
          <w:color w:val="808080"/>
          <w:sz w:val="19"/>
          <w:szCs w:val="19"/>
        </w:rPr>
        <w:t>t</w:t>
      </w:r>
      <w:r>
        <w:rPr>
          <w:rFonts w:ascii="Consolas" w:hAnsi="Consolas" w:cs="Consolas"/>
          <w:color w:val="000000"/>
          <w:sz w:val="19"/>
          <w:szCs w:val="19"/>
        </w:rPr>
        <w:t xml:space="preserve"> ==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thi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)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retur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*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thi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04C54A56" w14:textId="77777777" w:rsidR="00DB196B" w:rsidRPr="00DB196B" w:rsidRDefault="00DB196B" w:rsidP="00DB1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min = </w:t>
      </w:r>
      <w:proofErr w:type="spellStart"/>
      <w:r w:rsidRPr="00DB196B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.min</w:t>
      </w:r>
      <w:proofErr w:type="spellEnd"/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1FC16ADC" w14:textId="77777777" w:rsidR="00DB196B" w:rsidRPr="00DB196B" w:rsidRDefault="00DB196B" w:rsidP="00DB1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sec = </w:t>
      </w:r>
      <w:proofErr w:type="spellStart"/>
      <w:r w:rsidRPr="00DB196B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.sec</w:t>
      </w:r>
      <w:proofErr w:type="spellEnd"/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5A2D3471" w14:textId="77777777" w:rsidR="00DB196B" w:rsidRDefault="00DB196B" w:rsidP="00DB1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retur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*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thi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1341A793" w14:textId="77777777" w:rsidR="00DB196B" w:rsidRDefault="00DB196B" w:rsidP="00DB1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58C661AE" w14:textId="77777777" w:rsidR="00DB196B" w:rsidRDefault="00DB196B" w:rsidP="00DB1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 xml:space="preserve">//перегрузка операции добавления секунд </w:t>
      </w:r>
    </w:p>
    <w:p w14:paraId="4D9E41A7" w14:textId="77777777" w:rsidR="00DB196B" w:rsidRPr="00DB196B" w:rsidRDefault="00DB196B" w:rsidP="00DB1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B196B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</w:t>
      </w:r>
      <w:proofErr w:type="gramStart"/>
      <w:r w:rsidRPr="00DB196B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::</w:t>
      </w:r>
      <w:proofErr w:type="gramEnd"/>
      <w:r w:rsidRPr="00DB196B">
        <w:rPr>
          <w:rFonts w:ascii="Consolas" w:hAnsi="Consolas" w:cs="Consolas"/>
          <w:color w:val="008080"/>
          <w:sz w:val="19"/>
          <w:szCs w:val="19"/>
          <w:lang w:val="en-US"/>
        </w:rPr>
        <w:t>operator+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r w:rsidRPr="00DB196B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B196B">
        <w:rPr>
          <w:rFonts w:ascii="Consolas" w:hAnsi="Consolas" w:cs="Consolas"/>
          <w:color w:val="808080"/>
          <w:sz w:val="19"/>
          <w:szCs w:val="19"/>
          <w:lang w:val="en-US"/>
        </w:rPr>
        <w:t>s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) {</w:t>
      </w:r>
    </w:p>
    <w:p w14:paraId="4B497DA8" w14:textId="77777777" w:rsidR="00DB196B" w:rsidRPr="00DB196B" w:rsidRDefault="00DB196B" w:rsidP="00DB1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DB196B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 temp = min * 60 + </w:t>
      </w:r>
      <w:proofErr w:type="spellStart"/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sec+</w:t>
      </w:r>
      <w:r w:rsidRPr="00DB196B">
        <w:rPr>
          <w:rFonts w:ascii="Consolas" w:hAnsi="Consolas" w:cs="Consolas"/>
          <w:color w:val="808080"/>
          <w:sz w:val="19"/>
          <w:szCs w:val="19"/>
          <w:lang w:val="en-US"/>
        </w:rPr>
        <w:t>s</w:t>
      </w:r>
      <w:proofErr w:type="spellEnd"/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5D6675A3" w14:textId="77777777" w:rsidR="00DB196B" w:rsidRPr="00DB196B" w:rsidRDefault="00DB196B" w:rsidP="00DB1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min = temp / 60;</w:t>
      </w:r>
    </w:p>
    <w:p w14:paraId="3EBBE5BA" w14:textId="77777777" w:rsidR="00DB196B" w:rsidRPr="00DB196B" w:rsidRDefault="00DB196B" w:rsidP="00DB1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sec = temp % 60;</w:t>
      </w:r>
    </w:p>
    <w:p w14:paraId="4968DF8B" w14:textId="77777777" w:rsidR="00DB196B" w:rsidRPr="00DB196B" w:rsidRDefault="00DB196B" w:rsidP="00DB1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DB196B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 *</w:t>
      </w:r>
      <w:r w:rsidRPr="00DB196B">
        <w:rPr>
          <w:rFonts w:ascii="Consolas" w:hAnsi="Consolas" w:cs="Consolas"/>
          <w:color w:val="0000FF"/>
          <w:sz w:val="19"/>
          <w:szCs w:val="19"/>
          <w:lang w:val="en-US"/>
        </w:rPr>
        <w:t>this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5754C291" w14:textId="77777777" w:rsidR="00DB196B" w:rsidRPr="00DB196B" w:rsidRDefault="00DB196B" w:rsidP="00DB1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69B9242B" w14:textId="77777777" w:rsidR="00DB196B" w:rsidRPr="00DB196B" w:rsidRDefault="00DB196B" w:rsidP="00DB1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B196B">
        <w:rPr>
          <w:rFonts w:ascii="Consolas" w:hAnsi="Consolas" w:cs="Consolas"/>
          <w:color w:val="008000"/>
          <w:sz w:val="19"/>
          <w:szCs w:val="19"/>
          <w:lang w:val="en-US"/>
        </w:rPr>
        <w:t>//</w:t>
      </w:r>
      <w:r>
        <w:rPr>
          <w:rFonts w:ascii="Consolas" w:hAnsi="Consolas" w:cs="Consolas"/>
          <w:color w:val="008000"/>
          <w:sz w:val="19"/>
          <w:szCs w:val="19"/>
        </w:rPr>
        <w:t>перегрузка</w:t>
      </w:r>
      <w:r w:rsidRPr="00DB196B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</w:rPr>
        <w:t>глобальной</w:t>
      </w:r>
      <w:r w:rsidRPr="00DB196B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</w:rPr>
        <w:t>функции</w:t>
      </w:r>
      <w:r w:rsidRPr="00DB196B">
        <w:rPr>
          <w:rFonts w:ascii="Consolas" w:hAnsi="Consolas" w:cs="Consolas"/>
          <w:color w:val="008000"/>
          <w:sz w:val="19"/>
          <w:szCs w:val="19"/>
          <w:lang w:val="en-US"/>
        </w:rPr>
        <w:t>-</w:t>
      </w:r>
      <w:r>
        <w:rPr>
          <w:rFonts w:ascii="Consolas" w:hAnsi="Consolas" w:cs="Consolas"/>
          <w:color w:val="008000"/>
          <w:sz w:val="19"/>
          <w:szCs w:val="19"/>
        </w:rPr>
        <w:t>операции</w:t>
      </w:r>
      <w:r w:rsidRPr="00DB196B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</w:rPr>
        <w:t>ввода</w:t>
      </w:r>
      <w:r w:rsidRPr="00DB196B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</w:p>
    <w:p w14:paraId="7EAD6A3F" w14:textId="77777777" w:rsidR="00DB196B" w:rsidRPr="00DB196B" w:rsidRDefault="00DB196B" w:rsidP="00DB1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spellStart"/>
      <w:r w:rsidRPr="00DB196B">
        <w:rPr>
          <w:rFonts w:ascii="Consolas" w:hAnsi="Consolas" w:cs="Consolas"/>
          <w:color w:val="2B91AF"/>
          <w:sz w:val="19"/>
          <w:szCs w:val="19"/>
          <w:lang w:val="en-US"/>
        </w:rPr>
        <w:lastRenderedPageBreak/>
        <w:t>istream</w:t>
      </w:r>
      <w:proofErr w:type="spellEnd"/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</w:t>
      </w:r>
      <w:r w:rsidRPr="00DB196B">
        <w:rPr>
          <w:rFonts w:ascii="Consolas" w:hAnsi="Consolas" w:cs="Consolas"/>
          <w:color w:val="008080"/>
          <w:sz w:val="19"/>
          <w:szCs w:val="19"/>
          <w:lang w:val="en-US"/>
        </w:rPr>
        <w:t>operator&gt;</w:t>
      </w:r>
      <w:proofErr w:type="gramStart"/>
      <w:r w:rsidRPr="00DB196B">
        <w:rPr>
          <w:rFonts w:ascii="Consolas" w:hAnsi="Consolas" w:cs="Consolas"/>
          <w:color w:val="008080"/>
          <w:sz w:val="19"/>
          <w:szCs w:val="19"/>
          <w:lang w:val="en-US"/>
        </w:rPr>
        <w:t>&gt;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spellStart"/>
      <w:proofErr w:type="gramEnd"/>
      <w:r w:rsidRPr="00DB196B">
        <w:rPr>
          <w:rFonts w:ascii="Consolas" w:hAnsi="Consolas" w:cs="Consolas"/>
          <w:color w:val="2B91AF"/>
          <w:sz w:val="19"/>
          <w:szCs w:val="19"/>
          <w:lang w:val="en-US"/>
        </w:rPr>
        <w:t>istream</w:t>
      </w:r>
      <w:proofErr w:type="spellEnd"/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</w:t>
      </w:r>
      <w:r w:rsidRPr="00DB196B">
        <w:rPr>
          <w:rFonts w:ascii="Consolas" w:hAnsi="Consolas" w:cs="Consolas"/>
          <w:color w:val="808080"/>
          <w:sz w:val="19"/>
          <w:szCs w:val="19"/>
          <w:lang w:val="en-US"/>
        </w:rPr>
        <w:t>in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DB196B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</w:t>
      </w:r>
      <w:r w:rsidRPr="00DB196B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) {</w:t>
      </w:r>
    </w:p>
    <w:p w14:paraId="5DD1F0EA" w14:textId="77777777" w:rsidR="00DB196B" w:rsidRDefault="00DB196B" w:rsidP="00DB1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Введите минуты - 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5A142EED" w14:textId="77777777" w:rsidR="00DB196B" w:rsidRDefault="00DB196B" w:rsidP="00DB1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proofErr w:type="gramStart"/>
      <w:r>
        <w:rPr>
          <w:rFonts w:ascii="Consolas" w:hAnsi="Consolas" w:cs="Consolas"/>
          <w:color w:val="808080"/>
          <w:sz w:val="19"/>
          <w:szCs w:val="19"/>
        </w:rPr>
        <w:t>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gt;</w:t>
      </w:r>
      <w:proofErr w:type="gramEnd"/>
      <w:r>
        <w:rPr>
          <w:rFonts w:ascii="Consolas" w:hAnsi="Consolas" w:cs="Consolas"/>
          <w:color w:val="008080"/>
          <w:sz w:val="19"/>
          <w:szCs w:val="19"/>
        </w:rPr>
        <w:t>&g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t</w:t>
      </w:r>
      <w:r>
        <w:rPr>
          <w:rFonts w:ascii="Consolas" w:hAnsi="Consolas" w:cs="Consolas"/>
          <w:color w:val="000000"/>
          <w:sz w:val="19"/>
          <w:szCs w:val="19"/>
        </w:rPr>
        <w:t>.m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535925D8" w14:textId="77777777" w:rsidR="00DB196B" w:rsidRDefault="00DB196B" w:rsidP="00DB1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do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{</w:t>
      </w:r>
    </w:p>
    <w:p w14:paraId="1E0DB0F4" w14:textId="77777777" w:rsidR="00DB196B" w:rsidRDefault="00DB196B" w:rsidP="00DB1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Введите секунды - 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0E4A402F" w14:textId="77777777" w:rsidR="00DB196B" w:rsidRDefault="00DB196B" w:rsidP="00DB1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spellStart"/>
      <w:proofErr w:type="gramStart"/>
      <w:r>
        <w:rPr>
          <w:rFonts w:ascii="Consolas" w:hAnsi="Consolas" w:cs="Consolas"/>
          <w:color w:val="808080"/>
          <w:sz w:val="19"/>
          <w:szCs w:val="19"/>
        </w:rPr>
        <w:t>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gt;</w:t>
      </w:r>
      <w:proofErr w:type="gramEnd"/>
      <w:r>
        <w:rPr>
          <w:rFonts w:ascii="Consolas" w:hAnsi="Consolas" w:cs="Consolas"/>
          <w:color w:val="008080"/>
          <w:sz w:val="19"/>
          <w:szCs w:val="19"/>
        </w:rPr>
        <w:t>&g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t</w:t>
      </w:r>
      <w:r>
        <w:rPr>
          <w:rFonts w:ascii="Consolas" w:hAnsi="Consolas" w:cs="Consolas"/>
          <w:color w:val="000000"/>
          <w:sz w:val="19"/>
          <w:szCs w:val="19"/>
        </w:rPr>
        <w:t>.sec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518CFFC0" w14:textId="77777777" w:rsidR="00DB196B" w:rsidRPr="00DB196B" w:rsidRDefault="00DB196B" w:rsidP="00DB1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} </w:t>
      </w:r>
      <w:r w:rsidRPr="00DB196B">
        <w:rPr>
          <w:rFonts w:ascii="Consolas" w:hAnsi="Consolas" w:cs="Consolas"/>
          <w:color w:val="0000FF"/>
          <w:sz w:val="19"/>
          <w:szCs w:val="19"/>
          <w:lang w:val="en-US"/>
        </w:rPr>
        <w:t>while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 ((</w:t>
      </w:r>
      <w:proofErr w:type="spellStart"/>
      <w:r w:rsidRPr="00DB196B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.sec</w:t>
      </w:r>
      <w:proofErr w:type="spellEnd"/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0) || (</w:t>
      </w:r>
      <w:proofErr w:type="spellStart"/>
      <w:r w:rsidRPr="00DB196B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.sec</w:t>
      </w:r>
      <w:proofErr w:type="spellEnd"/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 &gt;= 60));</w:t>
      </w:r>
    </w:p>
    <w:p w14:paraId="293C36D4" w14:textId="77777777" w:rsidR="00DB196B" w:rsidRDefault="00DB196B" w:rsidP="00DB1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retur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061020D6" w14:textId="77777777" w:rsidR="00DB196B" w:rsidRDefault="00DB196B" w:rsidP="00DB1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33C85F99" w14:textId="77777777" w:rsidR="00DB196B" w:rsidRDefault="00DB196B" w:rsidP="00DB1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 xml:space="preserve">//перегрузка глобальной функции-операции вывода </w:t>
      </w:r>
    </w:p>
    <w:p w14:paraId="290850B7" w14:textId="77777777" w:rsidR="00DB196B" w:rsidRPr="00DB196B" w:rsidRDefault="00DB196B" w:rsidP="00DB1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spellStart"/>
      <w:r w:rsidRPr="00DB196B">
        <w:rPr>
          <w:rFonts w:ascii="Consolas" w:hAnsi="Consolas" w:cs="Consolas"/>
          <w:color w:val="2B91AF"/>
          <w:sz w:val="19"/>
          <w:szCs w:val="19"/>
          <w:lang w:val="en-US"/>
        </w:rPr>
        <w:t>ostream</w:t>
      </w:r>
      <w:proofErr w:type="spellEnd"/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</w:t>
      </w:r>
      <w:r w:rsidRPr="00DB196B">
        <w:rPr>
          <w:rFonts w:ascii="Consolas" w:hAnsi="Consolas" w:cs="Consolas"/>
          <w:color w:val="008080"/>
          <w:sz w:val="19"/>
          <w:szCs w:val="19"/>
          <w:lang w:val="en-US"/>
        </w:rPr>
        <w:t>operator&lt;</w:t>
      </w:r>
      <w:proofErr w:type="gramStart"/>
      <w:r w:rsidRPr="00DB196B">
        <w:rPr>
          <w:rFonts w:ascii="Consolas" w:hAnsi="Consolas" w:cs="Consolas"/>
          <w:color w:val="008080"/>
          <w:sz w:val="19"/>
          <w:szCs w:val="19"/>
          <w:lang w:val="en-US"/>
        </w:rPr>
        <w:t>&lt;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spellStart"/>
      <w:proofErr w:type="gramEnd"/>
      <w:r w:rsidRPr="00DB196B">
        <w:rPr>
          <w:rFonts w:ascii="Consolas" w:hAnsi="Consolas" w:cs="Consolas"/>
          <w:color w:val="2B91AF"/>
          <w:sz w:val="19"/>
          <w:szCs w:val="19"/>
          <w:lang w:val="en-US"/>
        </w:rPr>
        <w:t>ostream</w:t>
      </w:r>
      <w:proofErr w:type="spellEnd"/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</w:t>
      </w:r>
      <w:r w:rsidRPr="00DB196B">
        <w:rPr>
          <w:rFonts w:ascii="Consolas" w:hAnsi="Consolas" w:cs="Consolas"/>
          <w:color w:val="808080"/>
          <w:sz w:val="19"/>
          <w:szCs w:val="19"/>
          <w:lang w:val="en-US"/>
        </w:rPr>
        <w:t>out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DB196B">
        <w:rPr>
          <w:rFonts w:ascii="Consolas" w:hAnsi="Consolas" w:cs="Consolas"/>
          <w:color w:val="0000FF"/>
          <w:sz w:val="19"/>
          <w:szCs w:val="19"/>
          <w:lang w:val="en-US"/>
        </w:rPr>
        <w:t>const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B196B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</w:t>
      </w:r>
      <w:r w:rsidRPr="00DB196B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) {</w:t>
      </w:r>
    </w:p>
    <w:p w14:paraId="3F0D580B" w14:textId="77777777" w:rsidR="00DB196B" w:rsidRPr="00DB196B" w:rsidRDefault="00DB196B" w:rsidP="00DB1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DB196B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DB196B">
        <w:rPr>
          <w:rFonts w:ascii="Consolas" w:hAnsi="Consolas" w:cs="Consolas"/>
          <w:color w:val="808080"/>
          <w:sz w:val="19"/>
          <w:szCs w:val="19"/>
          <w:lang w:val="en-US"/>
        </w:rPr>
        <w:t>out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B196B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DB196B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.min</w:t>
      </w:r>
      <w:proofErr w:type="spellEnd"/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B196B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DB196B">
        <w:rPr>
          <w:rFonts w:ascii="Consolas" w:hAnsi="Consolas" w:cs="Consolas"/>
          <w:color w:val="A31515"/>
          <w:sz w:val="19"/>
          <w:szCs w:val="19"/>
          <w:lang w:val="en-US"/>
        </w:rPr>
        <w:t>" :</w:t>
      </w:r>
      <w:proofErr w:type="gramEnd"/>
      <w:r w:rsidRPr="00DB196B">
        <w:rPr>
          <w:rFonts w:ascii="Consolas" w:hAnsi="Consolas" w:cs="Consolas"/>
          <w:color w:val="A31515"/>
          <w:sz w:val="19"/>
          <w:szCs w:val="19"/>
          <w:lang w:val="en-US"/>
        </w:rPr>
        <w:t xml:space="preserve"> "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B196B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DB196B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.sec</w:t>
      </w:r>
      <w:proofErr w:type="spellEnd"/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7DF7767C" w14:textId="77777777" w:rsidR="00DB196B" w:rsidRPr="00DB196B" w:rsidRDefault="00DB196B" w:rsidP="00DB1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198960BF" w14:textId="77777777" w:rsidR="00DB196B" w:rsidRPr="00DB196B" w:rsidRDefault="00DB196B" w:rsidP="00DB1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B196B">
        <w:rPr>
          <w:rFonts w:ascii="Consolas" w:hAnsi="Consolas" w:cs="Consolas"/>
          <w:color w:val="008000"/>
          <w:sz w:val="19"/>
          <w:szCs w:val="19"/>
          <w:lang w:val="en-US"/>
        </w:rPr>
        <w:t>//</w:t>
      </w:r>
      <w:r>
        <w:rPr>
          <w:rFonts w:ascii="Consolas" w:hAnsi="Consolas" w:cs="Consolas"/>
          <w:color w:val="008000"/>
          <w:sz w:val="19"/>
          <w:szCs w:val="19"/>
        </w:rPr>
        <w:t>перегрузка</w:t>
      </w:r>
      <w:r w:rsidRPr="00DB196B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</w:rPr>
        <w:t>функции</w:t>
      </w:r>
      <w:r w:rsidRPr="00DB196B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</w:rPr>
        <w:t>сравнения</w:t>
      </w:r>
    </w:p>
    <w:p w14:paraId="46512FDE" w14:textId="77777777" w:rsidR="00DB196B" w:rsidRPr="00DB196B" w:rsidRDefault="00DB196B" w:rsidP="00DB1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B196B">
        <w:rPr>
          <w:rFonts w:ascii="Consolas" w:hAnsi="Consolas" w:cs="Consolas"/>
          <w:color w:val="0000FF"/>
          <w:sz w:val="19"/>
          <w:szCs w:val="19"/>
          <w:lang w:val="en-US"/>
        </w:rPr>
        <w:t>bool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B196B">
        <w:rPr>
          <w:rFonts w:ascii="Consolas" w:hAnsi="Consolas" w:cs="Consolas"/>
          <w:color w:val="008080"/>
          <w:sz w:val="19"/>
          <w:szCs w:val="19"/>
          <w:lang w:val="en-US"/>
        </w:rPr>
        <w:t>operator=</w:t>
      </w:r>
      <w:proofErr w:type="gramStart"/>
      <w:r w:rsidRPr="00DB196B">
        <w:rPr>
          <w:rFonts w:ascii="Consolas" w:hAnsi="Consolas" w:cs="Consolas"/>
          <w:color w:val="008080"/>
          <w:sz w:val="19"/>
          <w:szCs w:val="19"/>
          <w:lang w:val="en-US"/>
        </w:rPr>
        <w:t>=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DB196B">
        <w:rPr>
          <w:rFonts w:ascii="Consolas" w:hAnsi="Consolas" w:cs="Consolas"/>
          <w:color w:val="0000FF"/>
          <w:sz w:val="19"/>
          <w:szCs w:val="19"/>
          <w:lang w:val="en-US"/>
        </w:rPr>
        <w:t>const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B196B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</w:t>
      </w:r>
      <w:r w:rsidRPr="00DB196B">
        <w:rPr>
          <w:rFonts w:ascii="Consolas" w:hAnsi="Consolas" w:cs="Consolas"/>
          <w:color w:val="808080"/>
          <w:sz w:val="19"/>
          <w:szCs w:val="19"/>
          <w:lang w:val="en-US"/>
        </w:rPr>
        <w:t>t1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DB196B">
        <w:rPr>
          <w:rFonts w:ascii="Consolas" w:hAnsi="Consolas" w:cs="Consolas"/>
          <w:color w:val="0000FF"/>
          <w:sz w:val="19"/>
          <w:szCs w:val="19"/>
          <w:lang w:val="en-US"/>
        </w:rPr>
        <w:t>const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B196B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</w:t>
      </w:r>
      <w:r w:rsidRPr="00DB196B">
        <w:rPr>
          <w:rFonts w:ascii="Consolas" w:hAnsi="Consolas" w:cs="Consolas"/>
          <w:color w:val="808080"/>
          <w:sz w:val="19"/>
          <w:szCs w:val="19"/>
          <w:lang w:val="en-US"/>
        </w:rPr>
        <w:t>t2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) {</w:t>
      </w:r>
    </w:p>
    <w:p w14:paraId="33A61F22" w14:textId="77777777" w:rsidR="00DB196B" w:rsidRPr="00DB196B" w:rsidRDefault="00DB196B" w:rsidP="00DB1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DB196B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DB196B">
        <w:rPr>
          <w:rFonts w:ascii="Consolas" w:hAnsi="Consolas" w:cs="Consolas"/>
          <w:color w:val="808080"/>
          <w:sz w:val="19"/>
          <w:szCs w:val="19"/>
          <w:lang w:val="en-US"/>
        </w:rPr>
        <w:t>t1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.min == </w:t>
      </w:r>
      <w:r w:rsidRPr="00DB196B">
        <w:rPr>
          <w:rFonts w:ascii="Consolas" w:hAnsi="Consolas" w:cs="Consolas"/>
          <w:color w:val="808080"/>
          <w:sz w:val="19"/>
          <w:szCs w:val="19"/>
          <w:lang w:val="en-US"/>
        </w:rPr>
        <w:t>t2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.min &amp;&amp; </w:t>
      </w:r>
      <w:r w:rsidRPr="00DB196B">
        <w:rPr>
          <w:rFonts w:ascii="Consolas" w:hAnsi="Consolas" w:cs="Consolas"/>
          <w:color w:val="808080"/>
          <w:sz w:val="19"/>
          <w:szCs w:val="19"/>
          <w:lang w:val="en-US"/>
        </w:rPr>
        <w:t>t1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.sec == </w:t>
      </w:r>
      <w:r w:rsidRPr="00DB196B">
        <w:rPr>
          <w:rFonts w:ascii="Consolas" w:hAnsi="Consolas" w:cs="Consolas"/>
          <w:color w:val="808080"/>
          <w:sz w:val="19"/>
          <w:szCs w:val="19"/>
          <w:lang w:val="en-US"/>
        </w:rPr>
        <w:t>t2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.sec)</w:t>
      </w:r>
    </w:p>
    <w:p w14:paraId="070519C5" w14:textId="77777777" w:rsidR="00DB196B" w:rsidRPr="00DB196B" w:rsidRDefault="00DB196B" w:rsidP="00DB1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DB196B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B196B">
        <w:rPr>
          <w:rFonts w:ascii="Consolas" w:hAnsi="Consolas" w:cs="Consolas"/>
          <w:color w:val="0000FF"/>
          <w:sz w:val="19"/>
          <w:szCs w:val="19"/>
          <w:lang w:val="en-US"/>
        </w:rPr>
        <w:t>true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69BA59CE" w14:textId="77777777" w:rsidR="00DB196B" w:rsidRPr="00DB196B" w:rsidRDefault="00DB196B" w:rsidP="00DB1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DB196B">
        <w:rPr>
          <w:rFonts w:ascii="Consolas" w:hAnsi="Consolas" w:cs="Consolas"/>
          <w:color w:val="0000FF"/>
          <w:sz w:val="19"/>
          <w:szCs w:val="19"/>
          <w:lang w:val="en-US"/>
        </w:rPr>
        <w:t>else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B196B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B196B">
        <w:rPr>
          <w:rFonts w:ascii="Consolas" w:hAnsi="Consolas" w:cs="Consolas"/>
          <w:color w:val="0000FF"/>
          <w:sz w:val="19"/>
          <w:szCs w:val="19"/>
          <w:lang w:val="en-US"/>
        </w:rPr>
        <w:t>false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2D14195E" w14:textId="77777777" w:rsidR="00DB196B" w:rsidRPr="00DB196B" w:rsidRDefault="00DB196B" w:rsidP="00DB1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771DE357" w14:textId="77777777" w:rsidR="00DB196B" w:rsidRPr="00DB196B" w:rsidRDefault="00DB196B" w:rsidP="00DB1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B196B">
        <w:rPr>
          <w:rFonts w:ascii="Consolas" w:hAnsi="Consolas" w:cs="Consolas"/>
          <w:color w:val="008000"/>
          <w:sz w:val="19"/>
          <w:szCs w:val="19"/>
          <w:lang w:val="en-US"/>
        </w:rPr>
        <w:t>//</w:t>
      </w:r>
      <w:r>
        <w:rPr>
          <w:rFonts w:ascii="Consolas" w:hAnsi="Consolas" w:cs="Consolas"/>
          <w:color w:val="008000"/>
          <w:sz w:val="19"/>
          <w:szCs w:val="19"/>
        </w:rPr>
        <w:t>перегрузка</w:t>
      </w:r>
      <w:r w:rsidRPr="00DB196B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</w:rPr>
        <w:t>функции</w:t>
      </w:r>
      <w:r w:rsidRPr="00DB196B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</w:rPr>
        <w:t>неравенства</w:t>
      </w:r>
    </w:p>
    <w:p w14:paraId="50A789A6" w14:textId="77777777" w:rsidR="00DB196B" w:rsidRPr="00DB196B" w:rsidRDefault="00DB196B" w:rsidP="00DB1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B196B">
        <w:rPr>
          <w:rFonts w:ascii="Consolas" w:hAnsi="Consolas" w:cs="Consolas"/>
          <w:color w:val="0000FF"/>
          <w:sz w:val="19"/>
          <w:szCs w:val="19"/>
          <w:lang w:val="en-US"/>
        </w:rPr>
        <w:t>bool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DB196B">
        <w:rPr>
          <w:rFonts w:ascii="Consolas" w:hAnsi="Consolas" w:cs="Consolas"/>
          <w:color w:val="008080"/>
          <w:sz w:val="19"/>
          <w:szCs w:val="19"/>
          <w:lang w:val="en-US"/>
        </w:rPr>
        <w:t>operator!=</w:t>
      </w:r>
      <w:proofErr w:type="gramEnd"/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r w:rsidRPr="00DB196B">
        <w:rPr>
          <w:rFonts w:ascii="Consolas" w:hAnsi="Consolas" w:cs="Consolas"/>
          <w:color w:val="0000FF"/>
          <w:sz w:val="19"/>
          <w:szCs w:val="19"/>
          <w:lang w:val="en-US"/>
        </w:rPr>
        <w:t>const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B196B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</w:t>
      </w:r>
      <w:r w:rsidRPr="00DB196B">
        <w:rPr>
          <w:rFonts w:ascii="Consolas" w:hAnsi="Consolas" w:cs="Consolas"/>
          <w:color w:val="808080"/>
          <w:sz w:val="19"/>
          <w:szCs w:val="19"/>
          <w:lang w:val="en-US"/>
        </w:rPr>
        <w:t>t1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DB196B">
        <w:rPr>
          <w:rFonts w:ascii="Consolas" w:hAnsi="Consolas" w:cs="Consolas"/>
          <w:color w:val="0000FF"/>
          <w:sz w:val="19"/>
          <w:szCs w:val="19"/>
          <w:lang w:val="en-US"/>
        </w:rPr>
        <w:t>const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B196B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</w:t>
      </w:r>
      <w:r w:rsidRPr="00DB196B">
        <w:rPr>
          <w:rFonts w:ascii="Consolas" w:hAnsi="Consolas" w:cs="Consolas"/>
          <w:color w:val="808080"/>
          <w:sz w:val="19"/>
          <w:szCs w:val="19"/>
          <w:lang w:val="en-US"/>
        </w:rPr>
        <w:t>t2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) {</w:t>
      </w:r>
    </w:p>
    <w:p w14:paraId="465887AF" w14:textId="77777777" w:rsidR="00DB196B" w:rsidRPr="00DB196B" w:rsidRDefault="00DB196B" w:rsidP="00DB1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DB196B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gramStart"/>
      <w:r w:rsidRPr="00DB196B">
        <w:rPr>
          <w:rFonts w:ascii="Consolas" w:hAnsi="Consolas" w:cs="Consolas"/>
          <w:color w:val="808080"/>
          <w:sz w:val="19"/>
          <w:szCs w:val="19"/>
          <w:lang w:val="en-US"/>
        </w:rPr>
        <w:t>t1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.min !</w:t>
      </w:r>
      <w:proofErr w:type="gramEnd"/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= </w:t>
      </w:r>
      <w:r w:rsidRPr="00DB196B">
        <w:rPr>
          <w:rFonts w:ascii="Consolas" w:hAnsi="Consolas" w:cs="Consolas"/>
          <w:color w:val="808080"/>
          <w:sz w:val="19"/>
          <w:szCs w:val="19"/>
          <w:lang w:val="en-US"/>
        </w:rPr>
        <w:t>t2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.min &amp;&amp; </w:t>
      </w:r>
      <w:r w:rsidRPr="00DB196B">
        <w:rPr>
          <w:rFonts w:ascii="Consolas" w:hAnsi="Consolas" w:cs="Consolas"/>
          <w:color w:val="808080"/>
          <w:sz w:val="19"/>
          <w:szCs w:val="19"/>
          <w:lang w:val="en-US"/>
        </w:rPr>
        <w:t>t1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.sec != </w:t>
      </w:r>
      <w:r w:rsidRPr="00DB196B">
        <w:rPr>
          <w:rFonts w:ascii="Consolas" w:hAnsi="Consolas" w:cs="Consolas"/>
          <w:color w:val="808080"/>
          <w:sz w:val="19"/>
          <w:szCs w:val="19"/>
          <w:lang w:val="en-US"/>
        </w:rPr>
        <w:t>t2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.sec)</w:t>
      </w:r>
    </w:p>
    <w:p w14:paraId="4D5A315F" w14:textId="77777777" w:rsidR="00DB196B" w:rsidRPr="00DB196B" w:rsidRDefault="00DB196B" w:rsidP="00DB1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DB196B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B196B">
        <w:rPr>
          <w:rFonts w:ascii="Consolas" w:hAnsi="Consolas" w:cs="Consolas"/>
          <w:color w:val="0000FF"/>
          <w:sz w:val="19"/>
          <w:szCs w:val="19"/>
          <w:lang w:val="en-US"/>
        </w:rPr>
        <w:t>true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1824D977" w14:textId="77777777" w:rsidR="00DB196B" w:rsidRPr="00DB196B" w:rsidRDefault="00DB196B" w:rsidP="00DB1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DB196B">
        <w:rPr>
          <w:rFonts w:ascii="Consolas" w:hAnsi="Consolas" w:cs="Consolas"/>
          <w:color w:val="0000FF"/>
          <w:sz w:val="19"/>
          <w:szCs w:val="19"/>
          <w:lang w:val="en-US"/>
        </w:rPr>
        <w:t>else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B196B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B196B">
        <w:rPr>
          <w:rFonts w:ascii="Consolas" w:hAnsi="Consolas" w:cs="Consolas"/>
          <w:color w:val="0000FF"/>
          <w:sz w:val="19"/>
          <w:szCs w:val="19"/>
          <w:lang w:val="en-US"/>
        </w:rPr>
        <w:t>false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58B75670" w14:textId="77777777" w:rsidR="00DB196B" w:rsidRDefault="00DB196B" w:rsidP="00DB1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0C7BE6F9" w14:textId="77777777" w:rsidR="00DB196B" w:rsidRDefault="00DB196B" w:rsidP="00DB1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 xml:space="preserve">//дружественные функции для работы с файловыми потоками </w:t>
      </w:r>
    </w:p>
    <w:p w14:paraId="0858A199" w14:textId="77777777" w:rsidR="00DB196B" w:rsidRPr="00DB196B" w:rsidRDefault="00DB196B" w:rsidP="00DB1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spellStart"/>
      <w:r w:rsidRPr="00DB196B">
        <w:rPr>
          <w:rFonts w:ascii="Consolas" w:hAnsi="Consolas" w:cs="Consolas"/>
          <w:color w:val="2B91AF"/>
          <w:sz w:val="19"/>
          <w:szCs w:val="19"/>
          <w:lang w:val="en-US"/>
        </w:rPr>
        <w:t>fstream</w:t>
      </w:r>
      <w:proofErr w:type="spellEnd"/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</w:t>
      </w:r>
      <w:r w:rsidRPr="00DB196B">
        <w:rPr>
          <w:rFonts w:ascii="Consolas" w:hAnsi="Consolas" w:cs="Consolas"/>
          <w:color w:val="008080"/>
          <w:sz w:val="19"/>
          <w:szCs w:val="19"/>
          <w:lang w:val="en-US"/>
        </w:rPr>
        <w:t>operator&gt;</w:t>
      </w:r>
      <w:proofErr w:type="gramStart"/>
      <w:r w:rsidRPr="00DB196B">
        <w:rPr>
          <w:rFonts w:ascii="Consolas" w:hAnsi="Consolas" w:cs="Consolas"/>
          <w:color w:val="008080"/>
          <w:sz w:val="19"/>
          <w:szCs w:val="19"/>
          <w:lang w:val="en-US"/>
        </w:rPr>
        <w:t>&gt;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spellStart"/>
      <w:proofErr w:type="gramEnd"/>
      <w:r w:rsidRPr="00DB196B">
        <w:rPr>
          <w:rFonts w:ascii="Consolas" w:hAnsi="Consolas" w:cs="Consolas"/>
          <w:color w:val="2B91AF"/>
          <w:sz w:val="19"/>
          <w:szCs w:val="19"/>
          <w:lang w:val="en-US"/>
        </w:rPr>
        <w:t>fstream</w:t>
      </w:r>
      <w:proofErr w:type="spellEnd"/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</w:t>
      </w:r>
      <w:r w:rsidRPr="00DB196B">
        <w:rPr>
          <w:rFonts w:ascii="Consolas" w:hAnsi="Consolas" w:cs="Consolas"/>
          <w:color w:val="808080"/>
          <w:sz w:val="19"/>
          <w:szCs w:val="19"/>
          <w:lang w:val="en-US"/>
        </w:rPr>
        <w:t>fin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proofErr w:type="spellStart"/>
      <w:r w:rsidRPr="00DB196B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&amp;</w:t>
      </w:r>
      <w:r w:rsidRPr="00DB196B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proofErr w:type="spellEnd"/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) {</w:t>
      </w:r>
    </w:p>
    <w:p w14:paraId="4B3C1477" w14:textId="77777777" w:rsidR="00DB196B" w:rsidRPr="00DB196B" w:rsidRDefault="00DB196B" w:rsidP="00DB1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DB196B">
        <w:rPr>
          <w:rFonts w:ascii="Consolas" w:hAnsi="Consolas" w:cs="Consolas"/>
          <w:color w:val="2B91AF"/>
          <w:sz w:val="19"/>
          <w:szCs w:val="19"/>
          <w:lang w:val="en-US"/>
        </w:rPr>
        <w:t>string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buf</w:t>
      </w:r>
      <w:proofErr w:type="spellEnd"/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5AEA07AC" w14:textId="77777777" w:rsidR="00DB196B" w:rsidRPr="00DB196B" w:rsidRDefault="00DB196B" w:rsidP="00DB1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DB196B">
        <w:rPr>
          <w:rFonts w:ascii="Consolas" w:hAnsi="Consolas" w:cs="Consolas"/>
          <w:color w:val="808080"/>
          <w:sz w:val="19"/>
          <w:szCs w:val="19"/>
          <w:lang w:val="en-US"/>
        </w:rPr>
        <w:t>fin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B196B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DB196B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.min</w:t>
      </w:r>
      <w:proofErr w:type="spellEnd"/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; </w:t>
      </w:r>
    </w:p>
    <w:p w14:paraId="5F3547A5" w14:textId="77777777" w:rsidR="00DB196B" w:rsidRPr="00DB196B" w:rsidRDefault="00DB196B" w:rsidP="00DB1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DB196B">
        <w:rPr>
          <w:rFonts w:ascii="Consolas" w:hAnsi="Consolas" w:cs="Consolas"/>
          <w:color w:val="808080"/>
          <w:sz w:val="19"/>
          <w:szCs w:val="19"/>
          <w:lang w:val="en-US"/>
        </w:rPr>
        <w:t>fin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B196B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buf</w:t>
      </w:r>
      <w:proofErr w:type="spellEnd"/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1A0A6FF1" w14:textId="77777777" w:rsidR="00DB196B" w:rsidRPr="00DB196B" w:rsidRDefault="00DB196B" w:rsidP="00DB1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DB196B">
        <w:rPr>
          <w:rFonts w:ascii="Consolas" w:hAnsi="Consolas" w:cs="Consolas"/>
          <w:color w:val="808080"/>
          <w:sz w:val="19"/>
          <w:szCs w:val="19"/>
          <w:lang w:val="en-US"/>
        </w:rPr>
        <w:t>fin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B196B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DB196B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.sec</w:t>
      </w:r>
      <w:proofErr w:type="spellEnd"/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; </w:t>
      </w:r>
    </w:p>
    <w:p w14:paraId="1D7532B7" w14:textId="77777777" w:rsidR="00DB196B" w:rsidRPr="00DB196B" w:rsidRDefault="00DB196B" w:rsidP="00DB1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DB196B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B196B">
        <w:rPr>
          <w:rFonts w:ascii="Consolas" w:hAnsi="Consolas" w:cs="Consolas"/>
          <w:color w:val="808080"/>
          <w:sz w:val="19"/>
          <w:szCs w:val="19"/>
          <w:lang w:val="en-US"/>
        </w:rPr>
        <w:t>fin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342758DE" w14:textId="77777777" w:rsidR="00DB196B" w:rsidRPr="00DB196B" w:rsidRDefault="00DB196B" w:rsidP="00DB1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648913F0" w14:textId="77777777" w:rsidR="00DB196B" w:rsidRPr="00DB196B" w:rsidRDefault="00DB196B" w:rsidP="00DB1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spellStart"/>
      <w:r w:rsidRPr="00DB196B">
        <w:rPr>
          <w:rFonts w:ascii="Consolas" w:hAnsi="Consolas" w:cs="Consolas"/>
          <w:color w:val="2B91AF"/>
          <w:sz w:val="19"/>
          <w:szCs w:val="19"/>
          <w:lang w:val="en-US"/>
        </w:rPr>
        <w:t>fstream</w:t>
      </w:r>
      <w:proofErr w:type="spellEnd"/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</w:t>
      </w:r>
      <w:r w:rsidRPr="00DB196B">
        <w:rPr>
          <w:rFonts w:ascii="Consolas" w:hAnsi="Consolas" w:cs="Consolas"/>
          <w:color w:val="008080"/>
          <w:sz w:val="19"/>
          <w:szCs w:val="19"/>
          <w:lang w:val="en-US"/>
        </w:rPr>
        <w:t>operator&lt;</w:t>
      </w:r>
      <w:proofErr w:type="gramStart"/>
      <w:r w:rsidRPr="00DB196B">
        <w:rPr>
          <w:rFonts w:ascii="Consolas" w:hAnsi="Consolas" w:cs="Consolas"/>
          <w:color w:val="008080"/>
          <w:sz w:val="19"/>
          <w:szCs w:val="19"/>
          <w:lang w:val="en-US"/>
        </w:rPr>
        <w:t>&lt;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spellStart"/>
      <w:proofErr w:type="gramEnd"/>
      <w:r w:rsidRPr="00DB196B">
        <w:rPr>
          <w:rFonts w:ascii="Consolas" w:hAnsi="Consolas" w:cs="Consolas"/>
          <w:color w:val="2B91AF"/>
          <w:sz w:val="19"/>
          <w:szCs w:val="19"/>
          <w:lang w:val="en-US"/>
        </w:rPr>
        <w:t>fstream</w:t>
      </w:r>
      <w:proofErr w:type="spellEnd"/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</w:t>
      </w:r>
      <w:proofErr w:type="spellStart"/>
      <w:r w:rsidRPr="00DB196B">
        <w:rPr>
          <w:rFonts w:ascii="Consolas" w:hAnsi="Consolas" w:cs="Consolas"/>
          <w:color w:val="808080"/>
          <w:sz w:val="19"/>
          <w:szCs w:val="19"/>
          <w:lang w:val="en-US"/>
        </w:rPr>
        <w:t>fout</w:t>
      </w:r>
      <w:proofErr w:type="spellEnd"/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DB196B">
        <w:rPr>
          <w:rFonts w:ascii="Consolas" w:hAnsi="Consolas" w:cs="Consolas"/>
          <w:color w:val="0000FF"/>
          <w:sz w:val="19"/>
          <w:szCs w:val="19"/>
          <w:lang w:val="en-US"/>
        </w:rPr>
        <w:t>const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B196B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</w:t>
      </w:r>
      <w:r w:rsidRPr="00DB196B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) {</w:t>
      </w:r>
    </w:p>
    <w:p w14:paraId="79CECF7A" w14:textId="77777777" w:rsidR="00DB196B" w:rsidRPr="00DB196B" w:rsidRDefault="00DB196B" w:rsidP="00DB1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proofErr w:type="spellStart"/>
      <w:r w:rsidRPr="00DB196B">
        <w:rPr>
          <w:rFonts w:ascii="Consolas" w:hAnsi="Consolas" w:cs="Consolas"/>
          <w:color w:val="808080"/>
          <w:sz w:val="19"/>
          <w:szCs w:val="19"/>
          <w:lang w:val="en-US"/>
        </w:rPr>
        <w:t>fout</w:t>
      </w:r>
      <w:proofErr w:type="spellEnd"/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B196B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DB196B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.min</w:t>
      </w:r>
      <w:proofErr w:type="spellEnd"/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B196B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DB196B">
        <w:rPr>
          <w:rFonts w:ascii="Consolas" w:hAnsi="Consolas" w:cs="Consolas"/>
          <w:color w:val="A31515"/>
          <w:sz w:val="19"/>
          <w:szCs w:val="19"/>
          <w:lang w:val="en-US"/>
        </w:rPr>
        <w:t>" :</w:t>
      </w:r>
      <w:proofErr w:type="gramEnd"/>
      <w:r w:rsidRPr="00DB196B">
        <w:rPr>
          <w:rFonts w:ascii="Consolas" w:hAnsi="Consolas" w:cs="Consolas"/>
          <w:color w:val="A31515"/>
          <w:sz w:val="19"/>
          <w:szCs w:val="19"/>
          <w:lang w:val="en-US"/>
        </w:rPr>
        <w:t xml:space="preserve"> "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B196B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DB196B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.sec</w:t>
      </w:r>
      <w:proofErr w:type="spellEnd"/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; </w:t>
      </w:r>
    </w:p>
    <w:p w14:paraId="0DFA6DBD" w14:textId="77777777" w:rsidR="00DB196B" w:rsidRPr="00DB196B" w:rsidRDefault="00DB196B" w:rsidP="00DB1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DB196B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DB196B">
        <w:rPr>
          <w:rFonts w:ascii="Consolas" w:hAnsi="Consolas" w:cs="Consolas"/>
          <w:color w:val="808080"/>
          <w:sz w:val="19"/>
          <w:szCs w:val="19"/>
          <w:lang w:val="en-US"/>
        </w:rPr>
        <w:t>fout</w:t>
      </w:r>
      <w:proofErr w:type="spellEnd"/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5B50AD39" w14:textId="77777777" w:rsidR="00DB196B" w:rsidRPr="00DB196B" w:rsidRDefault="00DB196B" w:rsidP="00DB1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41123B13" w14:textId="77777777" w:rsidR="00DB196B" w:rsidRPr="00DB196B" w:rsidRDefault="00DB196B" w:rsidP="00DB1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B196B">
        <w:rPr>
          <w:rFonts w:ascii="Consolas" w:hAnsi="Consolas" w:cs="Consolas"/>
          <w:color w:val="0000FF"/>
          <w:sz w:val="19"/>
          <w:szCs w:val="19"/>
          <w:lang w:val="en-US"/>
        </w:rPr>
        <w:t>bool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DB196B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::</w:t>
      </w:r>
      <w:proofErr w:type="gramEnd"/>
      <w:r w:rsidRPr="00DB196B">
        <w:rPr>
          <w:rFonts w:ascii="Consolas" w:hAnsi="Consolas" w:cs="Consolas"/>
          <w:color w:val="008080"/>
          <w:sz w:val="19"/>
          <w:szCs w:val="19"/>
          <w:lang w:val="en-US"/>
        </w:rPr>
        <w:t>operator &lt;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r w:rsidRPr="00DB196B">
        <w:rPr>
          <w:rFonts w:ascii="Consolas" w:hAnsi="Consolas" w:cs="Consolas"/>
          <w:color w:val="0000FF"/>
          <w:sz w:val="19"/>
          <w:szCs w:val="19"/>
          <w:lang w:val="en-US"/>
        </w:rPr>
        <w:t>const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B196B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</w:t>
      </w:r>
      <w:r w:rsidRPr="00DB196B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) {</w:t>
      </w:r>
    </w:p>
    <w:p w14:paraId="737119CC" w14:textId="77777777" w:rsidR="00DB196B" w:rsidRPr="00DB196B" w:rsidRDefault="00DB196B" w:rsidP="00DB1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DB196B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 (min &lt; </w:t>
      </w:r>
      <w:proofErr w:type="spellStart"/>
      <w:proofErr w:type="gramStart"/>
      <w:r w:rsidRPr="00DB196B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.min</w:t>
      </w:r>
      <w:proofErr w:type="spellEnd"/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  <w:r w:rsidRPr="00DB196B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proofErr w:type="gramEnd"/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B196B">
        <w:rPr>
          <w:rFonts w:ascii="Consolas" w:hAnsi="Consolas" w:cs="Consolas"/>
          <w:color w:val="0000FF"/>
          <w:sz w:val="19"/>
          <w:szCs w:val="19"/>
          <w:lang w:val="en-US"/>
        </w:rPr>
        <w:t>true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54F79567" w14:textId="77777777" w:rsidR="00DB196B" w:rsidRPr="00DB196B" w:rsidRDefault="00DB196B" w:rsidP="00DB1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DB196B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 (min == </w:t>
      </w:r>
      <w:proofErr w:type="spellStart"/>
      <w:r w:rsidRPr="00DB196B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.min</w:t>
      </w:r>
      <w:proofErr w:type="spellEnd"/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 &amp;&amp; sec &lt; </w:t>
      </w:r>
      <w:proofErr w:type="spellStart"/>
      <w:r w:rsidRPr="00DB196B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.sec</w:t>
      </w:r>
      <w:proofErr w:type="spellEnd"/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392B78A5" w14:textId="77777777" w:rsidR="00DB196B" w:rsidRPr="00DB196B" w:rsidRDefault="00DB196B" w:rsidP="00DB1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DB196B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B196B">
        <w:rPr>
          <w:rFonts w:ascii="Consolas" w:hAnsi="Consolas" w:cs="Consolas"/>
          <w:color w:val="0000FF"/>
          <w:sz w:val="19"/>
          <w:szCs w:val="19"/>
          <w:lang w:val="en-US"/>
        </w:rPr>
        <w:t>true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53C01ED1" w14:textId="77777777" w:rsidR="00DB196B" w:rsidRPr="00DB196B" w:rsidRDefault="00DB196B" w:rsidP="00DB1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DB196B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B196B">
        <w:rPr>
          <w:rFonts w:ascii="Consolas" w:hAnsi="Consolas" w:cs="Consolas"/>
          <w:color w:val="0000FF"/>
          <w:sz w:val="19"/>
          <w:szCs w:val="19"/>
          <w:lang w:val="en-US"/>
        </w:rPr>
        <w:t>false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0C6B1FB4" w14:textId="77777777" w:rsidR="00DB196B" w:rsidRPr="00DB196B" w:rsidRDefault="00DB196B" w:rsidP="00DB1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04AC05D3" w14:textId="77777777" w:rsidR="00DB196B" w:rsidRPr="00DB196B" w:rsidRDefault="00DB196B" w:rsidP="00DB1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B196B">
        <w:rPr>
          <w:rFonts w:ascii="Consolas" w:hAnsi="Consolas" w:cs="Consolas"/>
          <w:color w:val="0000FF"/>
          <w:sz w:val="19"/>
          <w:szCs w:val="19"/>
          <w:lang w:val="en-US"/>
        </w:rPr>
        <w:t>bool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DB196B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::</w:t>
      </w:r>
      <w:proofErr w:type="gramEnd"/>
      <w:r w:rsidRPr="00DB196B">
        <w:rPr>
          <w:rFonts w:ascii="Consolas" w:hAnsi="Consolas" w:cs="Consolas"/>
          <w:color w:val="008080"/>
          <w:sz w:val="19"/>
          <w:szCs w:val="19"/>
          <w:lang w:val="en-US"/>
        </w:rPr>
        <w:t>operator &gt;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r w:rsidRPr="00DB196B">
        <w:rPr>
          <w:rFonts w:ascii="Consolas" w:hAnsi="Consolas" w:cs="Consolas"/>
          <w:color w:val="0000FF"/>
          <w:sz w:val="19"/>
          <w:szCs w:val="19"/>
          <w:lang w:val="en-US"/>
        </w:rPr>
        <w:t>const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B196B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</w:t>
      </w:r>
      <w:r w:rsidRPr="00DB196B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) {</w:t>
      </w:r>
    </w:p>
    <w:p w14:paraId="5668236D" w14:textId="77777777" w:rsidR="00DB196B" w:rsidRPr="00DB196B" w:rsidRDefault="00DB196B" w:rsidP="00DB1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DB196B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 (min &gt; </w:t>
      </w:r>
      <w:proofErr w:type="spellStart"/>
      <w:proofErr w:type="gramStart"/>
      <w:r w:rsidRPr="00DB196B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.min</w:t>
      </w:r>
      <w:proofErr w:type="spellEnd"/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  <w:r w:rsidRPr="00DB196B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proofErr w:type="gramEnd"/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B196B">
        <w:rPr>
          <w:rFonts w:ascii="Consolas" w:hAnsi="Consolas" w:cs="Consolas"/>
          <w:color w:val="0000FF"/>
          <w:sz w:val="19"/>
          <w:szCs w:val="19"/>
          <w:lang w:val="en-US"/>
        </w:rPr>
        <w:t>true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7423FA24" w14:textId="77777777" w:rsidR="00DB196B" w:rsidRPr="00DB196B" w:rsidRDefault="00DB196B" w:rsidP="00DB1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DB196B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 (min == </w:t>
      </w:r>
      <w:proofErr w:type="spellStart"/>
      <w:r w:rsidRPr="00DB196B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.min</w:t>
      </w:r>
      <w:proofErr w:type="spellEnd"/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 &amp;&amp; sec &gt; </w:t>
      </w:r>
      <w:proofErr w:type="spellStart"/>
      <w:r w:rsidRPr="00DB196B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.sec</w:t>
      </w:r>
      <w:proofErr w:type="spellEnd"/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23402659" w14:textId="77777777" w:rsidR="00DB196B" w:rsidRPr="00DB196B" w:rsidRDefault="00DB196B" w:rsidP="00DB1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DB196B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B196B">
        <w:rPr>
          <w:rFonts w:ascii="Consolas" w:hAnsi="Consolas" w:cs="Consolas"/>
          <w:color w:val="0000FF"/>
          <w:sz w:val="19"/>
          <w:szCs w:val="19"/>
          <w:lang w:val="en-US"/>
        </w:rPr>
        <w:t>true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6F0BF421" w14:textId="77777777" w:rsidR="00DB196B" w:rsidRPr="00DB196B" w:rsidRDefault="00DB196B" w:rsidP="00DB1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DB196B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B196B">
        <w:rPr>
          <w:rFonts w:ascii="Consolas" w:hAnsi="Consolas" w:cs="Consolas"/>
          <w:color w:val="0000FF"/>
          <w:sz w:val="19"/>
          <w:szCs w:val="19"/>
          <w:lang w:val="en-US"/>
        </w:rPr>
        <w:t>false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38A180FD" w14:textId="77777777" w:rsidR="00DB196B" w:rsidRPr="00DB196B" w:rsidRDefault="00DB196B" w:rsidP="00DB1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26DE2C13" w14:textId="77777777" w:rsidR="00DB196B" w:rsidRPr="00DB196B" w:rsidRDefault="00DB196B" w:rsidP="00DB1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B196B">
        <w:rPr>
          <w:rFonts w:ascii="Consolas" w:hAnsi="Consolas" w:cs="Consolas"/>
          <w:color w:val="0000FF"/>
          <w:sz w:val="19"/>
          <w:szCs w:val="19"/>
          <w:lang w:val="en-US"/>
        </w:rPr>
        <w:t>bool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DB196B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::</w:t>
      </w:r>
      <w:proofErr w:type="gramEnd"/>
      <w:r w:rsidRPr="00DB196B">
        <w:rPr>
          <w:rFonts w:ascii="Consolas" w:hAnsi="Consolas" w:cs="Consolas"/>
          <w:color w:val="008080"/>
          <w:sz w:val="19"/>
          <w:szCs w:val="19"/>
          <w:lang w:val="en-US"/>
        </w:rPr>
        <w:t>operator &lt;=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r w:rsidRPr="00DB196B">
        <w:rPr>
          <w:rFonts w:ascii="Consolas" w:hAnsi="Consolas" w:cs="Consolas"/>
          <w:color w:val="0000FF"/>
          <w:sz w:val="19"/>
          <w:szCs w:val="19"/>
          <w:lang w:val="en-US"/>
        </w:rPr>
        <w:t>const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B196B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</w:t>
      </w:r>
      <w:r w:rsidRPr="00DB196B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) {</w:t>
      </w:r>
    </w:p>
    <w:p w14:paraId="344D974A" w14:textId="77777777" w:rsidR="00DB196B" w:rsidRPr="00DB196B" w:rsidRDefault="00DB196B" w:rsidP="00DB1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DB196B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 (min &lt;= </w:t>
      </w:r>
      <w:proofErr w:type="spellStart"/>
      <w:proofErr w:type="gramStart"/>
      <w:r w:rsidRPr="00DB196B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.min</w:t>
      </w:r>
      <w:proofErr w:type="spellEnd"/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  <w:r w:rsidRPr="00DB196B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proofErr w:type="gramEnd"/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B196B">
        <w:rPr>
          <w:rFonts w:ascii="Consolas" w:hAnsi="Consolas" w:cs="Consolas"/>
          <w:color w:val="0000FF"/>
          <w:sz w:val="19"/>
          <w:szCs w:val="19"/>
          <w:lang w:val="en-US"/>
        </w:rPr>
        <w:t>true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1FB1C92D" w14:textId="77777777" w:rsidR="00DB196B" w:rsidRPr="00DB196B" w:rsidRDefault="00DB196B" w:rsidP="00DB1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DB196B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 (min == </w:t>
      </w:r>
      <w:proofErr w:type="spellStart"/>
      <w:r w:rsidRPr="00DB196B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.min</w:t>
      </w:r>
      <w:proofErr w:type="spellEnd"/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 &amp;&amp; sec &lt;= </w:t>
      </w:r>
      <w:proofErr w:type="spellStart"/>
      <w:r w:rsidRPr="00DB196B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.sec</w:t>
      </w:r>
      <w:proofErr w:type="spellEnd"/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027F8E48" w14:textId="77777777" w:rsidR="00DB196B" w:rsidRPr="00DB196B" w:rsidRDefault="00DB196B" w:rsidP="00DB1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DB196B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B196B">
        <w:rPr>
          <w:rFonts w:ascii="Consolas" w:hAnsi="Consolas" w:cs="Consolas"/>
          <w:color w:val="0000FF"/>
          <w:sz w:val="19"/>
          <w:szCs w:val="19"/>
          <w:lang w:val="en-US"/>
        </w:rPr>
        <w:t>true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728205D8" w14:textId="77777777" w:rsidR="00DB196B" w:rsidRPr="00DB196B" w:rsidRDefault="00DB196B" w:rsidP="00DB1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DB196B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B196B">
        <w:rPr>
          <w:rFonts w:ascii="Consolas" w:hAnsi="Consolas" w:cs="Consolas"/>
          <w:color w:val="0000FF"/>
          <w:sz w:val="19"/>
          <w:szCs w:val="19"/>
          <w:lang w:val="en-US"/>
        </w:rPr>
        <w:t>false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01271753" w14:textId="77777777" w:rsidR="00DB196B" w:rsidRPr="00DB196B" w:rsidRDefault="00DB196B" w:rsidP="00DB1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53B68C44" w14:textId="77777777" w:rsidR="00DB196B" w:rsidRPr="00DB196B" w:rsidRDefault="00DB196B" w:rsidP="00DB1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B196B">
        <w:rPr>
          <w:rFonts w:ascii="Consolas" w:hAnsi="Consolas" w:cs="Consolas"/>
          <w:color w:val="0000FF"/>
          <w:sz w:val="19"/>
          <w:szCs w:val="19"/>
          <w:lang w:val="en-US"/>
        </w:rPr>
        <w:t>bool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DB196B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::</w:t>
      </w:r>
      <w:proofErr w:type="gramEnd"/>
      <w:r w:rsidRPr="00DB196B">
        <w:rPr>
          <w:rFonts w:ascii="Consolas" w:hAnsi="Consolas" w:cs="Consolas"/>
          <w:color w:val="008080"/>
          <w:sz w:val="19"/>
          <w:szCs w:val="19"/>
          <w:lang w:val="en-US"/>
        </w:rPr>
        <w:t>operator &gt;=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r w:rsidRPr="00DB196B">
        <w:rPr>
          <w:rFonts w:ascii="Consolas" w:hAnsi="Consolas" w:cs="Consolas"/>
          <w:color w:val="0000FF"/>
          <w:sz w:val="19"/>
          <w:szCs w:val="19"/>
          <w:lang w:val="en-US"/>
        </w:rPr>
        <w:t>const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B196B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</w:t>
      </w:r>
      <w:r w:rsidRPr="00DB196B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) {</w:t>
      </w:r>
    </w:p>
    <w:p w14:paraId="1D2FE0A0" w14:textId="77777777" w:rsidR="00DB196B" w:rsidRPr="00DB196B" w:rsidRDefault="00DB196B" w:rsidP="00DB1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DB196B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 (min &gt;= </w:t>
      </w:r>
      <w:proofErr w:type="spellStart"/>
      <w:proofErr w:type="gramStart"/>
      <w:r w:rsidRPr="00DB196B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.min</w:t>
      </w:r>
      <w:proofErr w:type="spellEnd"/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  <w:r w:rsidRPr="00DB196B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proofErr w:type="gramEnd"/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B196B">
        <w:rPr>
          <w:rFonts w:ascii="Consolas" w:hAnsi="Consolas" w:cs="Consolas"/>
          <w:color w:val="0000FF"/>
          <w:sz w:val="19"/>
          <w:szCs w:val="19"/>
          <w:lang w:val="en-US"/>
        </w:rPr>
        <w:t>true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50C929D9" w14:textId="77777777" w:rsidR="00DB196B" w:rsidRPr="00DB196B" w:rsidRDefault="00DB196B" w:rsidP="00DB1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DB196B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 (min == </w:t>
      </w:r>
      <w:proofErr w:type="spellStart"/>
      <w:r w:rsidRPr="00DB196B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.min</w:t>
      </w:r>
      <w:proofErr w:type="spellEnd"/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 &amp;&amp; sec &gt;= </w:t>
      </w:r>
      <w:proofErr w:type="spellStart"/>
      <w:r w:rsidRPr="00DB196B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.sec</w:t>
      </w:r>
      <w:proofErr w:type="spellEnd"/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50574DDC" w14:textId="77777777" w:rsidR="00DB196B" w:rsidRPr="00DB196B" w:rsidRDefault="00DB196B" w:rsidP="00DB1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DB196B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B196B">
        <w:rPr>
          <w:rFonts w:ascii="Consolas" w:hAnsi="Consolas" w:cs="Consolas"/>
          <w:color w:val="0000FF"/>
          <w:sz w:val="19"/>
          <w:szCs w:val="19"/>
          <w:lang w:val="en-US"/>
        </w:rPr>
        <w:t>true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4052DD91" w14:textId="77777777" w:rsidR="00DB196B" w:rsidRPr="00DB196B" w:rsidRDefault="00DB196B" w:rsidP="00DB1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DB196B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B196B">
        <w:rPr>
          <w:rFonts w:ascii="Consolas" w:hAnsi="Consolas" w:cs="Consolas"/>
          <w:color w:val="0000FF"/>
          <w:sz w:val="19"/>
          <w:szCs w:val="19"/>
          <w:lang w:val="en-US"/>
        </w:rPr>
        <w:t>false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460AEC0D" w14:textId="77777777" w:rsidR="00DB196B" w:rsidRPr="00DB196B" w:rsidRDefault="00DB196B" w:rsidP="00DB1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2C0E898A" w14:textId="77777777" w:rsidR="00DB196B" w:rsidRPr="00DB196B" w:rsidRDefault="00DB196B" w:rsidP="00DB1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B196B">
        <w:rPr>
          <w:rFonts w:ascii="Consolas" w:hAnsi="Consolas" w:cs="Consolas"/>
          <w:color w:val="0000FF"/>
          <w:sz w:val="19"/>
          <w:szCs w:val="19"/>
          <w:lang w:val="en-US"/>
        </w:rPr>
        <w:t>bool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DB196B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::</w:t>
      </w:r>
      <w:proofErr w:type="gramEnd"/>
      <w:r w:rsidRPr="00DB196B">
        <w:rPr>
          <w:rFonts w:ascii="Consolas" w:hAnsi="Consolas" w:cs="Consolas"/>
          <w:color w:val="008080"/>
          <w:sz w:val="19"/>
          <w:szCs w:val="19"/>
          <w:lang w:val="en-US"/>
        </w:rPr>
        <w:t>operator ==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r w:rsidRPr="00DB196B">
        <w:rPr>
          <w:rFonts w:ascii="Consolas" w:hAnsi="Consolas" w:cs="Consolas"/>
          <w:color w:val="0000FF"/>
          <w:sz w:val="19"/>
          <w:szCs w:val="19"/>
          <w:lang w:val="en-US"/>
        </w:rPr>
        <w:t>const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B196B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</w:t>
      </w:r>
      <w:r w:rsidRPr="00DB196B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) {</w:t>
      </w:r>
    </w:p>
    <w:p w14:paraId="44BF2C4E" w14:textId="77777777" w:rsidR="00DB196B" w:rsidRPr="00DB196B" w:rsidRDefault="00DB196B" w:rsidP="00DB1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DB196B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 (min == </w:t>
      </w:r>
      <w:proofErr w:type="spellStart"/>
      <w:r w:rsidRPr="00DB196B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.min</w:t>
      </w:r>
      <w:proofErr w:type="spellEnd"/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 &amp;&amp; sec == </w:t>
      </w:r>
      <w:proofErr w:type="spellStart"/>
      <w:r w:rsidRPr="00DB196B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.sec</w:t>
      </w:r>
      <w:proofErr w:type="spellEnd"/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75137683" w14:textId="77777777" w:rsidR="00DB196B" w:rsidRPr="00DB196B" w:rsidRDefault="00DB196B" w:rsidP="00DB1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DB196B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B196B">
        <w:rPr>
          <w:rFonts w:ascii="Consolas" w:hAnsi="Consolas" w:cs="Consolas"/>
          <w:color w:val="0000FF"/>
          <w:sz w:val="19"/>
          <w:szCs w:val="19"/>
          <w:lang w:val="en-US"/>
        </w:rPr>
        <w:t>true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06B6790D" w14:textId="77777777" w:rsidR="00DB196B" w:rsidRPr="00DB196B" w:rsidRDefault="00DB196B" w:rsidP="00DB1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DB196B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B196B">
        <w:rPr>
          <w:rFonts w:ascii="Consolas" w:hAnsi="Consolas" w:cs="Consolas"/>
          <w:color w:val="0000FF"/>
          <w:sz w:val="19"/>
          <w:szCs w:val="19"/>
          <w:lang w:val="en-US"/>
        </w:rPr>
        <w:t>false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214EAC22" w14:textId="77777777" w:rsidR="00DB196B" w:rsidRPr="00DB196B" w:rsidRDefault="00DB196B" w:rsidP="00DB1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lastRenderedPageBreak/>
        <w:t>}</w:t>
      </w:r>
    </w:p>
    <w:p w14:paraId="622E67F8" w14:textId="77777777" w:rsidR="00DB196B" w:rsidRPr="00DB196B" w:rsidRDefault="00DB196B" w:rsidP="00DB1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B196B">
        <w:rPr>
          <w:rFonts w:ascii="Consolas" w:hAnsi="Consolas" w:cs="Consolas"/>
          <w:color w:val="0000FF"/>
          <w:sz w:val="19"/>
          <w:szCs w:val="19"/>
          <w:lang w:val="en-US"/>
        </w:rPr>
        <w:t>bool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DB196B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::</w:t>
      </w:r>
      <w:proofErr w:type="gramEnd"/>
      <w:r w:rsidRPr="00DB196B">
        <w:rPr>
          <w:rFonts w:ascii="Consolas" w:hAnsi="Consolas" w:cs="Consolas"/>
          <w:color w:val="008080"/>
          <w:sz w:val="19"/>
          <w:szCs w:val="19"/>
          <w:lang w:val="en-US"/>
        </w:rPr>
        <w:t>operator !=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r w:rsidRPr="00DB196B">
        <w:rPr>
          <w:rFonts w:ascii="Consolas" w:hAnsi="Consolas" w:cs="Consolas"/>
          <w:color w:val="0000FF"/>
          <w:sz w:val="19"/>
          <w:szCs w:val="19"/>
          <w:lang w:val="en-US"/>
        </w:rPr>
        <w:t>const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B196B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</w:t>
      </w:r>
      <w:r w:rsidRPr="00DB196B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) {</w:t>
      </w:r>
    </w:p>
    <w:p w14:paraId="29578A35" w14:textId="77777777" w:rsidR="00DB196B" w:rsidRPr="00DB196B" w:rsidRDefault="00DB196B" w:rsidP="00DB1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DB196B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gramStart"/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min !</w:t>
      </w:r>
      <w:proofErr w:type="gramEnd"/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= </w:t>
      </w:r>
      <w:proofErr w:type="spellStart"/>
      <w:r w:rsidRPr="00DB196B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.min</w:t>
      </w:r>
      <w:proofErr w:type="spellEnd"/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 || sec != </w:t>
      </w:r>
      <w:proofErr w:type="spellStart"/>
      <w:r w:rsidRPr="00DB196B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.sec</w:t>
      </w:r>
      <w:proofErr w:type="spellEnd"/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1E5DE96C" w14:textId="77777777" w:rsidR="00DB196B" w:rsidRPr="00DB196B" w:rsidRDefault="00DB196B" w:rsidP="00DB1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DB196B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B196B">
        <w:rPr>
          <w:rFonts w:ascii="Consolas" w:hAnsi="Consolas" w:cs="Consolas"/>
          <w:color w:val="0000FF"/>
          <w:sz w:val="19"/>
          <w:szCs w:val="19"/>
          <w:lang w:val="en-US"/>
        </w:rPr>
        <w:t>true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13D0A9BB" w14:textId="77777777" w:rsidR="00DB196B" w:rsidRPr="00DB196B" w:rsidRDefault="00DB196B" w:rsidP="00DB1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DB196B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B196B">
        <w:rPr>
          <w:rFonts w:ascii="Consolas" w:hAnsi="Consolas" w:cs="Consolas"/>
          <w:color w:val="0000FF"/>
          <w:sz w:val="19"/>
          <w:szCs w:val="19"/>
          <w:lang w:val="en-US"/>
        </w:rPr>
        <w:t>false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470C2813" w14:textId="77777777" w:rsidR="00DB196B" w:rsidRPr="00DB196B" w:rsidRDefault="00DB196B" w:rsidP="00DB1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386A4322" w14:textId="77777777" w:rsidR="00DB196B" w:rsidRPr="00DB196B" w:rsidRDefault="00DB196B" w:rsidP="00DB1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B196B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DB196B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::</w:t>
      </w:r>
      <w:proofErr w:type="gramEnd"/>
      <w:r w:rsidRPr="00DB196B">
        <w:rPr>
          <w:rFonts w:ascii="Consolas" w:hAnsi="Consolas" w:cs="Consolas"/>
          <w:color w:val="008080"/>
          <w:sz w:val="19"/>
          <w:szCs w:val="19"/>
          <w:lang w:val="en-US"/>
        </w:rPr>
        <w:t>operator+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r w:rsidRPr="00DB196B">
        <w:rPr>
          <w:rFonts w:ascii="Consolas" w:hAnsi="Consolas" w:cs="Consolas"/>
          <w:color w:val="0000FF"/>
          <w:sz w:val="19"/>
          <w:szCs w:val="19"/>
          <w:lang w:val="en-US"/>
        </w:rPr>
        <w:t>const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B196B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</w:t>
      </w:r>
      <w:r w:rsidRPr="00DB196B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) {</w:t>
      </w:r>
    </w:p>
    <w:p w14:paraId="5F9E4E36" w14:textId="77777777" w:rsidR="00DB196B" w:rsidRPr="00DB196B" w:rsidRDefault="00DB196B" w:rsidP="00DB1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DB196B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 temp1 = min * 60 + sec;</w:t>
      </w:r>
    </w:p>
    <w:p w14:paraId="572B45CF" w14:textId="77777777" w:rsidR="00DB196B" w:rsidRPr="00DB196B" w:rsidRDefault="00DB196B" w:rsidP="00DB1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DB196B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 temp2 = </w:t>
      </w:r>
      <w:proofErr w:type="spellStart"/>
      <w:r w:rsidRPr="00DB196B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.min</w:t>
      </w:r>
      <w:proofErr w:type="spellEnd"/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 * 60 + </w:t>
      </w:r>
      <w:proofErr w:type="spellStart"/>
      <w:r w:rsidRPr="00DB196B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.sec</w:t>
      </w:r>
      <w:proofErr w:type="spellEnd"/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3221E806" w14:textId="77777777" w:rsidR="00DB196B" w:rsidRPr="00DB196B" w:rsidRDefault="00DB196B" w:rsidP="00DB1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DB196B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 p;</w:t>
      </w:r>
    </w:p>
    <w:p w14:paraId="59CEEF24" w14:textId="77777777" w:rsidR="00DB196B" w:rsidRPr="00DB196B" w:rsidRDefault="00DB196B" w:rsidP="00DB1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proofErr w:type="spellStart"/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p.min</w:t>
      </w:r>
      <w:proofErr w:type="spellEnd"/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 = (temp1 + temp2) / 60;</w:t>
      </w:r>
    </w:p>
    <w:p w14:paraId="72B9246C" w14:textId="77777777" w:rsidR="00DB196B" w:rsidRPr="00DB196B" w:rsidRDefault="00DB196B" w:rsidP="00DB1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proofErr w:type="spellStart"/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p.sec</w:t>
      </w:r>
      <w:proofErr w:type="spellEnd"/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 = (temp1 + temp2) % 60;</w:t>
      </w:r>
    </w:p>
    <w:p w14:paraId="43B73619" w14:textId="77777777" w:rsidR="00DB196B" w:rsidRPr="00DB196B" w:rsidRDefault="00DB196B" w:rsidP="00DB1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DB196B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 p;</w:t>
      </w:r>
    </w:p>
    <w:p w14:paraId="32996EFE" w14:textId="328AFDA8" w:rsidR="00DB196B" w:rsidRPr="00DB196B" w:rsidRDefault="00DB196B" w:rsidP="00DB1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1931F5B8" w14:textId="2CAC4599" w:rsidR="00DB196B" w:rsidRPr="00DB196B" w:rsidRDefault="00DB196B" w:rsidP="00DB1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870A6EE" w14:textId="77777777" w:rsidR="00DB196B" w:rsidRPr="00DB196B" w:rsidRDefault="00DB196B" w:rsidP="00DB1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B196B">
        <w:rPr>
          <w:rFonts w:ascii="Consolas" w:hAnsi="Consolas" w:cs="Consolas"/>
          <w:color w:val="808080"/>
          <w:sz w:val="19"/>
          <w:szCs w:val="19"/>
          <w:lang w:val="en-US"/>
        </w:rPr>
        <w:t>#pragma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B196B">
        <w:rPr>
          <w:rFonts w:ascii="Consolas" w:hAnsi="Consolas" w:cs="Consolas"/>
          <w:color w:val="808080"/>
          <w:sz w:val="19"/>
          <w:szCs w:val="19"/>
          <w:lang w:val="en-US"/>
        </w:rPr>
        <w:t>once</w:t>
      </w:r>
    </w:p>
    <w:p w14:paraId="64C0A6B1" w14:textId="77777777" w:rsidR="00DB196B" w:rsidRPr="00DB196B" w:rsidRDefault="00DB196B" w:rsidP="00DB1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B196B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B196B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proofErr w:type="spellStart"/>
      <w:r w:rsidRPr="00DB196B">
        <w:rPr>
          <w:rFonts w:ascii="Consolas" w:hAnsi="Consolas" w:cs="Consolas"/>
          <w:color w:val="A31515"/>
          <w:sz w:val="19"/>
          <w:szCs w:val="19"/>
          <w:lang w:val="en-US"/>
        </w:rPr>
        <w:t>Time.h</w:t>
      </w:r>
      <w:proofErr w:type="spellEnd"/>
      <w:r w:rsidRPr="00DB196B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</w:p>
    <w:p w14:paraId="4DC7B0E9" w14:textId="77777777" w:rsidR="00DB196B" w:rsidRPr="00DB196B" w:rsidRDefault="00DB196B" w:rsidP="00DB1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B196B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B196B">
        <w:rPr>
          <w:rFonts w:ascii="Consolas" w:hAnsi="Consolas" w:cs="Consolas"/>
          <w:color w:val="A31515"/>
          <w:sz w:val="19"/>
          <w:szCs w:val="19"/>
          <w:lang w:val="en-US"/>
        </w:rPr>
        <w:t>&lt;iostream&gt;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</w:p>
    <w:p w14:paraId="00DAC7F8" w14:textId="77777777" w:rsidR="00DB196B" w:rsidRPr="00DB196B" w:rsidRDefault="00DB196B" w:rsidP="00DB1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B196B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B196B">
        <w:rPr>
          <w:rFonts w:ascii="Consolas" w:hAnsi="Consolas" w:cs="Consolas"/>
          <w:color w:val="A31515"/>
          <w:sz w:val="19"/>
          <w:szCs w:val="19"/>
          <w:lang w:val="en-US"/>
        </w:rPr>
        <w:t>&lt;</w:t>
      </w:r>
      <w:proofErr w:type="spellStart"/>
      <w:r w:rsidRPr="00DB196B">
        <w:rPr>
          <w:rFonts w:ascii="Consolas" w:hAnsi="Consolas" w:cs="Consolas"/>
          <w:color w:val="A31515"/>
          <w:sz w:val="19"/>
          <w:szCs w:val="19"/>
          <w:lang w:val="en-US"/>
        </w:rPr>
        <w:t>fstream</w:t>
      </w:r>
      <w:proofErr w:type="spellEnd"/>
      <w:r w:rsidRPr="00DB196B">
        <w:rPr>
          <w:rFonts w:ascii="Consolas" w:hAnsi="Consolas" w:cs="Consolas"/>
          <w:color w:val="A31515"/>
          <w:sz w:val="19"/>
          <w:szCs w:val="19"/>
          <w:lang w:val="en-US"/>
        </w:rPr>
        <w:t>&gt;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</w:p>
    <w:p w14:paraId="64362918" w14:textId="77777777" w:rsidR="00DB196B" w:rsidRPr="00DB196B" w:rsidRDefault="00DB196B" w:rsidP="00DB1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B196B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B196B">
        <w:rPr>
          <w:rFonts w:ascii="Consolas" w:hAnsi="Consolas" w:cs="Consolas"/>
          <w:color w:val="A31515"/>
          <w:sz w:val="19"/>
          <w:szCs w:val="19"/>
          <w:lang w:val="en-US"/>
        </w:rPr>
        <w:t>&lt;string&gt;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</w:p>
    <w:p w14:paraId="0CD359CF" w14:textId="77777777" w:rsidR="00DB196B" w:rsidRPr="00DB196B" w:rsidRDefault="00DB196B" w:rsidP="00DB1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B196B">
        <w:rPr>
          <w:rFonts w:ascii="Consolas" w:hAnsi="Consolas" w:cs="Consolas"/>
          <w:color w:val="0000FF"/>
          <w:sz w:val="19"/>
          <w:szCs w:val="19"/>
          <w:lang w:val="en-US"/>
        </w:rPr>
        <w:t>using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B196B">
        <w:rPr>
          <w:rFonts w:ascii="Consolas" w:hAnsi="Consolas" w:cs="Consolas"/>
          <w:color w:val="0000FF"/>
          <w:sz w:val="19"/>
          <w:szCs w:val="19"/>
          <w:lang w:val="en-US"/>
        </w:rPr>
        <w:t>namespace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 std; </w:t>
      </w:r>
    </w:p>
    <w:p w14:paraId="23292235" w14:textId="77777777" w:rsidR="00DB196B" w:rsidRPr="00DB196B" w:rsidRDefault="00DB196B" w:rsidP="00DB1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B196B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make_</w:t>
      </w:r>
      <w:proofErr w:type="gramStart"/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file</w:t>
      </w:r>
      <w:proofErr w:type="spellEnd"/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DB196B">
        <w:rPr>
          <w:rFonts w:ascii="Consolas" w:hAnsi="Consolas" w:cs="Consolas"/>
          <w:color w:val="0000FF"/>
          <w:sz w:val="19"/>
          <w:szCs w:val="19"/>
          <w:lang w:val="en-US"/>
        </w:rPr>
        <w:t>const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B196B">
        <w:rPr>
          <w:rFonts w:ascii="Consolas" w:hAnsi="Consolas" w:cs="Consolas"/>
          <w:color w:val="0000FF"/>
          <w:sz w:val="19"/>
          <w:szCs w:val="19"/>
          <w:lang w:val="en-US"/>
        </w:rPr>
        <w:t>char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* </w:t>
      </w:r>
      <w:proofErr w:type="spellStart"/>
      <w:r w:rsidRPr="00DB196B">
        <w:rPr>
          <w:rFonts w:ascii="Consolas" w:hAnsi="Consolas" w:cs="Consolas"/>
          <w:color w:val="808080"/>
          <w:sz w:val="19"/>
          <w:szCs w:val="19"/>
          <w:lang w:val="en-US"/>
        </w:rPr>
        <w:t>f_name</w:t>
      </w:r>
      <w:proofErr w:type="spellEnd"/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) {</w:t>
      </w:r>
    </w:p>
    <w:p w14:paraId="7C121415" w14:textId="77777777" w:rsidR="00DB196B" w:rsidRPr="00DB196B" w:rsidRDefault="00DB196B" w:rsidP="00DB1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DB196B">
        <w:rPr>
          <w:rFonts w:ascii="Consolas" w:hAnsi="Consolas" w:cs="Consolas"/>
          <w:color w:val="2B91AF"/>
          <w:sz w:val="19"/>
          <w:szCs w:val="19"/>
          <w:lang w:val="en-US"/>
        </w:rPr>
        <w:t>fstream</w:t>
      </w:r>
      <w:proofErr w:type="spellEnd"/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stream(</w:t>
      </w:r>
      <w:proofErr w:type="spellStart"/>
      <w:proofErr w:type="gramEnd"/>
      <w:r w:rsidRPr="00DB196B">
        <w:rPr>
          <w:rFonts w:ascii="Consolas" w:hAnsi="Consolas" w:cs="Consolas"/>
          <w:color w:val="808080"/>
          <w:sz w:val="19"/>
          <w:szCs w:val="19"/>
          <w:lang w:val="en-US"/>
        </w:rPr>
        <w:t>f_name</w:t>
      </w:r>
      <w:proofErr w:type="spellEnd"/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proofErr w:type="spellStart"/>
      <w:r w:rsidRPr="00DB196B">
        <w:rPr>
          <w:rFonts w:ascii="Consolas" w:hAnsi="Consolas" w:cs="Consolas"/>
          <w:color w:val="2B91AF"/>
          <w:sz w:val="19"/>
          <w:szCs w:val="19"/>
          <w:lang w:val="en-US"/>
        </w:rPr>
        <w:t>ios</w:t>
      </w:r>
      <w:proofErr w:type="spellEnd"/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::out | </w:t>
      </w:r>
      <w:proofErr w:type="spellStart"/>
      <w:r w:rsidRPr="00DB196B">
        <w:rPr>
          <w:rFonts w:ascii="Consolas" w:hAnsi="Consolas" w:cs="Consolas"/>
          <w:color w:val="2B91AF"/>
          <w:sz w:val="19"/>
          <w:szCs w:val="19"/>
          <w:lang w:val="en-US"/>
        </w:rPr>
        <w:t>ios</w:t>
      </w:r>
      <w:proofErr w:type="spellEnd"/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::</w:t>
      </w:r>
      <w:proofErr w:type="spellStart"/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trunc</w:t>
      </w:r>
      <w:proofErr w:type="spellEnd"/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  <w:r w:rsidRPr="00DB196B">
        <w:rPr>
          <w:rFonts w:ascii="Consolas" w:hAnsi="Consolas" w:cs="Consolas"/>
          <w:color w:val="008000"/>
          <w:sz w:val="19"/>
          <w:szCs w:val="19"/>
          <w:lang w:val="en-US"/>
        </w:rPr>
        <w:t>//</w:t>
      </w:r>
      <w:r>
        <w:rPr>
          <w:rFonts w:ascii="Consolas" w:hAnsi="Consolas" w:cs="Consolas"/>
          <w:color w:val="008000"/>
          <w:sz w:val="19"/>
          <w:szCs w:val="19"/>
        </w:rPr>
        <w:t>открыть</w:t>
      </w:r>
      <w:r w:rsidRPr="00DB196B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</w:rPr>
        <w:t>для</w:t>
      </w:r>
      <w:r w:rsidRPr="00DB196B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</w:rPr>
        <w:t>записи</w:t>
      </w:r>
      <w:r w:rsidRPr="00DB196B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</w:p>
    <w:p w14:paraId="5C9958BF" w14:textId="77777777" w:rsidR="00DB196B" w:rsidRPr="00DB196B" w:rsidRDefault="00DB196B" w:rsidP="00DB1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B196B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r w:rsidRPr="00DB196B">
        <w:rPr>
          <w:rFonts w:ascii="Consolas" w:hAnsi="Consolas" w:cs="Consolas"/>
          <w:color w:val="008080"/>
          <w:sz w:val="19"/>
          <w:szCs w:val="19"/>
          <w:lang w:val="en-US"/>
        </w:rPr>
        <w:t>!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stream</w:t>
      </w:r>
      <w:proofErr w:type="gramEnd"/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  <w:r w:rsidRPr="00DB196B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 -1;</w:t>
      </w:r>
      <w:r w:rsidRPr="00DB196B">
        <w:rPr>
          <w:rFonts w:ascii="Consolas" w:hAnsi="Consolas" w:cs="Consolas"/>
          <w:color w:val="008000"/>
          <w:sz w:val="19"/>
          <w:szCs w:val="19"/>
          <w:lang w:val="en-US"/>
        </w:rPr>
        <w:t>//</w:t>
      </w:r>
      <w:r>
        <w:rPr>
          <w:rFonts w:ascii="Consolas" w:hAnsi="Consolas" w:cs="Consolas"/>
          <w:color w:val="008000"/>
          <w:sz w:val="19"/>
          <w:szCs w:val="19"/>
        </w:rPr>
        <w:t>ошибка</w:t>
      </w:r>
      <w:r w:rsidRPr="00DB196B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</w:rPr>
        <w:t>открытия</w:t>
      </w:r>
      <w:r w:rsidRPr="00DB196B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</w:rPr>
        <w:t>файла</w:t>
      </w:r>
      <w:r w:rsidRPr="00DB196B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</w:p>
    <w:p w14:paraId="01EE7F9E" w14:textId="77777777" w:rsidR="00DB196B" w:rsidRDefault="00DB196B" w:rsidP="00DB1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n;</w:t>
      </w:r>
    </w:p>
    <w:p w14:paraId="35A276EA" w14:textId="77777777" w:rsidR="00DB196B" w:rsidRDefault="00DB196B" w:rsidP="00DB1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Tim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t;</w:t>
      </w:r>
    </w:p>
    <w:p w14:paraId="34B8B06C" w14:textId="77777777" w:rsidR="00DB196B" w:rsidRDefault="00DB196B" w:rsidP="00DB1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Введите количество атрибутов: 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2C54FFAB" w14:textId="77777777" w:rsidR="00DB196B" w:rsidRPr="00DB196B" w:rsidRDefault="00DB196B" w:rsidP="00DB1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cin</w:t>
      </w:r>
      <w:proofErr w:type="spellEnd"/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B196B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 n;</w:t>
      </w:r>
    </w:p>
    <w:p w14:paraId="53E11431" w14:textId="77777777" w:rsidR="00DB196B" w:rsidRPr="00DB196B" w:rsidRDefault="00DB196B" w:rsidP="00DB1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B196B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DB196B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n; </w:t>
      </w:r>
      <w:proofErr w:type="spellStart"/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7CD08A2B" w14:textId="77777777" w:rsidR="00DB196B" w:rsidRDefault="00DB196B" w:rsidP="00DB1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675182D0" w14:textId="77777777" w:rsidR="00DB196B" w:rsidRDefault="00DB196B" w:rsidP="00DB1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ci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gt;</w:t>
      </w:r>
      <w:proofErr w:type="gramEnd"/>
      <w:r>
        <w:rPr>
          <w:rFonts w:ascii="Consolas" w:hAnsi="Consolas" w:cs="Consolas"/>
          <w:color w:val="008080"/>
          <w:sz w:val="19"/>
          <w:szCs w:val="19"/>
        </w:rPr>
        <w:t>&gt;</w:t>
      </w:r>
      <w:r>
        <w:rPr>
          <w:rFonts w:ascii="Consolas" w:hAnsi="Consolas" w:cs="Consolas"/>
          <w:color w:val="000000"/>
          <w:sz w:val="19"/>
          <w:szCs w:val="19"/>
        </w:rPr>
        <w:t xml:space="preserve"> t;</w:t>
      </w:r>
      <w:r>
        <w:rPr>
          <w:rFonts w:ascii="Consolas" w:hAnsi="Consolas" w:cs="Consolas"/>
          <w:color w:val="008000"/>
          <w:sz w:val="19"/>
          <w:szCs w:val="19"/>
        </w:rPr>
        <w:t xml:space="preserve">//ввод атрибутов объекта из стандартного потока </w:t>
      </w:r>
    </w:p>
    <w:p w14:paraId="3D1454AF" w14:textId="77777777" w:rsidR="00DB196B" w:rsidRDefault="00DB196B" w:rsidP="00DB1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trea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t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\n"</w:t>
      </w:r>
      <w:r>
        <w:rPr>
          <w:rFonts w:ascii="Consolas" w:hAnsi="Consolas" w:cs="Consolas"/>
          <w:color w:val="000000"/>
          <w:sz w:val="19"/>
          <w:szCs w:val="19"/>
        </w:rPr>
        <w:t>;</w:t>
      </w:r>
      <w:r>
        <w:rPr>
          <w:rFonts w:ascii="Consolas" w:hAnsi="Consolas" w:cs="Consolas"/>
          <w:color w:val="008000"/>
          <w:sz w:val="19"/>
          <w:szCs w:val="19"/>
        </w:rPr>
        <w:t>//запись объекта в файловый поток</w:t>
      </w:r>
    </w:p>
    <w:p w14:paraId="50017F5C" w14:textId="77777777" w:rsidR="00DB196B" w:rsidRDefault="00DB196B" w:rsidP="00DB1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647FD8B1" w14:textId="77777777" w:rsidR="00DB196B" w:rsidRDefault="00DB196B" w:rsidP="00DB1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stream.close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);</w:t>
      </w:r>
      <w:r>
        <w:rPr>
          <w:rFonts w:ascii="Consolas" w:hAnsi="Consolas" w:cs="Consolas"/>
          <w:color w:val="008000"/>
          <w:sz w:val="19"/>
          <w:szCs w:val="19"/>
        </w:rPr>
        <w:t xml:space="preserve">//закрыть поток </w:t>
      </w:r>
    </w:p>
    <w:p w14:paraId="17A8EA33" w14:textId="77777777" w:rsidR="00DB196B" w:rsidRDefault="00DB196B" w:rsidP="00DB1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retur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n;</w:t>
      </w:r>
      <w:r>
        <w:rPr>
          <w:rFonts w:ascii="Consolas" w:hAnsi="Consolas" w:cs="Consolas"/>
          <w:color w:val="008000"/>
          <w:sz w:val="19"/>
          <w:szCs w:val="19"/>
        </w:rPr>
        <w:t>//вернуть количество записанных объектов</w:t>
      </w:r>
    </w:p>
    <w:p w14:paraId="462D6F95" w14:textId="77777777" w:rsidR="00DB196B" w:rsidRPr="00DB196B" w:rsidRDefault="00DB196B" w:rsidP="00DB1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581E84CA" w14:textId="77777777" w:rsidR="00DB196B" w:rsidRPr="00DB196B" w:rsidRDefault="00DB196B" w:rsidP="00DB1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B196B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print_</w:t>
      </w:r>
      <w:proofErr w:type="gramStart"/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file</w:t>
      </w:r>
      <w:proofErr w:type="spellEnd"/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DB196B">
        <w:rPr>
          <w:rFonts w:ascii="Consolas" w:hAnsi="Consolas" w:cs="Consolas"/>
          <w:color w:val="0000FF"/>
          <w:sz w:val="19"/>
          <w:szCs w:val="19"/>
          <w:lang w:val="en-US"/>
        </w:rPr>
        <w:t>const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B196B">
        <w:rPr>
          <w:rFonts w:ascii="Consolas" w:hAnsi="Consolas" w:cs="Consolas"/>
          <w:color w:val="0000FF"/>
          <w:sz w:val="19"/>
          <w:szCs w:val="19"/>
          <w:lang w:val="en-US"/>
        </w:rPr>
        <w:t>char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* </w:t>
      </w:r>
      <w:proofErr w:type="spellStart"/>
      <w:r w:rsidRPr="00DB196B">
        <w:rPr>
          <w:rFonts w:ascii="Consolas" w:hAnsi="Consolas" w:cs="Consolas"/>
          <w:color w:val="808080"/>
          <w:sz w:val="19"/>
          <w:szCs w:val="19"/>
          <w:lang w:val="en-US"/>
        </w:rPr>
        <w:t>f_name</w:t>
      </w:r>
      <w:proofErr w:type="spellEnd"/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) </w:t>
      </w:r>
    </w:p>
    <w:p w14:paraId="25D9152C" w14:textId="77777777" w:rsidR="00DB196B" w:rsidRPr="00DB196B" w:rsidRDefault="00DB196B" w:rsidP="00DB1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140E0005" w14:textId="77777777" w:rsidR="00DB196B" w:rsidRPr="00DB196B" w:rsidRDefault="00DB196B" w:rsidP="00DB1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DB196B">
        <w:rPr>
          <w:rFonts w:ascii="Consolas" w:hAnsi="Consolas" w:cs="Consolas"/>
          <w:color w:val="2B91AF"/>
          <w:sz w:val="19"/>
          <w:szCs w:val="19"/>
          <w:lang w:val="en-US"/>
        </w:rPr>
        <w:t>fstream</w:t>
      </w:r>
      <w:proofErr w:type="spellEnd"/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stream(</w:t>
      </w:r>
      <w:proofErr w:type="spellStart"/>
      <w:proofErr w:type="gramEnd"/>
      <w:r w:rsidRPr="00DB196B">
        <w:rPr>
          <w:rFonts w:ascii="Consolas" w:hAnsi="Consolas" w:cs="Consolas"/>
          <w:color w:val="808080"/>
          <w:sz w:val="19"/>
          <w:szCs w:val="19"/>
          <w:lang w:val="en-US"/>
        </w:rPr>
        <w:t>f_name</w:t>
      </w:r>
      <w:proofErr w:type="spellEnd"/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proofErr w:type="spellStart"/>
      <w:r w:rsidRPr="00DB196B">
        <w:rPr>
          <w:rFonts w:ascii="Consolas" w:hAnsi="Consolas" w:cs="Consolas"/>
          <w:color w:val="2B91AF"/>
          <w:sz w:val="19"/>
          <w:szCs w:val="19"/>
          <w:lang w:val="en-US"/>
        </w:rPr>
        <w:t>ios</w:t>
      </w:r>
      <w:proofErr w:type="spellEnd"/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::in);</w:t>
      </w:r>
      <w:r w:rsidRPr="00DB196B">
        <w:rPr>
          <w:rFonts w:ascii="Consolas" w:hAnsi="Consolas" w:cs="Consolas"/>
          <w:color w:val="008000"/>
          <w:sz w:val="19"/>
          <w:szCs w:val="19"/>
          <w:lang w:val="en-US"/>
        </w:rPr>
        <w:t>//</w:t>
      </w:r>
      <w:r>
        <w:rPr>
          <w:rFonts w:ascii="Consolas" w:hAnsi="Consolas" w:cs="Consolas"/>
          <w:color w:val="008000"/>
          <w:sz w:val="19"/>
          <w:szCs w:val="19"/>
        </w:rPr>
        <w:t>открыть</w:t>
      </w:r>
      <w:r w:rsidRPr="00DB196B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</w:rPr>
        <w:t>для</w:t>
      </w:r>
      <w:r w:rsidRPr="00DB196B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</w:rPr>
        <w:t>чтения</w:t>
      </w:r>
      <w:r w:rsidRPr="00DB196B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</w:p>
    <w:p w14:paraId="78237AC8" w14:textId="77777777" w:rsidR="00DB196B" w:rsidRPr="00DB196B" w:rsidRDefault="00DB196B" w:rsidP="00DB1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B196B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proofErr w:type="gramStart"/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r w:rsidRPr="00DB196B">
        <w:rPr>
          <w:rFonts w:ascii="Consolas" w:hAnsi="Consolas" w:cs="Consolas"/>
          <w:color w:val="008080"/>
          <w:sz w:val="19"/>
          <w:szCs w:val="19"/>
          <w:lang w:val="en-US"/>
        </w:rPr>
        <w:t>!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stream</w:t>
      </w:r>
      <w:proofErr w:type="gramEnd"/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  <w:r w:rsidRPr="00DB196B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 -1;</w:t>
      </w:r>
      <w:r w:rsidRPr="00DB196B">
        <w:rPr>
          <w:rFonts w:ascii="Consolas" w:hAnsi="Consolas" w:cs="Consolas"/>
          <w:color w:val="008000"/>
          <w:sz w:val="19"/>
          <w:szCs w:val="19"/>
          <w:lang w:val="en-US"/>
        </w:rPr>
        <w:t>//</w:t>
      </w:r>
      <w:r>
        <w:rPr>
          <w:rFonts w:ascii="Consolas" w:hAnsi="Consolas" w:cs="Consolas"/>
          <w:color w:val="008000"/>
          <w:sz w:val="19"/>
          <w:szCs w:val="19"/>
        </w:rPr>
        <w:t>ошибка</w:t>
      </w:r>
      <w:r w:rsidRPr="00DB196B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</w:rPr>
        <w:t>открытия</w:t>
      </w:r>
      <w:r w:rsidRPr="00DB196B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</w:rPr>
        <w:t>файла</w:t>
      </w:r>
      <w:r w:rsidRPr="00DB196B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</w:p>
    <w:p w14:paraId="042A48FD" w14:textId="77777777" w:rsidR="00DB196B" w:rsidRPr="00DB196B" w:rsidRDefault="00DB196B" w:rsidP="00DB1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B196B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 t; </w:t>
      </w:r>
    </w:p>
    <w:p w14:paraId="653ECEFA" w14:textId="77777777" w:rsidR="00DB196B" w:rsidRPr="00DB196B" w:rsidRDefault="00DB196B" w:rsidP="00DB1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B196B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=0; </w:t>
      </w:r>
    </w:p>
    <w:p w14:paraId="35972815" w14:textId="77777777" w:rsidR="00DB196B" w:rsidRPr="00DB196B" w:rsidRDefault="00DB196B" w:rsidP="00DB1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B196B">
        <w:rPr>
          <w:rFonts w:ascii="Consolas" w:hAnsi="Consolas" w:cs="Consolas"/>
          <w:color w:val="0000FF"/>
          <w:sz w:val="19"/>
          <w:szCs w:val="19"/>
          <w:lang w:val="en-US"/>
        </w:rPr>
        <w:t>while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(stream</w:t>
      </w:r>
      <w:r w:rsidRPr="00DB196B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t)</w:t>
      </w:r>
    </w:p>
    <w:p w14:paraId="02E9909D" w14:textId="77777777" w:rsidR="00DB196B" w:rsidRPr="00DB196B" w:rsidRDefault="00DB196B" w:rsidP="00DB1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555D887D" w14:textId="77777777" w:rsidR="00DB196B" w:rsidRPr="00DB196B" w:rsidRDefault="00DB196B" w:rsidP="00DB1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B196B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 t </w:t>
      </w:r>
      <w:r w:rsidRPr="00DB196B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B196B">
        <w:rPr>
          <w:rFonts w:ascii="Consolas" w:hAnsi="Consolas" w:cs="Consolas"/>
          <w:color w:val="A31515"/>
          <w:sz w:val="19"/>
          <w:szCs w:val="19"/>
          <w:lang w:val="en-US"/>
        </w:rPr>
        <w:t>"\n"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; </w:t>
      </w:r>
    </w:p>
    <w:p w14:paraId="0049F8C3" w14:textId="77777777" w:rsidR="00DB196B" w:rsidRPr="00DB196B" w:rsidRDefault="00DB196B" w:rsidP="00DB1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++;</w:t>
      </w:r>
    </w:p>
    <w:p w14:paraId="30D8F0B0" w14:textId="77777777" w:rsidR="00DB196B" w:rsidRPr="00DB196B" w:rsidRDefault="00DB196B" w:rsidP="00DB1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0D964AFC" w14:textId="77777777" w:rsidR="00DB196B" w:rsidRPr="00DB196B" w:rsidRDefault="00DB196B" w:rsidP="00DB1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stream.close</w:t>
      </w:r>
      <w:proofErr w:type="spellEnd"/>
      <w:proofErr w:type="gramEnd"/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(); </w:t>
      </w:r>
    </w:p>
    <w:p w14:paraId="59C76C81" w14:textId="77777777" w:rsidR="00DB196B" w:rsidRPr="00DB196B" w:rsidRDefault="00DB196B" w:rsidP="00DB1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B196B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529A6B3A" w14:textId="77777777" w:rsidR="00DB196B" w:rsidRPr="00DB196B" w:rsidRDefault="00DB196B" w:rsidP="00DB1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09106C29" w14:textId="77777777" w:rsidR="00DB196B" w:rsidRPr="00DB196B" w:rsidRDefault="00DB196B" w:rsidP="00DB1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6121D70" w14:textId="77777777" w:rsidR="00DB196B" w:rsidRPr="00DB196B" w:rsidRDefault="00DB196B" w:rsidP="00DB1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B196B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del_</w:t>
      </w:r>
      <w:proofErr w:type="gramStart"/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file</w:t>
      </w:r>
      <w:proofErr w:type="spellEnd"/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DB196B">
        <w:rPr>
          <w:rFonts w:ascii="Consolas" w:hAnsi="Consolas" w:cs="Consolas"/>
          <w:color w:val="0000FF"/>
          <w:sz w:val="19"/>
          <w:szCs w:val="19"/>
          <w:lang w:val="en-US"/>
        </w:rPr>
        <w:t>const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B196B">
        <w:rPr>
          <w:rFonts w:ascii="Consolas" w:hAnsi="Consolas" w:cs="Consolas"/>
          <w:color w:val="0000FF"/>
          <w:sz w:val="19"/>
          <w:szCs w:val="19"/>
          <w:lang w:val="en-US"/>
        </w:rPr>
        <w:t>char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* </w:t>
      </w:r>
      <w:proofErr w:type="spellStart"/>
      <w:r w:rsidRPr="00DB196B">
        <w:rPr>
          <w:rFonts w:ascii="Consolas" w:hAnsi="Consolas" w:cs="Consolas"/>
          <w:color w:val="808080"/>
          <w:sz w:val="19"/>
          <w:szCs w:val="19"/>
          <w:lang w:val="en-US"/>
        </w:rPr>
        <w:t>f_name</w:t>
      </w:r>
      <w:proofErr w:type="spellEnd"/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DB196B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B196B">
        <w:rPr>
          <w:rFonts w:ascii="Consolas" w:hAnsi="Consolas" w:cs="Consolas"/>
          <w:color w:val="808080"/>
          <w:sz w:val="19"/>
          <w:szCs w:val="19"/>
          <w:lang w:val="en-US"/>
        </w:rPr>
        <w:t>a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DB196B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B196B">
        <w:rPr>
          <w:rFonts w:ascii="Consolas" w:hAnsi="Consolas" w:cs="Consolas"/>
          <w:color w:val="808080"/>
          <w:sz w:val="19"/>
          <w:szCs w:val="19"/>
          <w:lang w:val="en-US"/>
        </w:rPr>
        <w:t>b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) {</w:t>
      </w:r>
    </w:p>
    <w:p w14:paraId="1000228A" w14:textId="77777777" w:rsidR="00DB196B" w:rsidRPr="00DB196B" w:rsidRDefault="00DB196B" w:rsidP="00DB1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DB196B">
        <w:rPr>
          <w:rFonts w:ascii="Consolas" w:hAnsi="Consolas" w:cs="Consolas"/>
          <w:color w:val="2B91AF"/>
          <w:sz w:val="19"/>
          <w:szCs w:val="19"/>
          <w:lang w:val="en-US"/>
        </w:rPr>
        <w:t>fstream</w:t>
      </w:r>
      <w:proofErr w:type="spellEnd"/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temp(</w:t>
      </w:r>
      <w:proofErr w:type="gramEnd"/>
      <w:r w:rsidRPr="00DB196B">
        <w:rPr>
          <w:rFonts w:ascii="Consolas" w:hAnsi="Consolas" w:cs="Consolas"/>
          <w:color w:val="A31515"/>
          <w:sz w:val="19"/>
          <w:szCs w:val="19"/>
          <w:lang w:val="en-US"/>
        </w:rPr>
        <w:t>"temp"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proofErr w:type="spellStart"/>
      <w:r w:rsidRPr="00DB196B">
        <w:rPr>
          <w:rFonts w:ascii="Consolas" w:hAnsi="Consolas" w:cs="Consolas"/>
          <w:color w:val="2B91AF"/>
          <w:sz w:val="19"/>
          <w:szCs w:val="19"/>
          <w:lang w:val="en-US"/>
        </w:rPr>
        <w:t>ios</w:t>
      </w:r>
      <w:proofErr w:type="spellEnd"/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::out);</w:t>
      </w:r>
      <w:r w:rsidRPr="00DB196B">
        <w:rPr>
          <w:rFonts w:ascii="Consolas" w:hAnsi="Consolas" w:cs="Consolas"/>
          <w:color w:val="008000"/>
          <w:sz w:val="19"/>
          <w:szCs w:val="19"/>
          <w:lang w:val="en-US"/>
        </w:rPr>
        <w:t>//</w:t>
      </w:r>
      <w:r>
        <w:rPr>
          <w:rFonts w:ascii="Consolas" w:hAnsi="Consolas" w:cs="Consolas"/>
          <w:color w:val="008000"/>
          <w:sz w:val="19"/>
          <w:szCs w:val="19"/>
        </w:rPr>
        <w:t>открыть</w:t>
      </w:r>
      <w:r w:rsidRPr="00DB196B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</w:rPr>
        <w:t>для</w:t>
      </w:r>
      <w:r w:rsidRPr="00DB196B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</w:rPr>
        <w:t>записи</w:t>
      </w:r>
    </w:p>
    <w:p w14:paraId="7039BB3B" w14:textId="77777777" w:rsidR="00DB196B" w:rsidRPr="00DB196B" w:rsidRDefault="00DB196B" w:rsidP="00DB1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DB196B">
        <w:rPr>
          <w:rFonts w:ascii="Consolas" w:hAnsi="Consolas" w:cs="Consolas"/>
          <w:color w:val="2B91AF"/>
          <w:sz w:val="19"/>
          <w:szCs w:val="19"/>
          <w:lang w:val="en-US"/>
        </w:rPr>
        <w:t>fstream</w:t>
      </w:r>
      <w:proofErr w:type="spellEnd"/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stream(</w:t>
      </w:r>
      <w:proofErr w:type="spellStart"/>
      <w:proofErr w:type="gramEnd"/>
      <w:r w:rsidRPr="00DB196B">
        <w:rPr>
          <w:rFonts w:ascii="Consolas" w:hAnsi="Consolas" w:cs="Consolas"/>
          <w:color w:val="808080"/>
          <w:sz w:val="19"/>
          <w:szCs w:val="19"/>
          <w:lang w:val="en-US"/>
        </w:rPr>
        <w:t>f_name</w:t>
      </w:r>
      <w:proofErr w:type="spellEnd"/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proofErr w:type="spellStart"/>
      <w:r w:rsidRPr="00DB196B">
        <w:rPr>
          <w:rFonts w:ascii="Consolas" w:hAnsi="Consolas" w:cs="Consolas"/>
          <w:color w:val="2B91AF"/>
          <w:sz w:val="19"/>
          <w:szCs w:val="19"/>
          <w:lang w:val="en-US"/>
        </w:rPr>
        <w:t>ios</w:t>
      </w:r>
      <w:proofErr w:type="spellEnd"/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::in);</w:t>
      </w:r>
      <w:r w:rsidRPr="00DB196B">
        <w:rPr>
          <w:rFonts w:ascii="Consolas" w:hAnsi="Consolas" w:cs="Consolas"/>
          <w:color w:val="008000"/>
          <w:sz w:val="19"/>
          <w:szCs w:val="19"/>
          <w:lang w:val="en-US"/>
        </w:rPr>
        <w:t>//</w:t>
      </w:r>
      <w:r>
        <w:rPr>
          <w:rFonts w:ascii="Consolas" w:hAnsi="Consolas" w:cs="Consolas"/>
          <w:color w:val="008000"/>
          <w:sz w:val="19"/>
          <w:szCs w:val="19"/>
        </w:rPr>
        <w:t>открыть</w:t>
      </w:r>
      <w:r w:rsidRPr="00DB196B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</w:rPr>
        <w:t>для</w:t>
      </w:r>
      <w:r w:rsidRPr="00DB196B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</w:rPr>
        <w:t>чтения</w:t>
      </w:r>
    </w:p>
    <w:p w14:paraId="71D0C1FD" w14:textId="77777777" w:rsidR="00DB196B" w:rsidRPr="00DB196B" w:rsidRDefault="00DB196B" w:rsidP="00DB1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B196B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proofErr w:type="gramStart"/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r w:rsidRPr="00DB196B">
        <w:rPr>
          <w:rFonts w:ascii="Consolas" w:hAnsi="Consolas" w:cs="Consolas"/>
          <w:color w:val="008080"/>
          <w:sz w:val="19"/>
          <w:szCs w:val="19"/>
          <w:lang w:val="en-US"/>
        </w:rPr>
        <w:t>!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stream</w:t>
      </w:r>
      <w:proofErr w:type="gramEnd"/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  <w:r w:rsidRPr="00DB196B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 -1;</w:t>
      </w:r>
      <w:r w:rsidRPr="00DB196B">
        <w:rPr>
          <w:rFonts w:ascii="Consolas" w:hAnsi="Consolas" w:cs="Consolas"/>
          <w:color w:val="008000"/>
          <w:sz w:val="19"/>
          <w:szCs w:val="19"/>
          <w:lang w:val="en-US"/>
        </w:rPr>
        <w:t>//</w:t>
      </w:r>
      <w:r>
        <w:rPr>
          <w:rFonts w:ascii="Consolas" w:hAnsi="Consolas" w:cs="Consolas"/>
          <w:color w:val="008000"/>
          <w:sz w:val="19"/>
          <w:szCs w:val="19"/>
        </w:rPr>
        <w:t>ошибка</w:t>
      </w:r>
      <w:r w:rsidRPr="00DB196B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</w:rPr>
        <w:t>открытия</w:t>
      </w:r>
      <w:r w:rsidRPr="00DB196B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</w:rPr>
        <w:t>файла</w:t>
      </w:r>
      <w:r w:rsidRPr="00DB196B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</w:p>
    <w:p w14:paraId="70AEF4FA" w14:textId="77777777" w:rsidR="00DB196B" w:rsidRDefault="00DB196B" w:rsidP="00DB1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i=0;</w:t>
      </w:r>
    </w:p>
    <w:p w14:paraId="02F91495" w14:textId="77777777" w:rsidR="00DB196B" w:rsidRDefault="00DB196B" w:rsidP="00DB1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Tim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t; </w:t>
      </w:r>
    </w:p>
    <w:p w14:paraId="2897520D" w14:textId="77777777" w:rsidR="00DB196B" w:rsidRDefault="00DB196B" w:rsidP="00DB1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whil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strea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gt;</w:t>
      </w:r>
      <w:proofErr w:type="gramEnd"/>
      <w:r>
        <w:rPr>
          <w:rFonts w:ascii="Consolas" w:hAnsi="Consolas" w:cs="Consolas"/>
          <w:color w:val="008080"/>
          <w:sz w:val="19"/>
          <w:szCs w:val="19"/>
        </w:rPr>
        <w:t>&gt;</w:t>
      </w:r>
      <w:r>
        <w:rPr>
          <w:rFonts w:ascii="Consolas" w:hAnsi="Consolas" w:cs="Consolas"/>
          <w:color w:val="000000"/>
          <w:sz w:val="19"/>
          <w:szCs w:val="19"/>
        </w:rPr>
        <w:t xml:space="preserve"> t)</w:t>
      </w:r>
      <w:r>
        <w:rPr>
          <w:rFonts w:ascii="Consolas" w:hAnsi="Consolas" w:cs="Consolas"/>
          <w:color w:val="008000"/>
          <w:sz w:val="19"/>
          <w:szCs w:val="19"/>
        </w:rPr>
        <w:t xml:space="preserve">//пока нет конца файла выполняем чтение объекта </w:t>
      </w:r>
    </w:p>
    <w:p w14:paraId="50337FDC" w14:textId="77777777" w:rsidR="00DB196B" w:rsidRDefault="00DB196B" w:rsidP="00DB1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62BD022C" w14:textId="77777777" w:rsidR="00DB196B" w:rsidRDefault="00DB196B" w:rsidP="00DB1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 xml:space="preserve">//если прочитан признак конца </w:t>
      </w:r>
      <w:proofErr w:type="spellStart"/>
      <w:proofErr w:type="gramStart"/>
      <w:r>
        <w:rPr>
          <w:rFonts w:ascii="Consolas" w:hAnsi="Consolas" w:cs="Consolas"/>
          <w:color w:val="008000"/>
          <w:sz w:val="19"/>
          <w:szCs w:val="19"/>
        </w:rPr>
        <w:t>файла,то</w:t>
      </w:r>
      <w:proofErr w:type="spellEnd"/>
      <w:proofErr w:type="gramEnd"/>
      <w:r>
        <w:rPr>
          <w:rFonts w:ascii="Consolas" w:hAnsi="Consolas" w:cs="Consolas"/>
          <w:color w:val="008000"/>
          <w:sz w:val="19"/>
          <w:szCs w:val="19"/>
        </w:rPr>
        <w:t xml:space="preserve"> выход из цикла </w:t>
      </w:r>
    </w:p>
    <w:p w14:paraId="0809375E" w14:textId="77777777" w:rsidR="00DB196B" w:rsidRPr="00DB196B" w:rsidRDefault="00DB196B" w:rsidP="00DB1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 w:rsidRPr="00DB196B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proofErr w:type="gramStart"/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stream.eof</w:t>
      </w:r>
      <w:proofErr w:type="spellEnd"/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))</w:t>
      </w:r>
      <w:r w:rsidRPr="00DB196B">
        <w:rPr>
          <w:rFonts w:ascii="Consolas" w:hAnsi="Consolas" w:cs="Consolas"/>
          <w:color w:val="0000FF"/>
          <w:sz w:val="19"/>
          <w:szCs w:val="19"/>
          <w:lang w:val="en-US"/>
        </w:rPr>
        <w:t>break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; </w:t>
      </w:r>
      <w:proofErr w:type="spellStart"/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++;</w:t>
      </w:r>
    </w:p>
    <w:p w14:paraId="649DBB68" w14:textId="77777777" w:rsidR="00DB196B" w:rsidRDefault="00DB196B" w:rsidP="00DB1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 xml:space="preserve">//если номер объекта не равен k, то записываем его во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вспомогательый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файл </w:t>
      </w:r>
    </w:p>
    <w:p w14:paraId="122B6FB5" w14:textId="77777777" w:rsidR="00DB196B" w:rsidRPr="00DB196B" w:rsidRDefault="00DB196B" w:rsidP="00DB1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 w:rsidRPr="00DB196B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 ((t </w:t>
      </w:r>
      <w:r w:rsidRPr="00DB196B">
        <w:rPr>
          <w:rFonts w:ascii="Consolas" w:hAnsi="Consolas" w:cs="Consolas"/>
          <w:color w:val="008080"/>
          <w:sz w:val="19"/>
          <w:szCs w:val="19"/>
          <w:lang w:val="en-US"/>
        </w:rPr>
        <w:t>&gt;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B196B">
        <w:rPr>
          <w:rFonts w:ascii="Consolas" w:hAnsi="Consolas" w:cs="Consolas"/>
          <w:color w:val="808080"/>
          <w:sz w:val="19"/>
          <w:szCs w:val="19"/>
          <w:lang w:val="en-US"/>
        </w:rPr>
        <w:t>b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) || (t </w:t>
      </w:r>
      <w:r w:rsidRPr="00DB196B">
        <w:rPr>
          <w:rFonts w:ascii="Consolas" w:hAnsi="Consolas" w:cs="Consolas"/>
          <w:color w:val="008080"/>
          <w:sz w:val="19"/>
          <w:szCs w:val="19"/>
          <w:lang w:val="en-US"/>
        </w:rPr>
        <w:t>&lt;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B196B">
        <w:rPr>
          <w:rFonts w:ascii="Consolas" w:hAnsi="Consolas" w:cs="Consolas"/>
          <w:color w:val="808080"/>
          <w:sz w:val="19"/>
          <w:szCs w:val="19"/>
          <w:lang w:val="en-US"/>
        </w:rPr>
        <w:t>a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)) temp </w:t>
      </w:r>
      <w:r w:rsidRPr="00DB196B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 t </w:t>
      </w:r>
      <w:r w:rsidRPr="00DB196B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DB196B">
        <w:rPr>
          <w:rFonts w:ascii="Consolas" w:hAnsi="Consolas" w:cs="Consolas"/>
          <w:color w:val="A31515"/>
          <w:sz w:val="19"/>
          <w:szCs w:val="19"/>
          <w:lang w:val="en-US"/>
        </w:rPr>
        <w:t>"\n"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27692DF3" w14:textId="77777777" w:rsidR="00DB196B" w:rsidRPr="00DB196B" w:rsidRDefault="00DB196B" w:rsidP="00DB1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091489CA" w14:textId="77777777" w:rsidR="00DB196B" w:rsidRPr="00DB196B" w:rsidRDefault="00DB196B" w:rsidP="00DB1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B196B">
        <w:rPr>
          <w:rFonts w:ascii="Consolas" w:hAnsi="Consolas" w:cs="Consolas"/>
          <w:color w:val="008000"/>
          <w:sz w:val="19"/>
          <w:szCs w:val="19"/>
          <w:lang w:val="en-US"/>
        </w:rPr>
        <w:t>//</w:t>
      </w:r>
      <w:r>
        <w:rPr>
          <w:rFonts w:ascii="Consolas" w:hAnsi="Consolas" w:cs="Consolas"/>
          <w:color w:val="008000"/>
          <w:sz w:val="19"/>
          <w:szCs w:val="19"/>
        </w:rPr>
        <w:t>закрыть</w:t>
      </w:r>
      <w:r w:rsidRPr="00DB196B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</w:rPr>
        <w:t>файлы</w:t>
      </w:r>
    </w:p>
    <w:p w14:paraId="73F6BAEF" w14:textId="77777777" w:rsidR="00DB196B" w:rsidRPr="00DB196B" w:rsidRDefault="00DB196B" w:rsidP="00DB1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lastRenderedPageBreak/>
        <w:tab/>
      </w:r>
      <w:proofErr w:type="spellStart"/>
      <w:proofErr w:type="gramStart"/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stream.close</w:t>
      </w:r>
      <w:proofErr w:type="spellEnd"/>
      <w:proofErr w:type="gramEnd"/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(); </w:t>
      </w:r>
    </w:p>
    <w:p w14:paraId="5B6E57A3" w14:textId="77777777" w:rsidR="00DB196B" w:rsidRPr="00DB196B" w:rsidRDefault="00DB196B" w:rsidP="00DB1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temp.close</w:t>
      </w:r>
      <w:proofErr w:type="spellEnd"/>
      <w:proofErr w:type="gramEnd"/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(); </w:t>
      </w:r>
    </w:p>
    <w:p w14:paraId="3324E8F3" w14:textId="77777777" w:rsidR="00DB196B" w:rsidRDefault="00DB196B" w:rsidP="00DB1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remov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f_</w:t>
      </w:r>
      <w:proofErr w:type="gramStart"/>
      <w:r>
        <w:rPr>
          <w:rFonts w:ascii="Consolas" w:hAnsi="Consolas" w:cs="Consolas"/>
          <w:color w:val="808080"/>
          <w:sz w:val="19"/>
          <w:szCs w:val="19"/>
        </w:rPr>
        <w:t>nam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;</w:t>
      </w:r>
      <w:r>
        <w:rPr>
          <w:rFonts w:ascii="Consolas" w:hAnsi="Consolas" w:cs="Consolas"/>
          <w:color w:val="008000"/>
          <w:sz w:val="19"/>
          <w:szCs w:val="19"/>
        </w:rPr>
        <w:t>/</w:t>
      </w:r>
      <w:proofErr w:type="gramEnd"/>
      <w:r>
        <w:rPr>
          <w:rFonts w:ascii="Consolas" w:hAnsi="Consolas" w:cs="Consolas"/>
          <w:color w:val="008000"/>
          <w:sz w:val="19"/>
          <w:szCs w:val="19"/>
        </w:rPr>
        <w:t xml:space="preserve">/удалить старый файл </w:t>
      </w:r>
    </w:p>
    <w:p w14:paraId="2A0978DD" w14:textId="77777777" w:rsidR="00DB196B" w:rsidRDefault="00DB196B" w:rsidP="00DB1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renam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temp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f_nam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;</w:t>
      </w:r>
      <w:r>
        <w:rPr>
          <w:rFonts w:ascii="Consolas" w:hAnsi="Consolas" w:cs="Consolas"/>
          <w:color w:val="008000"/>
          <w:sz w:val="19"/>
          <w:szCs w:val="19"/>
        </w:rPr>
        <w:t xml:space="preserve">//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переименоватьtemp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</w:t>
      </w:r>
    </w:p>
    <w:p w14:paraId="486E6DCF" w14:textId="77777777" w:rsidR="00DB196B" w:rsidRDefault="00DB196B" w:rsidP="00DB1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retur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i;</w:t>
      </w:r>
      <w:r>
        <w:rPr>
          <w:rFonts w:ascii="Consolas" w:hAnsi="Consolas" w:cs="Consolas"/>
          <w:color w:val="008000"/>
          <w:sz w:val="19"/>
          <w:szCs w:val="19"/>
        </w:rPr>
        <w:t>//количество прочитанных</w:t>
      </w:r>
    </w:p>
    <w:p w14:paraId="4F776887" w14:textId="77777777" w:rsidR="00DB196B" w:rsidRPr="00DB196B" w:rsidRDefault="00DB196B" w:rsidP="00DB1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32F1E414" w14:textId="77777777" w:rsidR="00DB196B" w:rsidRPr="00DB196B" w:rsidRDefault="00DB196B" w:rsidP="00DB1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4C78F5D" w14:textId="77777777" w:rsidR="00DB196B" w:rsidRPr="00DB196B" w:rsidRDefault="00DB196B" w:rsidP="00DB1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B196B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change_</w:t>
      </w:r>
      <w:proofErr w:type="gramStart"/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file</w:t>
      </w:r>
      <w:proofErr w:type="spellEnd"/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DB196B">
        <w:rPr>
          <w:rFonts w:ascii="Consolas" w:hAnsi="Consolas" w:cs="Consolas"/>
          <w:color w:val="0000FF"/>
          <w:sz w:val="19"/>
          <w:szCs w:val="19"/>
          <w:lang w:val="en-US"/>
        </w:rPr>
        <w:t>const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B196B">
        <w:rPr>
          <w:rFonts w:ascii="Consolas" w:hAnsi="Consolas" w:cs="Consolas"/>
          <w:color w:val="0000FF"/>
          <w:sz w:val="19"/>
          <w:szCs w:val="19"/>
          <w:lang w:val="en-US"/>
        </w:rPr>
        <w:t>char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* </w:t>
      </w:r>
      <w:proofErr w:type="spellStart"/>
      <w:r w:rsidRPr="00DB196B">
        <w:rPr>
          <w:rFonts w:ascii="Consolas" w:hAnsi="Consolas" w:cs="Consolas"/>
          <w:color w:val="808080"/>
          <w:sz w:val="19"/>
          <w:szCs w:val="19"/>
          <w:lang w:val="en-US"/>
        </w:rPr>
        <w:t>f_name</w:t>
      </w:r>
      <w:proofErr w:type="spellEnd"/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DB196B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B196B">
        <w:rPr>
          <w:rFonts w:ascii="Consolas" w:hAnsi="Consolas" w:cs="Consolas"/>
          <w:color w:val="808080"/>
          <w:sz w:val="19"/>
          <w:szCs w:val="19"/>
          <w:lang w:val="en-US"/>
        </w:rPr>
        <w:t>key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) </w:t>
      </w:r>
    </w:p>
    <w:p w14:paraId="76D389D2" w14:textId="77777777" w:rsidR="00DB196B" w:rsidRPr="00DB196B" w:rsidRDefault="00DB196B" w:rsidP="00DB1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2C5B2F7B" w14:textId="77777777" w:rsidR="00DB196B" w:rsidRPr="00DB196B" w:rsidRDefault="00DB196B" w:rsidP="00DB1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DB196B">
        <w:rPr>
          <w:rFonts w:ascii="Consolas" w:hAnsi="Consolas" w:cs="Consolas"/>
          <w:color w:val="2B91AF"/>
          <w:sz w:val="19"/>
          <w:szCs w:val="19"/>
          <w:lang w:val="en-US"/>
        </w:rPr>
        <w:t>fstream</w:t>
      </w:r>
      <w:proofErr w:type="spellEnd"/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temp(</w:t>
      </w:r>
      <w:proofErr w:type="gramEnd"/>
      <w:r w:rsidRPr="00DB196B">
        <w:rPr>
          <w:rFonts w:ascii="Consolas" w:hAnsi="Consolas" w:cs="Consolas"/>
          <w:color w:val="A31515"/>
          <w:sz w:val="19"/>
          <w:szCs w:val="19"/>
          <w:lang w:val="en-US"/>
        </w:rPr>
        <w:t>"temp"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proofErr w:type="spellStart"/>
      <w:r w:rsidRPr="00DB196B">
        <w:rPr>
          <w:rFonts w:ascii="Consolas" w:hAnsi="Consolas" w:cs="Consolas"/>
          <w:color w:val="2B91AF"/>
          <w:sz w:val="19"/>
          <w:szCs w:val="19"/>
          <w:lang w:val="en-US"/>
        </w:rPr>
        <w:t>ios</w:t>
      </w:r>
      <w:proofErr w:type="spellEnd"/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::out);</w:t>
      </w:r>
      <w:r w:rsidRPr="00DB196B">
        <w:rPr>
          <w:rFonts w:ascii="Consolas" w:hAnsi="Consolas" w:cs="Consolas"/>
          <w:color w:val="008000"/>
          <w:sz w:val="19"/>
          <w:szCs w:val="19"/>
          <w:lang w:val="en-US"/>
        </w:rPr>
        <w:t>//</w:t>
      </w:r>
      <w:r>
        <w:rPr>
          <w:rFonts w:ascii="Consolas" w:hAnsi="Consolas" w:cs="Consolas"/>
          <w:color w:val="008000"/>
          <w:sz w:val="19"/>
          <w:szCs w:val="19"/>
        </w:rPr>
        <w:t>открыть</w:t>
      </w:r>
      <w:r w:rsidRPr="00DB196B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</w:rPr>
        <w:t>для</w:t>
      </w:r>
      <w:r w:rsidRPr="00DB196B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</w:rPr>
        <w:t>записи</w:t>
      </w:r>
      <w:r w:rsidRPr="00DB196B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</w:p>
    <w:p w14:paraId="413954A1" w14:textId="77777777" w:rsidR="00DB196B" w:rsidRPr="00DB196B" w:rsidRDefault="00DB196B" w:rsidP="00DB1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DB196B">
        <w:rPr>
          <w:rFonts w:ascii="Consolas" w:hAnsi="Consolas" w:cs="Consolas"/>
          <w:color w:val="2B91AF"/>
          <w:sz w:val="19"/>
          <w:szCs w:val="19"/>
          <w:lang w:val="en-US"/>
        </w:rPr>
        <w:t>fstream</w:t>
      </w:r>
      <w:proofErr w:type="spellEnd"/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 stream(</w:t>
      </w:r>
      <w:proofErr w:type="spellStart"/>
      <w:r w:rsidRPr="00DB196B">
        <w:rPr>
          <w:rFonts w:ascii="Consolas" w:hAnsi="Consolas" w:cs="Consolas"/>
          <w:color w:val="808080"/>
          <w:sz w:val="19"/>
          <w:szCs w:val="19"/>
          <w:lang w:val="en-US"/>
        </w:rPr>
        <w:t>f_</w:t>
      </w:r>
      <w:proofErr w:type="gramStart"/>
      <w:r w:rsidRPr="00DB196B">
        <w:rPr>
          <w:rFonts w:ascii="Consolas" w:hAnsi="Consolas" w:cs="Consolas"/>
          <w:color w:val="808080"/>
          <w:sz w:val="19"/>
          <w:szCs w:val="19"/>
          <w:lang w:val="en-US"/>
        </w:rPr>
        <w:t>name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,</w:t>
      </w:r>
      <w:r w:rsidRPr="00DB196B">
        <w:rPr>
          <w:rFonts w:ascii="Consolas" w:hAnsi="Consolas" w:cs="Consolas"/>
          <w:color w:val="2B91AF"/>
          <w:sz w:val="19"/>
          <w:szCs w:val="19"/>
          <w:lang w:val="en-US"/>
        </w:rPr>
        <w:t>ios</w:t>
      </w:r>
      <w:proofErr w:type="spellEnd"/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::</w:t>
      </w:r>
      <w:proofErr w:type="gramEnd"/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in);</w:t>
      </w:r>
      <w:r w:rsidRPr="00DB196B">
        <w:rPr>
          <w:rFonts w:ascii="Consolas" w:hAnsi="Consolas" w:cs="Consolas"/>
          <w:color w:val="008000"/>
          <w:sz w:val="19"/>
          <w:szCs w:val="19"/>
          <w:lang w:val="en-US"/>
        </w:rPr>
        <w:t>//</w:t>
      </w:r>
      <w:r>
        <w:rPr>
          <w:rFonts w:ascii="Consolas" w:hAnsi="Consolas" w:cs="Consolas"/>
          <w:color w:val="008000"/>
          <w:sz w:val="19"/>
          <w:szCs w:val="19"/>
        </w:rPr>
        <w:t>открыть</w:t>
      </w:r>
      <w:r w:rsidRPr="00DB196B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</w:rPr>
        <w:t>для</w:t>
      </w:r>
      <w:r w:rsidRPr="00DB196B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</w:rPr>
        <w:t>чтения</w:t>
      </w:r>
      <w:r w:rsidRPr="00DB196B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</w:p>
    <w:p w14:paraId="4F708140" w14:textId="77777777" w:rsidR="00DB196B" w:rsidRPr="00DB196B" w:rsidRDefault="00DB196B" w:rsidP="00DB1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B196B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proofErr w:type="gramStart"/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r w:rsidRPr="00DB196B">
        <w:rPr>
          <w:rFonts w:ascii="Consolas" w:hAnsi="Consolas" w:cs="Consolas"/>
          <w:color w:val="008080"/>
          <w:sz w:val="19"/>
          <w:szCs w:val="19"/>
          <w:lang w:val="en-US"/>
        </w:rPr>
        <w:t>!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stream</w:t>
      </w:r>
      <w:proofErr w:type="gramEnd"/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  <w:r w:rsidRPr="00DB196B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 -1;</w:t>
      </w:r>
      <w:r w:rsidRPr="00DB196B">
        <w:rPr>
          <w:rFonts w:ascii="Consolas" w:hAnsi="Consolas" w:cs="Consolas"/>
          <w:color w:val="008000"/>
          <w:sz w:val="19"/>
          <w:szCs w:val="19"/>
          <w:lang w:val="en-US"/>
        </w:rPr>
        <w:t>//</w:t>
      </w:r>
      <w:r>
        <w:rPr>
          <w:rFonts w:ascii="Consolas" w:hAnsi="Consolas" w:cs="Consolas"/>
          <w:color w:val="008000"/>
          <w:sz w:val="19"/>
          <w:szCs w:val="19"/>
        </w:rPr>
        <w:t>ошибка</w:t>
      </w:r>
      <w:r w:rsidRPr="00DB196B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</w:rPr>
        <w:t>открытия</w:t>
      </w:r>
      <w:r w:rsidRPr="00DB196B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</w:rPr>
        <w:t>файла</w:t>
      </w:r>
      <w:r w:rsidRPr="00DB196B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</w:p>
    <w:p w14:paraId="2A1B4925" w14:textId="77777777" w:rsidR="00DB196B" w:rsidRPr="00DB196B" w:rsidRDefault="00DB196B" w:rsidP="00DB1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B196B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proofErr w:type="gramStart"/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t,a</w:t>
      </w:r>
      <w:proofErr w:type="spellEnd"/>
      <w:proofErr w:type="gramEnd"/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; </w:t>
      </w:r>
    </w:p>
    <w:p w14:paraId="73D1E28F" w14:textId="77777777" w:rsidR="00DB196B" w:rsidRPr="00DB196B" w:rsidRDefault="00DB196B" w:rsidP="00DB1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ab/>
        <w:t>a</w:t>
      </w:r>
      <w:r w:rsidRPr="00DB196B">
        <w:rPr>
          <w:rFonts w:ascii="Consolas" w:hAnsi="Consolas" w:cs="Consolas"/>
          <w:color w:val="008080"/>
          <w:sz w:val="19"/>
          <w:szCs w:val="19"/>
          <w:lang w:val="en-US"/>
        </w:rPr>
        <w:t>=</w:t>
      </w:r>
      <w:proofErr w:type="gramStart"/>
      <w:r w:rsidRPr="00DB196B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1, 30);</w:t>
      </w:r>
    </w:p>
    <w:p w14:paraId="55ED8B26" w14:textId="77777777" w:rsidR="00DB196B" w:rsidRPr="00DB196B" w:rsidRDefault="00DB196B" w:rsidP="00DB1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B196B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=0, </w:t>
      </w:r>
    </w:p>
    <w:p w14:paraId="15000CBF" w14:textId="77777777" w:rsidR="00DB196B" w:rsidRPr="00DB196B" w:rsidRDefault="00DB196B" w:rsidP="00DB1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l=0; </w:t>
      </w:r>
    </w:p>
    <w:p w14:paraId="3DF5A9FE" w14:textId="77777777" w:rsidR="00DB196B" w:rsidRPr="00DB196B" w:rsidRDefault="00DB196B" w:rsidP="00DB1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B196B">
        <w:rPr>
          <w:rFonts w:ascii="Consolas" w:hAnsi="Consolas" w:cs="Consolas"/>
          <w:color w:val="0000FF"/>
          <w:sz w:val="19"/>
          <w:szCs w:val="19"/>
          <w:lang w:val="en-US"/>
        </w:rPr>
        <w:t>char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 x; </w:t>
      </w:r>
    </w:p>
    <w:p w14:paraId="14874E5E" w14:textId="77777777" w:rsidR="00DB196B" w:rsidRPr="00DB196B" w:rsidRDefault="00DB196B" w:rsidP="00DB1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B196B">
        <w:rPr>
          <w:rFonts w:ascii="Consolas" w:hAnsi="Consolas" w:cs="Consolas"/>
          <w:color w:val="0000FF"/>
          <w:sz w:val="19"/>
          <w:szCs w:val="19"/>
          <w:lang w:val="en-US"/>
        </w:rPr>
        <w:t>while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(stream</w:t>
      </w:r>
      <w:r w:rsidRPr="00DB196B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t) </w:t>
      </w:r>
    </w:p>
    <w:p w14:paraId="25D61E81" w14:textId="77777777" w:rsidR="00DB196B" w:rsidRPr="00DB196B" w:rsidRDefault="00DB196B" w:rsidP="00DB1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225CF0BD" w14:textId="77777777" w:rsidR="00DB196B" w:rsidRPr="00DB196B" w:rsidRDefault="00DB196B" w:rsidP="00DB1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B196B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proofErr w:type="gramStart"/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stream.eof</w:t>
      </w:r>
      <w:proofErr w:type="spellEnd"/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))</w:t>
      </w:r>
      <w:r w:rsidRPr="00DB196B">
        <w:rPr>
          <w:rFonts w:ascii="Consolas" w:hAnsi="Consolas" w:cs="Consolas"/>
          <w:color w:val="0000FF"/>
          <w:sz w:val="19"/>
          <w:szCs w:val="19"/>
          <w:lang w:val="en-US"/>
        </w:rPr>
        <w:t>break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; </w:t>
      </w:r>
    </w:p>
    <w:p w14:paraId="628C4D23" w14:textId="77777777" w:rsidR="00DB196B" w:rsidRPr="00DB196B" w:rsidRDefault="00DB196B" w:rsidP="00DB1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++; </w:t>
      </w:r>
    </w:p>
    <w:p w14:paraId="3B7826AF" w14:textId="77777777" w:rsidR="00DB196B" w:rsidRPr="00DB196B" w:rsidRDefault="00DB196B" w:rsidP="00DB1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B196B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 (t </w:t>
      </w:r>
      <w:r w:rsidRPr="00DB196B">
        <w:rPr>
          <w:rFonts w:ascii="Consolas" w:hAnsi="Consolas" w:cs="Consolas"/>
          <w:color w:val="008080"/>
          <w:sz w:val="19"/>
          <w:szCs w:val="19"/>
          <w:lang w:val="en-US"/>
        </w:rPr>
        <w:t>==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B196B">
        <w:rPr>
          <w:rFonts w:ascii="Consolas" w:hAnsi="Consolas" w:cs="Consolas"/>
          <w:color w:val="808080"/>
          <w:sz w:val="19"/>
          <w:szCs w:val="19"/>
          <w:lang w:val="en-US"/>
        </w:rPr>
        <w:t>key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0B70E1CB" w14:textId="77777777" w:rsidR="00DB196B" w:rsidRPr="00DB196B" w:rsidRDefault="00DB196B" w:rsidP="00DB1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0492D089" w14:textId="77777777" w:rsidR="00DB196B" w:rsidRPr="00DB196B" w:rsidRDefault="00DB196B" w:rsidP="00DB1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B196B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 t </w:t>
      </w:r>
      <w:r w:rsidRPr="00DB196B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B196B">
        <w:rPr>
          <w:rFonts w:ascii="Consolas" w:hAnsi="Consolas" w:cs="Consolas"/>
          <w:color w:val="A31515"/>
          <w:sz w:val="19"/>
          <w:szCs w:val="19"/>
          <w:lang w:val="en-US"/>
        </w:rPr>
        <w:t>" - is changing... Continue[y/n</w:t>
      </w:r>
      <w:proofErr w:type="gramStart"/>
      <w:r w:rsidRPr="00DB196B">
        <w:rPr>
          <w:rFonts w:ascii="Consolas" w:hAnsi="Consolas" w:cs="Consolas"/>
          <w:color w:val="A31515"/>
          <w:sz w:val="19"/>
          <w:szCs w:val="19"/>
          <w:lang w:val="en-US"/>
        </w:rPr>
        <w:t>]?\</w:t>
      </w:r>
      <w:proofErr w:type="gramEnd"/>
      <w:r w:rsidRPr="00DB196B">
        <w:rPr>
          <w:rFonts w:ascii="Consolas" w:hAnsi="Consolas" w:cs="Consolas"/>
          <w:color w:val="A31515"/>
          <w:sz w:val="19"/>
          <w:szCs w:val="19"/>
          <w:lang w:val="en-US"/>
        </w:rPr>
        <w:t>n"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0F56DC8F" w14:textId="77777777" w:rsidR="00DB196B" w:rsidRPr="00DB196B" w:rsidRDefault="00DB196B" w:rsidP="00DB1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cin</w:t>
      </w:r>
      <w:proofErr w:type="spellEnd"/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B196B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 x;</w:t>
      </w:r>
    </w:p>
    <w:p w14:paraId="125803B0" w14:textId="77777777" w:rsidR="00DB196B" w:rsidRPr="00DB196B" w:rsidRDefault="00DB196B" w:rsidP="00DB1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B196B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 (x == </w:t>
      </w:r>
      <w:r w:rsidRPr="00DB196B">
        <w:rPr>
          <w:rFonts w:ascii="Consolas" w:hAnsi="Consolas" w:cs="Consolas"/>
          <w:color w:val="A31515"/>
          <w:sz w:val="19"/>
          <w:szCs w:val="19"/>
          <w:lang w:val="en-US"/>
        </w:rPr>
        <w:t>'n'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 || x == </w:t>
      </w:r>
      <w:r w:rsidRPr="00DB196B">
        <w:rPr>
          <w:rFonts w:ascii="Consolas" w:hAnsi="Consolas" w:cs="Consolas"/>
          <w:color w:val="A31515"/>
          <w:sz w:val="19"/>
          <w:szCs w:val="19"/>
          <w:lang w:val="en-US"/>
        </w:rPr>
        <w:t>'N</w:t>
      </w:r>
      <w:proofErr w:type="gramStart"/>
      <w:r w:rsidRPr="00DB196B">
        <w:rPr>
          <w:rFonts w:ascii="Consolas" w:hAnsi="Consolas" w:cs="Consolas"/>
          <w:color w:val="A31515"/>
          <w:sz w:val="19"/>
          <w:szCs w:val="19"/>
          <w:lang w:val="en-US"/>
        </w:rPr>
        <w:t>'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  <w:r w:rsidRPr="00DB196B">
        <w:rPr>
          <w:rFonts w:ascii="Consolas" w:hAnsi="Consolas" w:cs="Consolas"/>
          <w:color w:val="0000FF"/>
          <w:sz w:val="19"/>
          <w:szCs w:val="19"/>
          <w:lang w:val="en-US"/>
        </w:rPr>
        <w:t>break</w:t>
      </w:r>
      <w:proofErr w:type="gramEnd"/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55923115" w14:textId="77777777" w:rsidR="00DB196B" w:rsidRPr="00DB196B" w:rsidRDefault="00DB196B" w:rsidP="00DB1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temp </w:t>
      </w:r>
      <w:r w:rsidRPr="00DB196B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 t </w:t>
      </w:r>
      <w:r w:rsidRPr="00DB196B">
        <w:rPr>
          <w:rFonts w:ascii="Consolas" w:hAnsi="Consolas" w:cs="Consolas"/>
          <w:color w:val="008080"/>
          <w:sz w:val="19"/>
          <w:szCs w:val="19"/>
          <w:lang w:val="en-US"/>
        </w:rPr>
        <w:t>+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 a </w:t>
      </w:r>
      <w:r w:rsidRPr="00DB196B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B196B">
        <w:rPr>
          <w:rFonts w:ascii="Consolas" w:hAnsi="Consolas" w:cs="Consolas"/>
          <w:color w:val="A31515"/>
          <w:sz w:val="19"/>
          <w:szCs w:val="19"/>
          <w:lang w:val="en-US"/>
        </w:rPr>
        <w:t>"\n"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6471CAAB" w14:textId="77777777" w:rsidR="00DB196B" w:rsidRPr="00DB196B" w:rsidRDefault="00DB196B" w:rsidP="00DB1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ab/>
        <w:t>l++;</w:t>
      </w:r>
    </w:p>
    <w:p w14:paraId="7C78EC5E" w14:textId="77777777" w:rsidR="00DB196B" w:rsidRPr="00DB196B" w:rsidRDefault="00DB196B" w:rsidP="00DB1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4610C1B7" w14:textId="77777777" w:rsidR="00DB196B" w:rsidRPr="00DB196B" w:rsidRDefault="00DB196B" w:rsidP="00DB1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B196B">
        <w:rPr>
          <w:rFonts w:ascii="Consolas" w:hAnsi="Consolas" w:cs="Consolas"/>
          <w:color w:val="0000FF"/>
          <w:sz w:val="19"/>
          <w:szCs w:val="19"/>
          <w:lang w:val="en-US"/>
        </w:rPr>
        <w:t>else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 temp </w:t>
      </w:r>
      <w:r w:rsidRPr="00DB196B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 t </w:t>
      </w:r>
      <w:r w:rsidRPr="00DB196B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B196B">
        <w:rPr>
          <w:rFonts w:ascii="Consolas" w:hAnsi="Consolas" w:cs="Consolas"/>
          <w:color w:val="A31515"/>
          <w:sz w:val="19"/>
          <w:szCs w:val="19"/>
          <w:lang w:val="en-US"/>
        </w:rPr>
        <w:t>"\n"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0BE47528" w14:textId="77777777" w:rsidR="00DB196B" w:rsidRPr="00DB196B" w:rsidRDefault="00DB196B" w:rsidP="00DB1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566F33AE" w14:textId="77777777" w:rsidR="00DB196B" w:rsidRPr="00DB196B" w:rsidRDefault="00DB196B" w:rsidP="00DB1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stream.close</w:t>
      </w:r>
      <w:proofErr w:type="spellEnd"/>
      <w:proofErr w:type="gramEnd"/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(); </w:t>
      </w:r>
    </w:p>
    <w:p w14:paraId="031E843D" w14:textId="77777777" w:rsidR="00DB196B" w:rsidRPr="00DB196B" w:rsidRDefault="00DB196B" w:rsidP="00DB1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temp.close</w:t>
      </w:r>
      <w:proofErr w:type="spellEnd"/>
      <w:proofErr w:type="gramEnd"/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(); </w:t>
      </w:r>
    </w:p>
    <w:p w14:paraId="44C3CC76" w14:textId="77777777" w:rsidR="00DB196B" w:rsidRPr="00DB196B" w:rsidRDefault="00DB196B" w:rsidP="00DB1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ab/>
        <w:t>remove(</w:t>
      </w:r>
      <w:proofErr w:type="spellStart"/>
      <w:r w:rsidRPr="00DB196B">
        <w:rPr>
          <w:rFonts w:ascii="Consolas" w:hAnsi="Consolas" w:cs="Consolas"/>
          <w:color w:val="808080"/>
          <w:sz w:val="19"/>
          <w:szCs w:val="19"/>
          <w:lang w:val="en-US"/>
        </w:rPr>
        <w:t>f_name</w:t>
      </w:r>
      <w:proofErr w:type="spellEnd"/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); </w:t>
      </w:r>
    </w:p>
    <w:p w14:paraId="26879C78" w14:textId="77777777" w:rsidR="00DB196B" w:rsidRDefault="00DB196B" w:rsidP="00DB1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renam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temp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f_nam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); </w:t>
      </w:r>
    </w:p>
    <w:p w14:paraId="3B8A6AA8" w14:textId="77777777" w:rsidR="00DB196B" w:rsidRDefault="00DB196B" w:rsidP="00DB1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retur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l;</w:t>
      </w:r>
      <w:r>
        <w:rPr>
          <w:rFonts w:ascii="Consolas" w:hAnsi="Consolas" w:cs="Consolas"/>
          <w:color w:val="008000"/>
          <w:sz w:val="19"/>
          <w:szCs w:val="19"/>
        </w:rPr>
        <w:t>//количество измененных элементов</w:t>
      </w:r>
    </w:p>
    <w:p w14:paraId="482A7850" w14:textId="77777777" w:rsidR="00DB196B" w:rsidRPr="00DB196B" w:rsidRDefault="00DB196B" w:rsidP="00DB1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20566144" w14:textId="77777777" w:rsidR="00DB196B" w:rsidRPr="00DB196B" w:rsidRDefault="00DB196B" w:rsidP="00DB1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CDE3D21" w14:textId="77777777" w:rsidR="00DB196B" w:rsidRPr="00DB196B" w:rsidRDefault="00DB196B" w:rsidP="00DB1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B196B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add_</w:t>
      </w:r>
      <w:proofErr w:type="gramStart"/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file</w:t>
      </w:r>
      <w:proofErr w:type="spellEnd"/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DB196B">
        <w:rPr>
          <w:rFonts w:ascii="Consolas" w:hAnsi="Consolas" w:cs="Consolas"/>
          <w:color w:val="0000FF"/>
          <w:sz w:val="19"/>
          <w:szCs w:val="19"/>
          <w:lang w:val="en-US"/>
        </w:rPr>
        <w:t>const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B196B">
        <w:rPr>
          <w:rFonts w:ascii="Consolas" w:hAnsi="Consolas" w:cs="Consolas"/>
          <w:color w:val="0000FF"/>
          <w:sz w:val="19"/>
          <w:szCs w:val="19"/>
          <w:lang w:val="en-US"/>
        </w:rPr>
        <w:t>char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* </w:t>
      </w:r>
      <w:proofErr w:type="spellStart"/>
      <w:r w:rsidRPr="00DB196B">
        <w:rPr>
          <w:rFonts w:ascii="Consolas" w:hAnsi="Consolas" w:cs="Consolas"/>
          <w:color w:val="808080"/>
          <w:sz w:val="19"/>
          <w:szCs w:val="19"/>
          <w:lang w:val="en-US"/>
        </w:rPr>
        <w:t>f_name</w:t>
      </w:r>
      <w:proofErr w:type="spellEnd"/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DB196B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B196B">
        <w:rPr>
          <w:rFonts w:ascii="Consolas" w:hAnsi="Consolas" w:cs="Consolas"/>
          <w:color w:val="808080"/>
          <w:sz w:val="19"/>
          <w:szCs w:val="19"/>
          <w:lang w:val="en-US"/>
        </w:rPr>
        <w:t>k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64DBE324" w14:textId="77777777" w:rsidR="00DB196B" w:rsidRPr="00DB196B" w:rsidRDefault="00DB196B" w:rsidP="00DB1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62A5D935" w14:textId="77777777" w:rsidR="00DB196B" w:rsidRPr="00DB196B" w:rsidRDefault="00DB196B" w:rsidP="00DB1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DB196B">
        <w:rPr>
          <w:rFonts w:ascii="Consolas" w:hAnsi="Consolas" w:cs="Consolas"/>
          <w:color w:val="2B91AF"/>
          <w:sz w:val="19"/>
          <w:szCs w:val="19"/>
          <w:lang w:val="en-US"/>
        </w:rPr>
        <w:t>fstream</w:t>
      </w:r>
      <w:proofErr w:type="spellEnd"/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temp(</w:t>
      </w:r>
      <w:proofErr w:type="gramEnd"/>
      <w:r w:rsidRPr="00DB196B">
        <w:rPr>
          <w:rFonts w:ascii="Consolas" w:hAnsi="Consolas" w:cs="Consolas"/>
          <w:color w:val="A31515"/>
          <w:sz w:val="19"/>
          <w:szCs w:val="19"/>
          <w:lang w:val="en-US"/>
        </w:rPr>
        <w:t>"temp"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proofErr w:type="spellStart"/>
      <w:r w:rsidRPr="00DB196B">
        <w:rPr>
          <w:rFonts w:ascii="Consolas" w:hAnsi="Consolas" w:cs="Consolas"/>
          <w:color w:val="2B91AF"/>
          <w:sz w:val="19"/>
          <w:szCs w:val="19"/>
          <w:lang w:val="en-US"/>
        </w:rPr>
        <w:t>ios</w:t>
      </w:r>
      <w:proofErr w:type="spellEnd"/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::out);</w:t>
      </w:r>
      <w:r w:rsidRPr="00DB196B">
        <w:rPr>
          <w:rFonts w:ascii="Consolas" w:hAnsi="Consolas" w:cs="Consolas"/>
          <w:color w:val="008000"/>
          <w:sz w:val="19"/>
          <w:szCs w:val="19"/>
          <w:lang w:val="en-US"/>
        </w:rPr>
        <w:t>//</w:t>
      </w:r>
      <w:r>
        <w:rPr>
          <w:rFonts w:ascii="Consolas" w:hAnsi="Consolas" w:cs="Consolas"/>
          <w:color w:val="008000"/>
          <w:sz w:val="19"/>
          <w:szCs w:val="19"/>
        </w:rPr>
        <w:t>открыть</w:t>
      </w:r>
      <w:r w:rsidRPr="00DB196B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</w:rPr>
        <w:t>для</w:t>
      </w:r>
      <w:r w:rsidRPr="00DB196B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</w:rPr>
        <w:t>записи</w:t>
      </w:r>
      <w:r w:rsidRPr="00DB196B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</w:p>
    <w:p w14:paraId="0F8AAD22" w14:textId="77777777" w:rsidR="00DB196B" w:rsidRPr="00DB196B" w:rsidRDefault="00DB196B" w:rsidP="00DB1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DB196B">
        <w:rPr>
          <w:rFonts w:ascii="Consolas" w:hAnsi="Consolas" w:cs="Consolas"/>
          <w:color w:val="2B91AF"/>
          <w:sz w:val="19"/>
          <w:szCs w:val="19"/>
          <w:lang w:val="en-US"/>
        </w:rPr>
        <w:t>fstream</w:t>
      </w:r>
      <w:proofErr w:type="spellEnd"/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 stream(</w:t>
      </w:r>
      <w:proofErr w:type="spellStart"/>
      <w:r w:rsidRPr="00DB196B">
        <w:rPr>
          <w:rFonts w:ascii="Consolas" w:hAnsi="Consolas" w:cs="Consolas"/>
          <w:color w:val="808080"/>
          <w:sz w:val="19"/>
          <w:szCs w:val="19"/>
          <w:lang w:val="en-US"/>
        </w:rPr>
        <w:t>f_</w:t>
      </w:r>
      <w:proofErr w:type="gramStart"/>
      <w:r w:rsidRPr="00DB196B">
        <w:rPr>
          <w:rFonts w:ascii="Consolas" w:hAnsi="Consolas" w:cs="Consolas"/>
          <w:color w:val="808080"/>
          <w:sz w:val="19"/>
          <w:szCs w:val="19"/>
          <w:lang w:val="en-US"/>
        </w:rPr>
        <w:t>name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,</w:t>
      </w:r>
      <w:r w:rsidRPr="00DB196B">
        <w:rPr>
          <w:rFonts w:ascii="Consolas" w:hAnsi="Consolas" w:cs="Consolas"/>
          <w:color w:val="2B91AF"/>
          <w:sz w:val="19"/>
          <w:szCs w:val="19"/>
          <w:lang w:val="en-US"/>
        </w:rPr>
        <w:t>ios</w:t>
      </w:r>
      <w:proofErr w:type="spellEnd"/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::</w:t>
      </w:r>
      <w:proofErr w:type="gramEnd"/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in);</w:t>
      </w:r>
      <w:r w:rsidRPr="00DB196B">
        <w:rPr>
          <w:rFonts w:ascii="Consolas" w:hAnsi="Consolas" w:cs="Consolas"/>
          <w:color w:val="008000"/>
          <w:sz w:val="19"/>
          <w:szCs w:val="19"/>
          <w:lang w:val="en-US"/>
        </w:rPr>
        <w:t>//</w:t>
      </w:r>
      <w:r>
        <w:rPr>
          <w:rFonts w:ascii="Consolas" w:hAnsi="Consolas" w:cs="Consolas"/>
          <w:color w:val="008000"/>
          <w:sz w:val="19"/>
          <w:szCs w:val="19"/>
        </w:rPr>
        <w:t>открыть</w:t>
      </w:r>
      <w:r w:rsidRPr="00DB196B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</w:rPr>
        <w:t>для</w:t>
      </w:r>
      <w:r w:rsidRPr="00DB196B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</w:rPr>
        <w:t>чтения</w:t>
      </w:r>
      <w:r w:rsidRPr="00DB196B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</w:p>
    <w:p w14:paraId="5620B3E3" w14:textId="77777777" w:rsidR="00DB196B" w:rsidRPr="00DB196B" w:rsidRDefault="00DB196B" w:rsidP="00DB1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B196B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proofErr w:type="gramStart"/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r w:rsidRPr="00DB196B">
        <w:rPr>
          <w:rFonts w:ascii="Consolas" w:hAnsi="Consolas" w:cs="Consolas"/>
          <w:color w:val="008080"/>
          <w:sz w:val="19"/>
          <w:szCs w:val="19"/>
          <w:lang w:val="en-US"/>
        </w:rPr>
        <w:t>!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stream</w:t>
      </w:r>
      <w:proofErr w:type="gramEnd"/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  <w:r w:rsidRPr="00DB196B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 -1;</w:t>
      </w:r>
      <w:r w:rsidRPr="00DB196B">
        <w:rPr>
          <w:rFonts w:ascii="Consolas" w:hAnsi="Consolas" w:cs="Consolas"/>
          <w:color w:val="008000"/>
          <w:sz w:val="19"/>
          <w:szCs w:val="19"/>
          <w:lang w:val="en-US"/>
        </w:rPr>
        <w:t>//</w:t>
      </w:r>
      <w:r>
        <w:rPr>
          <w:rFonts w:ascii="Consolas" w:hAnsi="Consolas" w:cs="Consolas"/>
          <w:color w:val="008000"/>
          <w:sz w:val="19"/>
          <w:szCs w:val="19"/>
        </w:rPr>
        <w:t>ошибка</w:t>
      </w:r>
      <w:r w:rsidRPr="00DB196B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</w:rPr>
        <w:t>открытия</w:t>
      </w:r>
      <w:r w:rsidRPr="00DB196B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</w:rPr>
        <w:t>файла</w:t>
      </w:r>
      <w:r w:rsidRPr="00DB196B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</w:p>
    <w:p w14:paraId="3FA1F0B1" w14:textId="77777777" w:rsidR="00DB196B" w:rsidRPr="00DB196B" w:rsidRDefault="00DB196B" w:rsidP="00DB1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B196B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proofErr w:type="gramStart"/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t,addt</w:t>
      </w:r>
      <w:proofErr w:type="spellEnd"/>
      <w:proofErr w:type="gramEnd"/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; </w:t>
      </w:r>
    </w:p>
    <w:p w14:paraId="429B9F5A" w14:textId="77777777" w:rsidR="00DB196B" w:rsidRPr="00DB196B" w:rsidRDefault="00DB196B" w:rsidP="00DB1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B196B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=0, </w:t>
      </w:r>
    </w:p>
    <w:p w14:paraId="673D0C7F" w14:textId="77777777" w:rsidR="00DB196B" w:rsidRDefault="00DB196B" w:rsidP="00DB1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 xml:space="preserve">l=0; </w:t>
      </w:r>
    </w:p>
    <w:p w14:paraId="2C1544F2" w14:textId="77777777" w:rsidR="00DB196B" w:rsidRDefault="00DB196B" w:rsidP="00DB1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whil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(i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 xml:space="preserve">&lt; </w:t>
      </w:r>
      <w:r>
        <w:rPr>
          <w:rFonts w:ascii="Consolas" w:hAnsi="Consolas" w:cs="Consolas"/>
          <w:color w:val="808080"/>
          <w:sz w:val="19"/>
          <w:szCs w:val="19"/>
        </w:rPr>
        <w:t>k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4702C577" w14:textId="77777777" w:rsidR="00DB196B" w:rsidRDefault="00DB196B" w:rsidP="00DB1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505E3FFE" w14:textId="77777777" w:rsidR="00DB196B" w:rsidRDefault="00DB196B" w:rsidP="00DB1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Введите значение нового элемента: 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4AC9E457" w14:textId="77777777" w:rsidR="00DB196B" w:rsidRDefault="00DB196B" w:rsidP="00DB1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c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gt;</w:t>
      </w:r>
      <w:proofErr w:type="gramEnd"/>
      <w:r>
        <w:rPr>
          <w:rFonts w:ascii="Consolas" w:hAnsi="Consolas" w:cs="Consolas"/>
          <w:color w:val="008080"/>
          <w:sz w:val="19"/>
          <w:szCs w:val="19"/>
        </w:rPr>
        <w:t>&g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dd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3E49BB1E" w14:textId="77777777" w:rsidR="00DB196B" w:rsidRDefault="00DB196B" w:rsidP="00DB1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emp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ddt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\n"</w:t>
      </w:r>
      <w:r>
        <w:rPr>
          <w:rFonts w:ascii="Consolas" w:hAnsi="Consolas" w:cs="Consolas"/>
          <w:color w:val="000000"/>
          <w:sz w:val="19"/>
          <w:szCs w:val="19"/>
        </w:rPr>
        <w:t>;</w:t>
      </w:r>
      <w:r>
        <w:rPr>
          <w:rFonts w:ascii="Consolas" w:hAnsi="Consolas" w:cs="Consolas"/>
          <w:color w:val="008000"/>
          <w:sz w:val="19"/>
          <w:szCs w:val="19"/>
        </w:rPr>
        <w:t xml:space="preserve">//записать в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temp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новую запись </w:t>
      </w:r>
    </w:p>
    <w:p w14:paraId="2D9C3BC0" w14:textId="77777777" w:rsidR="00DB196B" w:rsidRPr="00DB196B" w:rsidRDefault="00DB196B" w:rsidP="00DB1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++;</w:t>
      </w:r>
    </w:p>
    <w:p w14:paraId="5DAD0406" w14:textId="77777777" w:rsidR="00DB196B" w:rsidRPr="00DB196B" w:rsidRDefault="00DB196B" w:rsidP="00DB1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ab/>
        <w:t>l++;</w:t>
      </w:r>
    </w:p>
    <w:p w14:paraId="51803AC3" w14:textId="77777777" w:rsidR="00DB196B" w:rsidRPr="00DB196B" w:rsidRDefault="00DB196B" w:rsidP="00DB1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3F5B29D9" w14:textId="77777777" w:rsidR="00DB196B" w:rsidRPr="00DB196B" w:rsidRDefault="00DB196B" w:rsidP="00DB1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B196B">
        <w:rPr>
          <w:rFonts w:ascii="Consolas" w:hAnsi="Consolas" w:cs="Consolas"/>
          <w:color w:val="0000FF"/>
          <w:sz w:val="19"/>
          <w:szCs w:val="19"/>
          <w:lang w:val="en-US"/>
        </w:rPr>
        <w:t>while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(stream</w:t>
      </w:r>
      <w:r w:rsidRPr="00DB196B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t) </w:t>
      </w:r>
    </w:p>
    <w:p w14:paraId="27614FF6" w14:textId="77777777" w:rsidR="00DB196B" w:rsidRPr="00DB196B" w:rsidRDefault="00DB196B" w:rsidP="00DB1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5B4559F2" w14:textId="77777777" w:rsidR="00DB196B" w:rsidRPr="00DB196B" w:rsidRDefault="00DB196B" w:rsidP="00DB1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B196B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proofErr w:type="gramStart"/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stream.eof</w:t>
      </w:r>
      <w:proofErr w:type="spellEnd"/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))</w:t>
      </w:r>
      <w:r w:rsidRPr="00DB196B">
        <w:rPr>
          <w:rFonts w:ascii="Consolas" w:hAnsi="Consolas" w:cs="Consolas"/>
          <w:color w:val="0000FF"/>
          <w:sz w:val="19"/>
          <w:szCs w:val="19"/>
          <w:lang w:val="en-US"/>
        </w:rPr>
        <w:t>break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; </w:t>
      </w:r>
    </w:p>
    <w:p w14:paraId="0E9880FE" w14:textId="77777777" w:rsidR="00DB196B" w:rsidRPr="00DB196B" w:rsidRDefault="00DB196B" w:rsidP="00DB1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temp </w:t>
      </w:r>
      <w:r w:rsidRPr="00DB196B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 t</w:t>
      </w:r>
      <w:r w:rsidRPr="00DB196B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DB196B">
        <w:rPr>
          <w:rFonts w:ascii="Consolas" w:hAnsi="Consolas" w:cs="Consolas"/>
          <w:color w:val="A31515"/>
          <w:sz w:val="19"/>
          <w:szCs w:val="19"/>
          <w:lang w:val="en-US"/>
        </w:rPr>
        <w:t>"\n"</w:t>
      </w: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0B994F37" w14:textId="77777777" w:rsidR="00DB196B" w:rsidRPr="00DB196B" w:rsidRDefault="00DB196B" w:rsidP="00DB1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1380BAA3" w14:textId="77777777" w:rsidR="00DB196B" w:rsidRPr="00DB196B" w:rsidRDefault="00DB196B" w:rsidP="00DB1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stream.close</w:t>
      </w:r>
      <w:proofErr w:type="spellEnd"/>
      <w:proofErr w:type="gramEnd"/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(); </w:t>
      </w:r>
    </w:p>
    <w:p w14:paraId="4C84C7E5" w14:textId="77777777" w:rsidR="00DB196B" w:rsidRPr="00DB196B" w:rsidRDefault="00DB196B" w:rsidP="00DB1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>temp.close</w:t>
      </w:r>
      <w:proofErr w:type="spellEnd"/>
      <w:proofErr w:type="gramEnd"/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(); </w:t>
      </w:r>
    </w:p>
    <w:p w14:paraId="1CF57D60" w14:textId="77777777" w:rsidR="00DB196B" w:rsidRPr="00DB196B" w:rsidRDefault="00DB196B" w:rsidP="00DB1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ab/>
        <w:t>remove(</w:t>
      </w:r>
      <w:proofErr w:type="spellStart"/>
      <w:r w:rsidRPr="00DB196B">
        <w:rPr>
          <w:rFonts w:ascii="Consolas" w:hAnsi="Consolas" w:cs="Consolas"/>
          <w:color w:val="808080"/>
          <w:sz w:val="19"/>
          <w:szCs w:val="19"/>
          <w:lang w:val="en-US"/>
        </w:rPr>
        <w:t>f_name</w:t>
      </w:r>
      <w:proofErr w:type="spellEnd"/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 xml:space="preserve">); </w:t>
      </w:r>
    </w:p>
    <w:p w14:paraId="10D795E8" w14:textId="77777777" w:rsidR="00DB196B" w:rsidRDefault="00DB196B" w:rsidP="00DB1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DB196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renam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temp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f_nam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); </w:t>
      </w:r>
    </w:p>
    <w:p w14:paraId="399EAA71" w14:textId="77777777" w:rsidR="00DB196B" w:rsidRDefault="00DB196B" w:rsidP="00DB1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retur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l;</w:t>
      </w:r>
      <w:r>
        <w:rPr>
          <w:rFonts w:ascii="Consolas" w:hAnsi="Consolas" w:cs="Consolas"/>
          <w:color w:val="008000"/>
          <w:sz w:val="19"/>
          <w:szCs w:val="19"/>
        </w:rPr>
        <w:t>//количество добавленных</w:t>
      </w:r>
    </w:p>
    <w:p w14:paraId="19C3AF46" w14:textId="017F8688" w:rsidR="00D30C5B" w:rsidRPr="003D41C1" w:rsidRDefault="00DB196B" w:rsidP="00DB1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4F3CD86A" w14:textId="2CA299F8" w:rsidR="00897565" w:rsidRPr="00897565" w:rsidRDefault="004C7AC6" w:rsidP="00C55F54">
      <w:pPr>
        <w:rPr>
          <w:rFonts w:ascii="Times New Roman" w:hAnsi="Times New Roman" w:cs="Times New Roman"/>
          <w:color w:val="000000"/>
          <w:sz w:val="28"/>
          <w:szCs w:val="19"/>
          <w:lang w:val="en-US"/>
        </w:rPr>
      </w:pPr>
      <w:r w:rsidRPr="00C9245B">
        <w:rPr>
          <w:rFonts w:ascii="Times New Roman" w:hAnsi="Times New Roman" w:cs="Times New Roman"/>
          <w:color w:val="000000"/>
          <w:sz w:val="19"/>
          <w:szCs w:val="19"/>
          <w:lang w:val="en-US"/>
        </w:rPr>
        <w:lastRenderedPageBreak/>
        <w:t xml:space="preserve"> </w:t>
      </w:r>
      <w:r w:rsidR="005A35A2">
        <w:rPr>
          <w:rFonts w:ascii="Times New Roman" w:hAnsi="Times New Roman" w:cs="Times New Roman"/>
          <w:color w:val="000000"/>
          <w:sz w:val="28"/>
          <w:szCs w:val="19"/>
        </w:rPr>
        <w:t>Бл</w:t>
      </w:r>
      <w:r w:rsidR="005B0FB0">
        <w:rPr>
          <w:rFonts w:ascii="Times New Roman" w:hAnsi="Times New Roman" w:cs="Times New Roman"/>
          <w:color w:val="000000"/>
          <w:sz w:val="28"/>
          <w:szCs w:val="19"/>
        </w:rPr>
        <w:t>ок</w:t>
      </w:r>
      <w:r w:rsidR="005B0FB0" w:rsidRPr="005B0FB0">
        <w:rPr>
          <w:rFonts w:ascii="Times New Roman" w:hAnsi="Times New Roman" w:cs="Times New Roman"/>
          <w:color w:val="000000"/>
          <w:sz w:val="28"/>
          <w:szCs w:val="19"/>
          <w:lang w:val="en-US"/>
        </w:rPr>
        <w:t>-</w:t>
      </w:r>
      <w:r w:rsidR="005B0FB0">
        <w:rPr>
          <w:rFonts w:ascii="Times New Roman" w:hAnsi="Times New Roman" w:cs="Times New Roman"/>
          <w:color w:val="000000"/>
          <w:sz w:val="28"/>
          <w:szCs w:val="19"/>
        </w:rPr>
        <w:t>схема</w:t>
      </w:r>
      <w:r w:rsidR="005B0FB0" w:rsidRPr="00AC0445">
        <w:rPr>
          <w:rFonts w:ascii="Times New Roman" w:hAnsi="Times New Roman" w:cs="Times New Roman"/>
          <w:color w:val="000000"/>
          <w:sz w:val="28"/>
          <w:szCs w:val="19"/>
          <w:lang w:val="en-US"/>
        </w:rPr>
        <w:t>:</w:t>
      </w:r>
      <w:r w:rsidR="005A35A2" w:rsidRPr="00675EF1">
        <w:rPr>
          <w:rFonts w:ascii="Times New Roman" w:hAnsi="Times New Roman" w:cs="Times New Roman"/>
          <w:noProof/>
          <w:color w:val="000000"/>
          <w:sz w:val="19"/>
          <w:szCs w:val="19"/>
          <w:lang w:val="en-US" w:eastAsia="ru-RU"/>
        </w:rPr>
        <w:t xml:space="preserve"> </w:t>
      </w:r>
    </w:p>
    <w:p w14:paraId="6EEB3869" w14:textId="415E3E6A" w:rsidR="003D41C1" w:rsidRDefault="00E3617B" w:rsidP="003D41C1">
      <w:pPr>
        <w:rPr>
          <w:rFonts w:ascii="Times New Roman" w:hAnsi="Times New Roman" w:cs="Times New Roman"/>
          <w:sz w:val="28"/>
          <w:szCs w:val="19"/>
          <w:lang w:val="en-US"/>
        </w:rPr>
      </w:pPr>
      <w:r>
        <w:rPr>
          <w:rFonts w:ascii="Times New Roman" w:hAnsi="Times New Roman" w:cs="Times New Roman"/>
          <w:sz w:val="28"/>
          <w:szCs w:val="19"/>
          <w:lang w:val="en-US"/>
        </w:rPr>
        <w:t>Main</w:t>
      </w:r>
      <w:r w:rsidR="003D41C1" w:rsidRPr="003D41C1">
        <w:rPr>
          <w:rFonts w:ascii="Times New Roman" w:hAnsi="Times New Roman" w:cs="Times New Roman"/>
          <w:sz w:val="28"/>
          <w:szCs w:val="19"/>
          <w:lang w:val="en-US"/>
        </w:rPr>
        <w:t>.cpp</w:t>
      </w:r>
      <w:r w:rsidR="003D41C1">
        <w:rPr>
          <w:rFonts w:ascii="Times New Roman" w:hAnsi="Times New Roman" w:cs="Times New Roman"/>
          <w:sz w:val="28"/>
          <w:szCs w:val="19"/>
          <w:lang w:val="en-US"/>
        </w:rPr>
        <w:t>:</w:t>
      </w:r>
    </w:p>
    <w:p w14:paraId="467534E3" w14:textId="4744DC8C" w:rsidR="003D41C1" w:rsidRDefault="00E3617B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  <w:bookmarkStart w:id="4" w:name="_top"/>
      <w:bookmarkEnd w:id="4"/>
      <w:r>
        <w:rPr>
          <w:rFonts w:ascii="Times New Roman" w:eastAsia="Times New Roman" w:hAnsi="Times New Roman" w:cs="Times New Roman"/>
          <w:noProof/>
          <w:color w:val="000000"/>
          <w:sz w:val="32"/>
          <w:szCs w:val="28"/>
          <w:lang w:eastAsia="ru-RU"/>
        </w:rPr>
        <w:drawing>
          <wp:inline distT="0" distB="0" distL="0" distR="0" wp14:anchorId="75683DFD" wp14:editId="3156EC47">
            <wp:extent cx="3177433" cy="7856220"/>
            <wp:effectExtent l="0" t="0" r="0" b="0"/>
            <wp:docPr id="2" name="Рисунок 2" descr="C:\Users\kna-0\AppData\Local\Microsoft\Windows\INetCache\Content.Word\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kna-0\AppData\Local\Microsoft\Windows\INetCache\Content.Word\1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0190" cy="78630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3568C2" w14:textId="171A9F10" w:rsidR="00152AEE" w:rsidRDefault="00152AEE" w:rsidP="003D41C1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1ED50416" w14:textId="77777777" w:rsidR="00152AEE" w:rsidRDefault="00152AEE" w:rsidP="003D41C1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6D0A7BDC" w14:textId="77777777" w:rsidR="00152AEE" w:rsidRDefault="00152AEE" w:rsidP="003D41C1">
      <w:pPr>
        <w:rPr>
          <w:rFonts w:ascii="Times New Roman" w:hAnsi="Times New Roman" w:cs="Times New Roman"/>
          <w:sz w:val="28"/>
          <w:szCs w:val="19"/>
          <w:lang w:val="en-US"/>
        </w:rPr>
      </w:pPr>
    </w:p>
    <w:p w14:paraId="1748E752" w14:textId="5F0D8240" w:rsidR="003D41C1" w:rsidRPr="00E3617B" w:rsidRDefault="00CD5E57" w:rsidP="003D41C1">
      <w:pPr>
        <w:rPr>
          <w:rFonts w:ascii="Times New Roman" w:hAnsi="Times New Roman" w:cs="Times New Roman"/>
          <w:sz w:val="28"/>
          <w:szCs w:val="19"/>
          <w:lang w:val="en-US"/>
        </w:rPr>
      </w:pPr>
      <w:r>
        <w:rPr>
          <w:rFonts w:ascii="Times New Roman" w:hAnsi="Times New Roman" w:cs="Times New Roman"/>
          <w:sz w:val="28"/>
          <w:szCs w:val="19"/>
          <w:lang w:val="en-US"/>
        </w:rPr>
        <w:t>MHETODS</w:t>
      </w:r>
      <w:r w:rsidR="003D41C1" w:rsidRPr="00E3617B">
        <w:rPr>
          <w:rFonts w:ascii="Times New Roman" w:hAnsi="Times New Roman" w:cs="Times New Roman"/>
          <w:sz w:val="28"/>
          <w:szCs w:val="19"/>
          <w:lang w:val="en-US"/>
        </w:rPr>
        <w:t>.</w:t>
      </w:r>
      <w:r w:rsidR="003D41C1" w:rsidRPr="003D41C1">
        <w:rPr>
          <w:rFonts w:ascii="Times New Roman" w:hAnsi="Times New Roman" w:cs="Times New Roman"/>
          <w:sz w:val="28"/>
          <w:szCs w:val="19"/>
          <w:lang w:val="en-US"/>
        </w:rPr>
        <w:t>cpp</w:t>
      </w:r>
      <w:r w:rsidR="003D41C1" w:rsidRPr="00E3617B">
        <w:rPr>
          <w:rFonts w:ascii="Times New Roman" w:hAnsi="Times New Roman" w:cs="Times New Roman"/>
          <w:sz w:val="28"/>
          <w:szCs w:val="19"/>
          <w:lang w:val="en-US"/>
        </w:rPr>
        <w:t>:</w:t>
      </w:r>
    </w:p>
    <w:p w14:paraId="7F760231" w14:textId="5E971B8C" w:rsidR="00C55F54" w:rsidRPr="00E3617B" w:rsidRDefault="00E3617B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  <w:r>
        <w:rPr>
          <w:rFonts w:ascii="Times New Roman" w:eastAsia="Times New Roman" w:hAnsi="Times New Roman" w:cs="Times New Roman"/>
          <w:noProof/>
          <w:color w:val="000000"/>
          <w:sz w:val="32"/>
          <w:szCs w:val="28"/>
          <w:lang w:eastAsia="ru-RU"/>
        </w:rPr>
        <w:drawing>
          <wp:inline distT="0" distB="0" distL="0" distR="0" wp14:anchorId="37CDC173" wp14:editId="4F49D5AD">
            <wp:extent cx="5928360" cy="2385060"/>
            <wp:effectExtent l="0" t="0" r="0" b="0"/>
            <wp:docPr id="3" name="Рисунок 3" descr="C:\Users\kna-0\AppData\Local\Microsoft\Windows\INetCache\Content.Word\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kna-0\AppData\Local\Microsoft\Windows\INetCache\Content.Word\3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8360" cy="2385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3E9148" w14:textId="77777777" w:rsidR="00152AEE" w:rsidRDefault="00152AEE" w:rsidP="004C7AC6">
      <w:pPr>
        <w:rPr>
          <w:rFonts w:ascii="Times New Roman" w:hAnsi="Times New Roman" w:cs="Times New Roman"/>
          <w:sz w:val="28"/>
          <w:szCs w:val="19"/>
          <w:lang w:val="en-US"/>
        </w:rPr>
      </w:pPr>
    </w:p>
    <w:p w14:paraId="6D3F1872" w14:textId="3E53EE47" w:rsidR="00C55F54" w:rsidRPr="00152AEE" w:rsidRDefault="00CD5E57" w:rsidP="004C7AC6">
      <w:pPr>
        <w:rPr>
          <w:rFonts w:ascii="Times New Roman" w:hAnsi="Times New Roman" w:cs="Times New Roman"/>
          <w:color w:val="000000"/>
          <w:sz w:val="28"/>
          <w:szCs w:val="19"/>
        </w:rPr>
      </w:pPr>
      <w:r>
        <w:rPr>
          <w:rFonts w:ascii="Times New Roman" w:hAnsi="Times New Roman" w:cs="Times New Roman"/>
          <w:sz w:val="28"/>
          <w:szCs w:val="19"/>
          <w:lang w:val="en-US"/>
        </w:rPr>
        <w:t>MONEY</w:t>
      </w:r>
      <w:r w:rsidR="003D41C1" w:rsidRPr="00152AEE">
        <w:rPr>
          <w:rFonts w:ascii="Times New Roman" w:hAnsi="Times New Roman" w:cs="Times New Roman"/>
          <w:color w:val="000000"/>
          <w:sz w:val="28"/>
          <w:szCs w:val="19"/>
        </w:rPr>
        <w:t>.</w:t>
      </w:r>
      <w:r w:rsidR="003D41C1">
        <w:rPr>
          <w:rFonts w:ascii="Times New Roman" w:hAnsi="Times New Roman" w:cs="Times New Roman"/>
          <w:color w:val="000000"/>
          <w:sz w:val="28"/>
          <w:szCs w:val="19"/>
          <w:lang w:val="en-US"/>
        </w:rPr>
        <w:t>h</w:t>
      </w:r>
      <w:r w:rsidR="003D41C1" w:rsidRPr="00152AEE">
        <w:rPr>
          <w:rFonts w:ascii="Times New Roman" w:hAnsi="Times New Roman" w:cs="Times New Roman"/>
          <w:color w:val="000000"/>
          <w:sz w:val="28"/>
          <w:szCs w:val="19"/>
        </w:rPr>
        <w:t>:</w:t>
      </w:r>
    </w:p>
    <w:p w14:paraId="4E022FFF" w14:textId="25E7C131" w:rsidR="003D41C1" w:rsidRPr="00152AEE" w:rsidRDefault="00632B93" w:rsidP="004C7AC6">
      <w:pPr>
        <w:rPr>
          <w:rFonts w:ascii="Times New Roman" w:hAnsi="Times New Roman" w:cs="Times New Roman"/>
          <w:color w:val="000000"/>
          <w:sz w:val="28"/>
          <w:szCs w:val="19"/>
        </w:rPr>
      </w:pPr>
      <w:r>
        <w:rPr>
          <w:rFonts w:ascii="Times New Roman" w:hAnsi="Times New Roman" w:cs="Times New Roman"/>
          <w:color w:val="000000"/>
          <w:sz w:val="28"/>
          <w:szCs w:val="19"/>
        </w:rPr>
        <w:pict w14:anchorId="46EB3BC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86.6pt;height:301.8pt">
            <v:imagedata r:id="rId10" o:title="2"/>
          </v:shape>
        </w:pict>
      </w:r>
    </w:p>
    <w:p w14:paraId="58518EEC" w14:textId="04AFAD90" w:rsidR="005A35A2" w:rsidRPr="00152AEE" w:rsidRDefault="005A35A2" w:rsidP="004C7AC6">
      <w:pPr>
        <w:rPr>
          <w:rFonts w:ascii="Times New Roman" w:hAnsi="Times New Roman" w:cs="Times New Roman"/>
          <w:color w:val="000000"/>
          <w:sz w:val="19"/>
          <w:szCs w:val="19"/>
        </w:rPr>
      </w:pPr>
    </w:p>
    <w:p w14:paraId="2899B6FD" w14:textId="77777777" w:rsidR="00C55F54" w:rsidRDefault="00C55F54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2C0DDF34" w14:textId="77777777" w:rsidR="00C55F54" w:rsidRDefault="00C55F54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2B3898D2" w14:textId="77777777" w:rsidR="00C55F54" w:rsidRDefault="00C55F54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4528C0C4" w14:textId="77777777" w:rsidR="00C27871" w:rsidRDefault="00C27871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3A49D416" w14:textId="433E04B0" w:rsidR="00815331" w:rsidRPr="00152AEE" w:rsidRDefault="00815331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  <w:r w:rsidRPr="00C9245B">
        <w:rPr>
          <w:rFonts w:ascii="Times New Roman" w:hAnsi="Times New Roman" w:cs="Times New Roman"/>
          <w:color w:val="000000"/>
          <w:sz w:val="28"/>
          <w:szCs w:val="28"/>
        </w:rPr>
        <w:lastRenderedPageBreak/>
        <w:t>Работа</w:t>
      </w:r>
      <w:r w:rsidRPr="00152AEE">
        <w:rPr>
          <w:rFonts w:ascii="Times New Roman" w:hAnsi="Times New Roman" w:cs="Times New Roman"/>
          <w:color w:val="000000"/>
          <w:sz w:val="28"/>
          <w:szCs w:val="28"/>
        </w:rPr>
        <w:t xml:space="preserve"> </w:t>
      </w:r>
      <w:r w:rsidRPr="00C9245B">
        <w:rPr>
          <w:rFonts w:ascii="Times New Roman" w:hAnsi="Times New Roman" w:cs="Times New Roman"/>
          <w:color w:val="000000"/>
          <w:sz w:val="28"/>
          <w:szCs w:val="28"/>
        </w:rPr>
        <w:t>кода</w:t>
      </w:r>
    </w:p>
    <w:p w14:paraId="25353C8A" w14:textId="1C70E440" w:rsidR="00815331" w:rsidRDefault="00DB196B" w:rsidP="00815331">
      <w:pPr>
        <w:rPr>
          <w:rFonts w:ascii="Times New Roman" w:hAnsi="Times New Roman" w:cs="Times New Roman"/>
          <w:color w:val="000000"/>
          <w:sz w:val="28"/>
          <w:szCs w:val="28"/>
          <w:lang w:val="en-US"/>
        </w:rPr>
      </w:pPr>
      <w:r>
        <w:rPr>
          <w:noProof/>
        </w:rPr>
        <w:drawing>
          <wp:inline distT="0" distB="0" distL="0" distR="0" wp14:anchorId="5E9557CF" wp14:editId="225699F6">
            <wp:extent cx="3762375" cy="8210550"/>
            <wp:effectExtent l="0" t="0" r="9525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762375" cy="8210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F139ED" w14:textId="6867DED6" w:rsidR="00DB196B" w:rsidRDefault="00DB196B" w:rsidP="00815331">
      <w:pPr>
        <w:rPr>
          <w:rFonts w:ascii="Times New Roman" w:hAnsi="Times New Roman" w:cs="Times New Roman"/>
          <w:color w:val="000000"/>
          <w:sz w:val="28"/>
          <w:szCs w:val="28"/>
          <w:lang w:val="en-US"/>
        </w:rPr>
      </w:pPr>
    </w:p>
    <w:p w14:paraId="73DC9D91" w14:textId="7195BE1B" w:rsidR="00DB196B" w:rsidRDefault="00DB196B" w:rsidP="00815331">
      <w:pPr>
        <w:rPr>
          <w:rFonts w:ascii="Times New Roman" w:hAnsi="Times New Roman" w:cs="Times New Roman"/>
          <w:color w:val="000000"/>
          <w:sz w:val="28"/>
          <w:szCs w:val="28"/>
          <w:lang w:val="en-US"/>
        </w:rPr>
      </w:pPr>
    </w:p>
    <w:p w14:paraId="18AB0A85" w14:textId="4714C694" w:rsidR="00DB196B" w:rsidRPr="004440DD" w:rsidRDefault="00DB196B" w:rsidP="00815331">
      <w:pPr>
        <w:rPr>
          <w:rFonts w:ascii="Times New Roman" w:hAnsi="Times New Roman" w:cs="Times New Roman"/>
          <w:color w:val="000000"/>
          <w:sz w:val="28"/>
          <w:szCs w:val="28"/>
          <w:lang w:val="en-US"/>
        </w:rPr>
      </w:pPr>
      <w:r>
        <w:rPr>
          <w:noProof/>
        </w:rPr>
        <w:lastRenderedPageBreak/>
        <w:drawing>
          <wp:inline distT="0" distB="0" distL="0" distR="0" wp14:anchorId="0312FB61" wp14:editId="0A426307">
            <wp:extent cx="4895850" cy="5476875"/>
            <wp:effectExtent l="0" t="0" r="0" b="9525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895850" cy="5476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408328" w14:textId="70B76600" w:rsidR="00B40395" w:rsidRPr="00C9245B" w:rsidRDefault="00DB196B" w:rsidP="00815331">
      <w:pPr>
        <w:rPr>
          <w:rFonts w:ascii="Times New Roman" w:hAnsi="Times New Roman" w:cs="Times New Roman"/>
          <w:color w:val="000000"/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46D11386" wp14:editId="5DE6C987">
            <wp:extent cx="4600575" cy="5229225"/>
            <wp:effectExtent l="0" t="0" r="9525" b="9525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600575" cy="5229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5F56BE" w14:textId="106CAD56" w:rsidR="00B40395" w:rsidRPr="00830157" w:rsidRDefault="00B40395" w:rsidP="00815331">
      <w:pPr>
        <w:rPr>
          <w:rFonts w:ascii="Times New Roman" w:hAnsi="Times New Roman" w:cs="Times New Roman"/>
          <w:color w:val="000000"/>
          <w:sz w:val="28"/>
          <w:szCs w:val="28"/>
          <w:lang w:val="en-US"/>
        </w:rPr>
      </w:pPr>
    </w:p>
    <w:sectPr w:rsidR="00B40395" w:rsidRPr="00830157" w:rsidSect="00A00CA9">
      <w:footerReference w:type="default" r:id="rId14"/>
      <w:pgSz w:w="11906" w:h="16838"/>
      <w:pgMar w:top="1134" w:right="851" w:bottom="1134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510B5A3" w14:textId="77777777" w:rsidR="00632B93" w:rsidRDefault="00632B93" w:rsidP="009D1C69">
      <w:pPr>
        <w:spacing w:after="0" w:line="240" w:lineRule="auto"/>
      </w:pPr>
      <w:r>
        <w:separator/>
      </w:r>
    </w:p>
  </w:endnote>
  <w:endnote w:type="continuationSeparator" w:id="0">
    <w:p w14:paraId="7AC0544E" w14:textId="77777777" w:rsidR="00632B93" w:rsidRDefault="00632B93" w:rsidP="009D1C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D9E8F67" w14:textId="594EC016" w:rsidR="00B345F6" w:rsidRPr="009D1C69" w:rsidRDefault="00B345F6" w:rsidP="009D1C69">
    <w:pPr>
      <w:pStyle w:val="a5"/>
      <w:tabs>
        <w:tab w:val="clear" w:pos="4677"/>
        <w:tab w:val="clear" w:pos="9355"/>
        <w:tab w:val="left" w:pos="3840"/>
      </w:tabs>
      <w:jc w:val="center"/>
      <w:rPr>
        <w:rFonts w:ascii="Times New Roman" w:hAnsi="Times New Roman" w:cs="Times New Roman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E2DC5B0" w14:textId="77777777" w:rsidR="00632B93" w:rsidRDefault="00632B93" w:rsidP="009D1C69">
      <w:pPr>
        <w:spacing w:after="0" w:line="240" w:lineRule="auto"/>
      </w:pPr>
      <w:r>
        <w:separator/>
      </w:r>
    </w:p>
  </w:footnote>
  <w:footnote w:type="continuationSeparator" w:id="0">
    <w:p w14:paraId="020A686D" w14:textId="77777777" w:rsidR="00632B93" w:rsidRDefault="00632B93" w:rsidP="009D1C6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C8B67D6"/>
    <w:multiLevelType w:val="hybridMultilevel"/>
    <w:tmpl w:val="B0CAEBD8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3F53F42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1D5F6E38"/>
    <w:multiLevelType w:val="hybridMultilevel"/>
    <w:tmpl w:val="7828F38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B6277C2"/>
    <w:multiLevelType w:val="hybridMultilevel"/>
    <w:tmpl w:val="36BA0A7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1BD528F"/>
    <w:multiLevelType w:val="hybridMultilevel"/>
    <w:tmpl w:val="10805292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429C25CE"/>
    <w:multiLevelType w:val="hybridMultilevel"/>
    <w:tmpl w:val="9168ADDC"/>
    <w:lvl w:ilvl="0" w:tplc="D74883CC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6" w15:restartNumberingAfterBreak="0">
    <w:nsid w:val="44EE1F00"/>
    <w:multiLevelType w:val="multilevel"/>
    <w:tmpl w:val="4724AFB0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sz w:val="28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479739FD"/>
    <w:multiLevelType w:val="hybridMultilevel"/>
    <w:tmpl w:val="A792FA00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8" w15:restartNumberingAfterBreak="0">
    <w:nsid w:val="4CE76F4D"/>
    <w:multiLevelType w:val="hybridMultilevel"/>
    <w:tmpl w:val="B55E4618"/>
    <w:lvl w:ilvl="0" w:tplc="04190001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9" w15:restartNumberingAfterBreak="0">
    <w:nsid w:val="512C4E91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6CC477C3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7"/>
  </w:num>
  <w:num w:numId="2">
    <w:abstractNumId w:val="5"/>
  </w:num>
  <w:num w:numId="3">
    <w:abstractNumId w:val="10"/>
  </w:num>
  <w:num w:numId="4">
    <w:abstractNumId w:val="1"/>
  </w:num>
  <w:num w:numId="5">
    <w:abstractNumId w:val="6"/>
  </w:num>
  <w:num w:numId="6">
    <w:abstractNumId w:val="9"/>
  </w:num>
  <w:num w:numId="7">
    <w:abstractNumId w:val="0"/>
  </w:num>
  <w:num w:numId="8">
    <w:abstractNumId w:val="8"/>
  </w:num>
  <w:num w:numId="9">
    <w:abstractNumId w:val="4"/>
  </w:num>
  <w:num w:numId="10">
    <w:abstractNumId w:val="2"/>
  </w:num>
  <w:num w:numId="1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O0NLUwNTU3M7ewtDBX0lEKTi0uzszPAykwMqoFAAUhP4stAAAA"/>
  </w:docVars>
  <w:rsids>
    <w:rsidRoot w:val="00C7382A"/>
    <w:rsid w:val="00007063"/>
    <w:rsid w:val="0001694A"/>
    <w:rsid w:val="00043109"/>
    <w:rsid w:val="00055C1F"/>
    <w:rsid w:val="0006726C"/>
    <w:rsid w:val="000A3ACE"/>
    <w:rsid w:val="000E2DF6"/>
    <w:rsid w:val="00125BD7"/>
    <w:rsid w:val="00152AEE"/>
    <w:rsid w:val="001A05C5"/>
    <w:rsid w:val="001C2369"/>
    <w:rsid w:val="001D55CC"/>
    <w:rsid w:val="001E1470"/>
    <w:rsid w:val="0020163F"/>
    <w:rsid w:val="00202FE9"/>
    <w:rsid w:val="0021342A"/>
    <w:rsid w:val="0023087F"/>
    <w:rsid w:val="00241466"/>
    <w:rsid w:val="00250C56"/>
    <w:rsid w:val="00255B45"/>
    <w:rsid w:val="00264E80"/>
    <w:rsid w:val="002907C5"/>
    <w:rsid w:val="00290DE2"/>
    <w:rsid w:val="002B4670"/>
    <w:rsid w:val="002B46F7"/>
    <w:rsid w:val="002C1EBC"/>
    <w:rsid w:val="00326223"/>
    <w:rsid w:val="00327E24"/>
    <w:rsid w:val="003564C4"/>
    <w:rsid w:val="003646F4"/>
    <w:rsid w:val="00370102"/>
    <w:rsid w:val="00386991"/>
    <w:rsid w:val="003876B8"/>
    <w:rsid w:val="003B0870"/>
    <w:rsid w:val="003B31F8"/>
    <w:rsid w:val="003D41C1"/>
    <w:rsid w:val="003E5CA2"/>
    <w:rsid w:val="003F0B9C"/>
    <w:rsid w:val="003F31E1"/>
    <w:rsid w:val="00400C72"/>
    <w:rsid w:val="00401E8C"/>
    <w:rsid w:val="00424925"/>
    <w:rsid w:val="004440DD"/>
    <w:rsid w:val="00456D6B"/>
    <w:rsid w:val="00475B60"/>
    <w:rsid w:val="0048189D"/>
    <w:rsid w:val="004C7AC6"/>
    <w:rsid w:val="004E17FE"/>
    <w:rsid w:val="00526CF5"/>
    <w:rsid w:val="00527DAD"/>
    <w:rsid w:val="0053561A"/>
    <w:rsid w:val="00555B49"/>
    <w:rsid w:val="005601E3"/>
    <w:rsid w:val="00560971"/>
    <w:rsid w:val="00583D78"/>
    <w:rsid w:val="0059312E"/>
    <w:rsid w:val="005A35A2"/>
    <w:rsid w:val="005B0FB0"/>
    <w:rsid w:val="005C3D65"/>
    <w:rsid w:val="006025BF"/>
    <w:rsid w:val="00606746"/>
    <w:rsid w:val="00624F18"/>
    <w:rsid w:val="00632B93"/>
    <w:rsid w:val="00645771"/>
    <w:rsid w:val="0065516C"/>
    <w:rsid w:val="006755C0"/>
    <w:rsid w:val="00675EF1"/>
    <w:rsid w:val="006B36B9"/>
    <w:rsid w:val="006C30F7"/>
    <w:rsid w:val="006D37C6"/>
    <w:rsid w:val="006E7FF1"/>
    <w:rsid w:val="006F3F17"/>
    <w:rsid w:val="006F4327"/>
    <w:rsid w:val="0070623A"/>
    <w:rsid w:val="007118B4"/>
    <w:rsid w:val="00722894"/>
    <w:rsid w:val="00726FAA"/>
    <w:rsid w:val="00730CC6"/>
    <w:rsid w:val="00752454"/>
    <w:rsid w:val="00752E84"/>
    <w:rsid w:val="00790211"/>
    <w:rsid w:val="007B45C9"/>
    <w:rsid w:val="007B6408"/>
    <w:rsid w:val="007C2254"/>
    <w:rsid w:val="00803B6C"/>
    <w:rsid w:val="008104AB"/>
    <w:rsid w:val="00815331"/>
    <w:rsid w:val="00816C74"/>
    <w:rsid w:val="008225E8"/>
    <w:rsid w:val="00830157"/>
    <w:rsid w:val="0083762E"/>
    <w:rsid w:val="00837F0D"/>
    <w:rsid w:val="00841259"/>
    <w:rsid w:val="008524E6"/>
    <w:rsid w:val="008704CD"/>
    <w:rsid w:val="00897565"/>
    <w:rsid w:val="008B648B"/>
    <w:rsid w:val="008B6592"/>
    <w:rsid w:val="008C04C9"/>
    <w:rsid w:val="008E09C2"/>
    <w:rsid w:val="008E5B3E"/>
    <w:rsid w:val="008F38D8"/>
    <w:rsid w:val="008F594D"/>
    <w:rsid w:val="008F64C9"/>
    <w:rsid w:val="00900EC4"/>
    <w:rsid w:val="00914507"/>
    <w:rsid w:val="009214C8"/>
    <w:rsid w:val="009811D6"/>
    <w:rsid w:val="00987DA2"/>
    <w:rsid w:val="009B23CE"/>
    <w:rsid w:val="009C0BC6"/>
    <w:rsid w:val="009C474E"/>
    <w:rsid w:val="009C5540"/>
    <w:rsid w:val="009D1C69"/>
    <w:rsid w:val="009D7738"/>
    <w:rsid w:val="00A00CA9"/>
    <w:rsid w:val="00A1481D"/>
    <w:rsid w:val="00A17B58"/>
    <w:rsid w:val="00A33FFD"/>
    <w:rsid w:val="00A46D44"/>
    <w:rsid w:val="00A52109"/>
    <w:rsid w:val="00A81B69"/>
    <w:rsid w:val="00AC0445"/>
    <w:rsid w:val="00AC2B3F"/>
    <w:rsid w:val="00AC43AF"/>
    <w:rsid w:val="00AD658B"/>
    <w:rsid w:val="00AF7B36"/>
    <w:rsid w:val="00B345F6"/>
    <w:rsid w:val="00B40395"/>
    <w:rsid w:val="00B507AB"/>
    <w:rsid w:val="00B52393"/>
    <w:rsid w:val="00B53276"/>
    <w:rsid w:val="00B54525"/>
    <w:rsid w:val="00B62372"/>
    <w:rsid w:val="00B64532"/>
    <w:rsid w:val="00B7266E"/>
    <w:rsid w:val="00B82A6D"/>
    <w:rsid w:val="00BB3976"/>
    <w:rsid w:val="00BC3E40"/>
    <w:rsid w:val="00BD2364"/>
    <w:rsid w:val="00C05166"/>
    <w:rsid w:val="00C22B79"/>
    <w:rsid w:val="00C23B71"/>
    <w:rsid w:val="00C27871"/>
    <w:rsid w:val="00C31266"/>
    <w:rsid w:val="00C55F54"/>
    <w:rsid w:val="00C663E4"/>
    <w:rsid w:val="00C70B8F"/>
    <w:rsid w:val="00C7382A"/>
    <w:rsid w:val="00C85565"/>
    <w:rsid w:val="00C9245B"/>
    <w:rsid w:val="00CB440C"/>
    <w:rsid w:val="00CD5E57"/>
    <w:rsid w:val="00CE0064"/>
    <w:rsid w:val="00D16B00"/>
    <w:rsid w:val="00D21FEF"/>
    <w:rsid w:val="00D2420B"/>
    <w:rsid w:val="00D2703F"/>
    <w:rsid w:val="00D30C5B"/>
    <w:rsid w:val="00D60B68"/>
    <w:rsid w:val="00D81C98"/>
    <w:rsid w:val="00DB196B"/>
    <w:rsid w:val="00E3617B"/>
    <w:rsid w:val="00E751ED"/>
    <w:rsid w:val="00ED0E5B"/>
    <w:rsid w:val="00ED695C"/>
    <w:rsid w:val="00F51069"/>
    <w:rsid w:val="00F96275"/>
    <w:rsid w:val="00F96FEA"/>
    <w:rsid w:val="00FA6AAD"/>
    <w:rsid w:val="00FE3C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62BCFA9"/>
  <w15:chartTrackingRefBased/>
  <w15:docId w15:val="{AB98D991-72FE-41B8-8F5E-98083AA5DD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D41C1"/>
  </w:style>
  <w:style w:type="paragraph" w:styleId="1">
    <w:name w:val="heading 1"/>
    <w:basedOn w:val="a"/>
    <w:next w:val="a"/>
    <w:link w:val="10"/>
    <w:uiPriority w:val="9"/>
    <w:qFormat/>
    <w:rsid w:val="00AF7B3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5601E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9D1C6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rsid w:val="009D1C69"/>
  </w:style>
  <w:style w:type="paragraph" w:styleId="a5">
    <w:name w:val="footer"/>
    <w:basedOn w:val="a"/>
    <w:link w:val="a6"/>
    <w:uiPriority w:val="99"/>
    <w:unhideWhenUsed/>
    <w:rsid w:val="009D1C6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6">
    <w:name w:val="Нижний колонтитул Знак"/>
    <w:basedOn w:val="a0"/>
    <w:link w:val="a5"/>
    <w:uiPriority w:val="99"/>
    <w:rsid w:val="009D1C69"/>
  </w:style>
  <w:style w:type="character" w:customStyle="1" w:styleId="10">
    <w:name w:val="Заголовок 1 Знак"/>
    <w:basedOn w:val="a0"/>
    <w:link w:val="1"/>
    <w:uiPriority w:val="9"/>
    <w:rsid w:val="00AF7B3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a7">
    <w:name w:val="TOC Heading"/>
    <w:basedOn w:val="1"/>
    <w:next w:val="a"/>
    <w:uiPriority w:val="39"/>
    <w:unhideWhenUsed/>
    <w:qFormat/>
    <w:rsid w:val="00AF7B36"/>
    <w:pPr>
      <w:outlineLvl w:val="9"/>
    </w:pPr>
    <w:rPr>
      <w:lang w:eastAsia="ru-RU"/>
    </w:rPr>
  </w:style>
  <w:style w:type="paragraph" w:styleId="11">
    <w:name w:val="toc 1"/>
    <w:basedOn w:val="a"/>
    <w:next w:val="a"/>
    <w:autoRedefine/>
    <w:uiPriority w:val="39"/>
    <w:unhideWhenUsed/>
    <w:rsid w:val="00AF7B36"/>
    <w:pPr>
      <w:spacing w:after="100"/>
      <w:ind w:firstLine="709"/>
    </w:pPr>
    <w:rPr>
      <w:sz w:val="28"/>
    </w:rPr>
  </w:style>
  <w:style w:type="character" w:styleId="a8">
    <w:name w:val="Hyperlink"/>
    <w:basedOn w:val="a0"/>
    <w:uiPriority w:val="99"/>
    <w:unhideWhenUsed/>
    <w:rsid w:val="00AF7B36"/>
    <w:rPr>
      <w:color w:val="0563C1" w:themeColor="hyperlink"/>
      <w:u w:val="single"/>
    </w:rPr>
  </w:style>
  <w:style w:type="paragraph" w:styleId="a9">
    <w:name w:val="List Paragraph"/>
    <w:basedOn w:val="a"/>
    <w:uiPriority w:val="34"/>
    <w:qFormat/>
    <w:rsid w:val="005C3D65"/>
    <w:pPr>
      <w:ind w:left="720" w:firstLine="709"/>
      <w:contextualSpacing/>
    </w:pPr>
    <w:rPr>
      <w:sz w:val="28"/>
    </w:rPr>
  </w:style>
  <w:style w:type="character" w:styleId="aa">
    <w:name w:val="Strong"/>
    <w:basedOn w:val="a0"/>
    <w:uiPriority w:val="22"/>
    <w:qFormat/>
    <w:rsid w:val="005C3D65"/>
    <w:rPr>
      <w:b/>
      <w:bCs/>
    </w:rPr>
  </w:style>
  <w:style w:type="paragraph" w:customStyle="1" w:styleId="ab">
    <w:name w:val="Заголок"/>
    <w:basedOn w:val="1"/>
    <w:link w:val="ac"/>
    <w:qFormat/>
    <w:rsid w:val="005C3D65"/>
    <w:pPr>
      <w:ind w:firstLine="709"/>
      <w:jc w:val="center"/>
    </w:pPr>
    <w:rPr>
      <w:rFonts w:ascii="Times New Roman" w:hAnsi="Times New Roman" w:cs="Times New Roman"/>
      <w:sz w:val="40"/>
      <w:szCs w:val="40"/>
    </w:rPr>
  </w:style>
  <w:style w:type="character" w:customStyle="1" w:styleId="ac">
    <w:name w:val="Заголок Знак"/>
    <w:basedOn w:val="10"/>
    <w:link w:val="ab"/>
    <w:rsid w:val="005C3D65"/>
    <w:rPr>
      <w:rFonts w:ascii="Times New Roman" w:eastAsiaTheme="majorEastAsia" w:hAnsi="Times New Roman" w:cs="Times New Roman"/>
      <w:color w:val="2F5496" w:themeColor="accent1" w:themeShade="BF"/>
      <w:sz w:val="40"/>
      <w:szCs w:val="40"/>
    </w:rPr>
  </w:style>
  <w:style w:type="paragraph" w:styleId="ad">
    <w:name w:val="Normal (Web)"/>
    <w:basedOn w:val="a"/>
    <w:uiPriority w:val="99"/>
    <w:unhideWhenUsed/>
    <w:rsid w:val="005C3D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12">
    <w:name w:val="Стиль1"/>
    <w:basedOn w:val="2"/>
    <w:next w:val="2"/>
    <w:link w:val="13"/>
    <w:qFormat/>
    <w:rsid w:val="00BD2364"/>
    <w:rPr>
      <w:rFonts w:ascii="Times New Roman" w:hAnsi="Times New Roman" w:cs="Times New Roman"/>
      <w:color w:val="000000" w:themeColor="text1"/>
      <w:sz w:val="28"/>
      <w:szCs w:val="28"/>
    </w:rPr>
  </w:style>
  <w:style w:type="paragraph" w:styleId="21">
    <w:name w:val="toc 2"/>
    <w:basedOn w:val="a"/>
    <w:next w:val="a"/>
    <w:autoRedefine/>
    <w:uiPriority w:val="39"/>
    <w:unhideWhenUsed/>
    <w:rsid w:val="00BD2364"/>
    <w:pPr>
      <w:spacing w:after="100"/>
      <w:ind w:left="220"/>
    </w:pPr>
  </w:style>
  <w:style w:type="paragraph" w:styleId="ae">
    <w:name w:val="Subtitle"/>
    <w:basedOn w:val="a"/>
    <w:next w:val="a"/>
    <w:link w:val="af"/>
    <w:uiPriority w:val="11"/>
    <w:qFormat/>
    <w:rsid w:val="005601E3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af">
    <w:name w:val="Подзаголовок Знак"/>
    <w:basedOn w:val="a0"/>
    <w:link w:val="ae"/>
    <w:uiPriority w:val="11"/>
    <w:rsid w:val="005601E3"/>
    <w:rPr>
      <w:rFonts w:eastAsiaTheme="minorEastAsia"/>
      <w:color w:val="5A5A5A" w:themeColor="text1" w:themeTint="A5"/>
      <w:spacing w:val="15"/>
    </w:rPr>
  </w:style>
  <w:style w:type="character" w:customStyle="1" w:styleId="13">
    <w:name w:val="Стиль1 Знак"/>
    <w:basedOn w:val="a0"/>
    <w:link w:val="12"/>
    <w:rsid w:val="00BD2364"/>
    <w:rPr>
      <w:rFonts w:ascii="Times New Roman" w:eastAsiaTheme="majorEastAsia" w:hAnsi="Times New Roman" w:cs="Times New Roman"/>
      <w:color w:val="000000" w:themeColor="text1"/>
      <w:sz w:val="28"/>
      <w:szCs w:val="28"/>
    </w:rPr>
  </w:style>
  <w:style w:type="character" w:customStyle="1" w:styleId="20">
    <w:name w:val="Заголовок 2 Знак"/>
    <w:basedOn w:val="a0"/>
    <w:link w:val="2"/>
    <w:uiPriority w:val="9"/>
    <w:semiHidden/>
    <w:rsid w:val="005601E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af0">
    <w:name w:val="Balloon Text"/>
    <w:basedOn w:val="a"/>
    <w:link w:val="af1"/>
    <w:uiPriority w:val="99"/>
    <w:semiHidden/>
    <w:unhideWhenUsed/>
    <w:rsid w:val="00B507A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f1">
    <w:name w:val="Текст выноски Знак"/>
    <w:basedOn w:val="a0"/>
    <w:link w:val="af0"/>
    <w:uiPriority w:val="99"/>
    <w:semiHidden/>
    <w:rsid w:val="00B507AB"/>
    <w:rPr>
      <w:rFonts w:ascii="Segoe UI" w:hAnsi="Segoe UI" w:cs="Segoe UI"/>
      <w:sz w:val="18"/>
      <w:szCs w:val="18"/>
    </w:rPr>
  </w:style>
  <w:style w:type="paragraph" w:customStyle="1" w:styleId="TableParagraph">
    <w:name w:val="Table Paragraph"/>
    <w:basedOn w:val="a"/>
    <w:uiPriority w:val="1"/>
    <w:qFormat/>
    <w:rsid w:val="007B45C9"/>
    <w:pPr>
      <w:widowControl w:val="0"/>
      <w:autoSpaceDE w:val="0"/>
      <w:autoSpaceDN w:val="0"/>
      <w:spacing w:after="0" w:line="262" w:lineRule="exact"/>
      <w:ind w:left="470"/>
    </w:pPr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776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341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17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129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D70D662-01F2-4D74-8FAD-6729193778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4</Pages>
  <Words>1672</Words>
  <Characters>9534</Characters>
  <Application>Microsoft Office Word</Application>
  <DocSecurity>0</DocSecurity>
  <Lines>79</Lines>
  <Paragraphs>2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Еске Вячеслав</dc:creator>
  <cp:keywords/>
  <dc:description/>
  <cp:lastModifiedBy>Slava Eske</cp:lastModifiedBy>
  <cp:revision>2</cp:revision>
  <cp:lastPrinted>2020-12-03T14:51:00Z</cp:lastPrinted>
  <dcterms:created xsi:type="dcterms:W3CDTF">2021-06-01T19:45:00Z</dcterms:created>
  <dcterms:modified xsi:type="dcterms:W3CDTF">2021-06-01T19:45:00Z</dcterms:modified>
</cp:coreProperties>
</file>